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162F0" w14:textId="6E504633" w:rsidR="00CF796F" w:rsidRPr="009A6AC1" w:rsidRDefault="00B0510F" w:rsidP="00B579F0">
      <w:pPr>
        <w:pStyle w:val="CHFHeading-Blue"/>
        <w:spacing w:before="0"/>
        <w:jc w:val="center"/>
        <w:rPr>
          <w:rFonts w:ascii="Gotham Ultra" w:hAnsi="Gotham Ultra"/>
        </w:rPr>
      </w:pPr>
      <w:r w:rsidRPr="009A6AC1">
        <w:rPr>
          <w:rFonts w:ascii="Gotham Ultra" w:hAnsi="Gotham Ultra"/>
        </w:rPr>
        <w:t>Grant</w:t>
      </w:r>
      <w:r w:rsidR="00E82A37" w:rsidRPr="009A6AC1">
        <w:rPr>
          <w:rFonts w:ascii="Gotham Ultra" w:hAnsi="Gotham Ultra"/>
        </w:rPr>
        <w:t xml:space="preserve"> </w:t>
      </w:r>
      <w:r w:rsidR="00915685" w:rsidRPr="009A6AC1">
        <w:rPr>
          <w:rFonts w:ascii="Gotham Ultra" w:hAnsi="Gotham Ultra"/>
        </w:rPr>
        <w:t>Application</w:t>
      </w:r>
      <w:r w:rsidR="00500F46" w:rsidRPr="009A6AC1">
        <w:rPr>
          <w:rFonts w:ascii="Gotham Ultra" w:hAnsi="Gotham Ultra"/>
        </w:rPr>
        <w:t xml:space="preserve"> Form</w:t>
      </w:r>
    </w:p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70CBC" w14:paraId="1898FC1F" w14:textId="77777777" w:rsidTr="005B6B04">
        <w:trPr>
          <w:trHeight w:val="1246"/>
        </w:trPr>
        <w:tc>
          <w:tcPr>
            <w:tcW w:w="5000" w:type="pct"/>
            <w:tcBorders>
              <w:top w:val="single" w:sz="4" w:space="0" w:color="D23F4D" w:themeColor="accent2"/>
              <w:left w:val="single" w:sz="4" w:space="0" w:color="D23F4D" w:themeColor="accent2"/>
              <w:bottom w:val="single" w:sz="4" w:space="0" w:color="C00000"/>
              <w:right w:val="single" w:sz="4" w:space="0" w:color="D23F4D" w:themeColor="accent2"/>
            </w:tcBorders>
            <w:shd w:val="clear" w:color="auto" w:fill="F2F2F2" w:themeFill="background1" w:themeFillShade="F2"/>
          </w:tcPr>
          <w:p w14:paraId="30E23A6E" w14:textId="77777777" w:rsidR="006A5996" w:rsidRDefault="006A5996" w:rsidP="006A5996">
            <w:pPr>
              <w:spacing w:after="0"/>
              <w:jc w:val="center"/>
              <w:rPr>
                <w:rFonts w:asciiTheme="majorHAnsi" w:hAnsiTheme="majorHAnsi"/>
                <w:color w:val="609C3C" w:themeColor="accent3"/>
                <w:sz w:val="36"/>
                <w:szCs w:val="32"/>
              </w:rPr>
            </w:pPr>
            <w:r>
              <w:rPr>
                <w:rFonts w:asciiTheme="majorHAnsi" w:hAnsiTheme="majorHAnsi"/>
                <w:sz w:val="24"/>
              </w:rPr>
              <w:t xml:space="preserve">Applications are accepted on an ongoing basis until </w:t>
            </w:r>
          </w:p>
          <w:p w14:paraId="71E8585D" w14:textId="77777777" w:rsidR="006A5996" w:rsidRDefault="006A5996" w:rsidP="006A5996">
            <w:pPr>
              <w:spacing w:after="0"/>
              <w:jc w:val="center"/>
              <w:rPr>
                <w:rFonts w:asciiTheme="majorHAnsi" w:hAnsiTheme="majorHAnsi"/>
                <w:sz w:val="32"/>
                <w:szCs w:val="28"/>
              </w:rPr>
            </w:pPr>
            <w:r>
              <w:rPr>
                <w:rFonts w:asciiTheme="majorHAnsi" w:hAnsiTheme="majorHAnsi"/>
                <w:color w:val="609C3C" w:themeColor="accent3"/>
                <w:sz w:val="36"/>
                <w:szCs w:val="32"/>
              </w:rPr>
              <w:t xml:space="preserve">March 31, </w:t>
            </w:r>
            <w:r w:rsidRPr="00A23964">
              <w:rPr>
                <w:rFonts w:asciiTheme="majorHAnsi" w:hAnsiTheme="majorHAnsi"/>
                <w:color w:val="609C3C" w:themeColor="accent3"/>
                <w:sz w:val="36"/>
                <w:szCs w:val="32"/>
              </w:rPr>
              <w:t>2022</w:t>
            </w:r>
            <w:r>
              <w:rPr>
                <w:rFonts w:asciiTheme="majorHAnsi" w:hAnsiTheme="majorHAnsi"/>
                <w:color w:val="FF0000"/>
                <w:sz w:val="36"/>
                <w:szCs w:val="32"/>
              </w:rPr>
              <w:t xml:space="preserve"> </w:t>
            </w:r>
            <w:r w:rsidRPr="00E25E82">
              <w:rPr>
                <w:rFonts w:asciiTheme="majorHAnsi" w:hAnsiTheme="majorHAnsi"/>
                <w:sz w:val="32"/>
                <w:szCs w:val="28"/>
              </w:rPr>
              <w:t>@ 11:59PM MST</w:t>
            </w:r>
          </w:p>
          <w:p w14:paraId="41D3325C" w14:textId="77777777" w:rsidR="00D70CBC" w:rsidRDefault="00663AC5" w:rsidP="00663AC5">
            <w:pPr>
              <w:jc w:val="center"/>
              <w:rPr>
                <w:rStyle w:val="Hyperlink"/>
                <w:sz w:val="20"/>
                <w:szCs w:val="24"/>
              </w:rPr>
            </w:pPr>
            <w:r w:rsidRPr="000334D8">
              <w:rPr>
                <w:sz w:val="20"/>
                <w:szCs w:val="24"/>
              </w:rPr>
              <w:t xml:space="preserve">Please </w:t>
            </w:r>
            <w:r w:rsidRPr="000334D8">
              <w:rPr>
                <w:sz w:val="20"/>
                <w:szCs w:val="24"/>
                <w:u w:val="single"/>
              </w:rPr>
              <w:t>submit this application alongside any applicable additional documentation</w:t>
            </w:r>
            <w:r w:rsidRPr="000334D8">
              <w:rPr>
                <w:sz w:val="20"/>
                <w:szCs w:val="24"/>
              </w:rPr>
              <w:t xml:space="preserve"> and any questions/consultations to  </w:t>
            </w:r>
            <w:hyperlink r:id="rId11" w:history="1">
              <w:r w:rsidRPr="000334D8">
                <w:rPr>
                  <w:rStyle w:val="Hyperlink"/>
                  <w:sz w:val="20"/>
                  <w:szCs w:val="24"/>
                </w:rPr>
                <w:t>grants@calgaryhomeless.com</w:t>
              </w:r>
            </w:hyperlink>
          </w:p>
          <w:p w14:paraId="53A9150A" w14:textId="5E3FD6B3" w:rsidR="00DC76FE" w:rsidRPr="00EC004F" w:rsidRDefault="00DC76FE" w:rsidP="00663AC5">
            <w:pPr>
              <w:jc w:val="center"/>
              <w:rPr>
                <w:rFonts w:asciiTheme="majorHAnsi" w:hAnsiTheme="majorHAnsi"/>
                <w:color w:val="FF0000"/>
                <w:sz w:val="24"/>
              </w:rPr>
            </w:pPr>
            <w:r w:rsidRPr="00521A0E">
              <w:rPr>
                <w:b/>
                <w:bCs/>
              </w:rPr>
              <w:t xml:space="preserve">Note: </w:t>
            </w:r>
            <w:r>
              <w:t>For existing funded organizations, please submit a copy of your application to your designated CHF System Planner</w:t>
            </w:r>
          </w:p>
        </w:tc>
      </w:tr>
    </w:tbl>
    <w:p w14:paraId="6B360632" w14:textId="2849982A" w:rsidR="001F661E" w:rsidRPr="0087575D" w:rsidRDefault="00A83288" w:rsidP="001F661E">
      <w:pPr>
        <w:pStyle w:val="CHFSubhead-Boxed"/>
        <w:pBdr>
          <w:top w:val="single" w:sz="4" w:space="0" w:color="D5DCE4" w:themeColor="text2" w:themeTint="33"/>
        </w:pBdr>
        <w:spacing w:before="120"/>
        <w:rPr>
          <w:b/>
          <w:szCs w:val="24"/>
        </w:rPr>
      </w:pPr>
      <w:r>
        <w:rPr>
          <w:szCs w:val="24"/>
        </w:rPr>
        <w:t xml:space="preserve">Section 1: </w:t>
      </w:r>
      <w:r w:rsidR="001F661E" w:rsidRPr="0087575D">
        <w:rPr>
          <w:szCs w:val="24"/>
        </w:rPr>
        <w:t>Applicant Information</w:t>
      </w:r>
    </w:p>
    <w:tbl>
      <w:tblPr>
        <w:tblStyle w:val="TableGrid"/>
        <w:tblW w:w="5000" w:type="pct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4"/>
        <w:gridCol w:w="6716"/>
      </w:tblGrid>
      <w:tr w:rsidR="00614D2A" w14:paraId="0FFB0CB9" w14:textId="77777777" w:rsidTr="006E50D3">
        <w:trPr>
          <w:trHeight w:val="523"/>
        </w:trPr>
        <w:tc>
          <w:tcPr>
            <w:tcW w:w="1888" w:type="pct"/>
            <w:tcBorders>
              <w:right w:val="single" w:sz="4" w:space="0" w:color="auto"/>
            </w:tcBorders>
          </w:tcPr>
          <w:p w14:paraId="12988E19" w14:textId="6BA0D63C" w:rsidR="00614D2A" w:rsidRPr="00B12B8E" w:rsidRDefault="00614D2A" w:rsidP="00863C4C">
            <w:pPr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>Agency/Organization</w:t>
            </w:r>
            <w:r w:rsidR="00A3005A">
              <w:rPr>
                <w:color w:val="0071BB" w:themeColor="accent1"/>
                <w:sz w:val="20"/>
              </w:rPr>
              <w:t>/Group</w:t>
            </w:r>
            <w:r w:rsidRPr="00B12B8E">
              <w:rPr>
                <w:color w:val="0071BB" w:themeColor="accent1"/>
                <w:sz w:val="20"/>
              </w:rPr>
              <w:t xml:space="preserve"> Name</w:t>
            </w:r>
            <w:r w:rsidR="00863C4C">
              <w:rPr>
                <w:color w:val="0071BB" w:themeColor="accent1"/>
                <w:sz w:val="20"/>
              </w:rPr>
              <w:t xml:space="preserve"> </w:t>
            </w:r>
            <w:r w:rsidR="00863C4C">
              <w:rPr>
                <w:color w:val="0071BB" w:themeColor="accent1"/>
                <w:sz w:val="20"/>
              </w:rPr>
              <w:br/>
            </w:r>
            <w:r w:rsidRPr="006A372D">
              <w:rPr>
                <w:color w:val="0071BB" w:themeColor="accent1"/>
                <w:sz w:val="12"/>
              </w:rPr>
              <w:t>(as formally registered)</w:t>
            </w:r>
          </w:p>
        </w:tc>
        <w:sdt>
          <w:sdtPr>
            <w:rPr>
              <w:sz w:val="20"/>
              <w:szCs w:val="20"/>
              <w:highlight w:val="lightGray"/>
              <w:u w:color="000000" w:themeColor="text1"/>
            </w:rPr>
            <w:id w:val="-69554924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01901826" w14:textId="6C017016" w:rsidR="00614D2A" w:rsidRPr="00614D2A" w:rsidRDefault="00A569A7" w:rsidP="00614D2A">
                <w:pPr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4D2A" w14:paraId="00250D59" w14:textId="77777777" w:rsidTr="006E50D3">
        <w:trPr>
          <w:trHeight w:val="221"/>
        </w:trPr>
        <w:tc>
          <w:tcPr>
            <w:tcW w:w="1888" w:type="pct"/>
            <w:tcBorders>
              <w:right w:val="single" w:sz="4" w:space="0" w:color="auto"/>
            </w:tcBorders>
          </w:tcPr>
          <w:p w14:paraId="2D23E169" w14:textId="34501E44" w:rsidR="00F92622" w:rsidRPr="00B12B8E" w:rsidRDefault="00614D2A" w:rsidP="00F92622">
            <w:pPr>
              <w:jc w:val="right"/>
              <w:rPr>
                <w:color w:val="0071BB" w:themeColor="accent1"/>
                <w:sz w:val="20"/>
              </w:rPr>
            </w:pPr>
            <w:r>
              <w:rPr>
                <w:color w:val="0071BB" w:themeColor="accent1"/>
                <w:sz w:val="20"/>
              </w:rPr>
              <w:t>Agency/Organization</w:t>
            </w:r>
            <w:r w:rsidR="00A3005A">
              <w:rPr>
                <w:color w:val="0071BB" w:themeColor="accent1"/>
                <w:sz w:val="20"/>
              </w:rPr>
              <w:t>/Group</w:t>
            </w:r>
            <w:r w:rsidRPr="00B12B8E">
              <w:rPr>
                <w:color w:val="0071BB" w:themeColor="accent1"/>
                <w:sz w:val="20"/>
              </w:rPr>
              <w:t xml:space="preserve"> Address</w:t>
            </w:r>
            <w:r w:rsidR="00F92622">
              <w:rPr>
                <w:color w:val="0071BB" w:themeColor="accent1"/>
                <w:sz w:val="20"/>
              </w:rPr>
              <w:br/>
            </w:r>
            <w:r w:rsidR="00F92622" w:rsidRPr="00F92622">
              <w:rPr>
                <w:color w:val="0071BB" w:themeColor="accent1"/>
                <w:sz w:val="12"/>
                <w:szCs w:val="14"/>
              </w:rPr>
              <w:t xml:space="preserve">(if no address </w:t>
            </w:r>
            <w:r w:rsidR="00F92622">
              <w:rPr>
                <w:color w:val="0071BB" w:themeColor="accent1"/>
                <w:sz w:val="12"/>
                <w:szCs w:val="14"/>
              </w:rPr>
              <w:t>(</w:t>
            </w:r>
            <w:r w:rsidR="006320C7">
              <w:rPr>
                <w:color w:val="0071BB" w:themeColor="accent1"/>
                <w:sz w:val="12"/>
                <w:szCs w:val="14"/>
              </w:rPr>
              <w:t>i.e.,</w:t>
            </w:r>
            <w:r w:rsidR="006320C7" w:rsidRPr="00F92622">
              <w:rPr>
                <w:color w:val="0071BB" w:themeColor="accent1"/>
                <w:sz w:val="12"/>
                <w:szCs w:val="14"/>
              </w:rPr>
              <w:t xml:space="preserve"> Informal</w:t>
            </w:r>
            <w:r w:rsidR="00F92622" w:rsidRPr="00F92622">
              <w:rPr>
                <w:color w:val="0071BB" w:themeColor="accent1"/>
                <w:sz w:val="12"/>
                <w:szCs w:val="14"/>
              </w:rPr>
              <w:t xml:space="preserve"> groups</w:t>
            </w:r>
            <w:r w:rsidR="00F92622">
              <w:rPr>
                <w:color w:val="0071BB" w:themeColor="accent1"/>
                <w:sz w:val="12"/>
                <w:szCs w:val="14"/>
              </w:rPr>
              <w:t>)</w:t>
            </w:r>
            <w:r w:rsidR="00F92622" w:rsidRPr="00F92622">
              <w:rPr>
                <w:color w:val="0071BB" w:themeColor="accent1"/>
                <w:sz w:val="12"/>
                <w:szCs w:val="14"/>
              </w:rPr>
              <w:t xml:space="preserve">, please provide the address for the primary </w:t>
            </w:r>
            <w:r w:rsidR="005C4201">
              <w:rPr>
                <w:color w:val="0071BB" w:themeColor="accent1"/>
                <w:sz w:val="12"/>
                <w:szCs w:val="14"/>
              </w:rPr>
              <w:t>contact</w:t>
            </w:r>
            <w:r w:rsidR="00F92622" w:rsidRPr="00F92622">
              <w:rPr>
                <w:color w:val="0071BB" w:themeColor="accent1"/>
                <w:sz w:val="12"/>
                <w:szCs w:val="14"/>
              </w:rPr>
              <w:t xml:space="preserve"> lead)</w:t>
            </w:r>
          </w:p>
        </w:tc>
        <w:sdt>
          <w:sdtPr>
            <w:rPr>
              <w:sz w:val="20"/>
              <w:szCs w:val="20"/>
              <w:highlight w:val="lightGray"/>
              <w:u w:color="000000" w:themeColor="text1"/>
            </w:rPr>
            <w:id w:val="-162222523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548B5412" w14:textId="5BB8E13A" w:rsidR="00614D2A" w:rsidRPr="00614D2A" w:rsidRDefault="00A569A7" w:rsidP="00614D2A">
                <w:pPr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7E9D" w14:paraId="76E82BE9" w14:textId="77777777" w:rsidTr="006E50D3">
        <w:trPr>
          <w:trHeight w:val="221"/>
        </w:trPr>
        <w:tc>
          <w:tcPr>
            <w:tcW w:w="1888" w:type="pct"/>
            <w:tcBorders>
              <w:right w:val="single" w:sz="4" w:space="0" w:color="auto"/>
            </w:tcBorders>
          </w:tcPr>
          <w:p w14:paraId="5CBCBB57" w14:textId="2238F609" w:rsidR="00D67E9D" w:rsidRDefault="00A569A7" w:rsidP="00F92622">
            <w:pPr>
              <w:jc w:val="right"/>
              <w:rPr>
                <w:color w:val="0071BB" w:themeColor="accent1"/>
                <w:sz w:val="20"/>
              </w:rPr>
            </w:pPr>
            <w:r w:rsidRPr="00A569A7">
              <w:rPr>
                <w:color w:val="0071BB" w:themeColor="accent1"/>
                <w:sz w:val="20"/>
              </w:rPr>
              <w:t>Charitable Registration Number</w:t>
            </w:r>
          </w:p>
        </w:tc>
        <w:sdt>
          <w:sdtPr>
            <w:rPr>
              <w:szCs w:val="20"/>
              <w:highlight w:val="lightGray"/>
              <w:u w:color="000000" w:themeColor="text1"/>
            </w:rPr>
            <w:id w:val="47418200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4F6BD571" w14:textId="18C9FD24" w:rsidR="00D67E9D" w:rsidRDefault="00A569A7" w:rsidP="00614D2A">
                <w:pPr>
                  <w:rPr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4D2A" w14:paraId="4935E89D" w14:textId="77777777" w:rsidTr="006E50D3">
        <w:tc>
          <w:tcPr>
            <w:tcW w:w="1888" w:type="pct"/>
            <w:tcBorders>
              <w:right w:val="single" w:sz="4" w:space="0" w:color="auto"/>
            </w:tcBorders>
          </w:tcPr>
          <w:p w14:paraId="287DC030" w14:textId="77777777" w:rsidR="00614D2A" w:rsidRPr="00B12B8E" w:rsidRDefault="00614D2A" w:rsidP="00614D2A">
            <w:pPr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>Project/Activity Title</w:t>
            </w:r>
          </w:p>
        </w:tc>
        <w:sdt>
          <w:sdtPr>
            <w:rPr>
              <w:sz w:val="20"/>
              <w:szCs w:val="20"/>
              <w:highlight w:val="lightGray"/>
              <w:u w:color="000000" w:themeColor="text1"/>
            </w:rPr>
            <w:id w:val="95413620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7B42B565" w14:textId="2692B2F7" w:rsidR="00614D2A" w:rsidRPr="00614D2A" w:rsidRDefault="00A569A7" w:rsidP="00614D2A">
                <w:pPr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4D2A" w14:paraId="1C5927A2" w14:textId="77777777" w:rsidTr="006E50D3">
        <w:trPr>
          <w:trHeight w:val="238"/>
        </w:trPr>
        <w:tc>
          <w:tcPr>
            <w:tcW w:w="1888" w:type="pct"/>
            <w:tcBorders>
              <w:right w:val="single" w:sz="4" w:space="0" w:color="auto"/>
            </w:tcBorders>
          </w:tcPr>
          <w:p w14:paraId="3429B1DE" w14:textId="77777777" w:rsidR="00614D2A" w:rsidRPr="00B12B8E" w:rsidRDefault="00614D2A" w:rsidP="00614D2A">
            <w:pPr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 xml:space="preserve">Project/Activity Address </w:t>
            </w:r>
            <w:r w:rsidRPr="00B12B8E">
              <w:rPr>
                <w:color w:val="0071BB" w:themeColor="accent1"/>
                <w:sz w:val="20"/>
              </w:rPr>
              <w:br/>
            </w:r>
            <w:r w:rsidRPr="006A372D">
              <w:rPr>
                <w:color w:val="0071BB" w:themeColor="accent1"/>
                <w:sz w:val="12"/>
              </w:rPr>
              <w:t>(if different from Applicant Address)</w:t>
            </w:r>
          </w:p>
        </w:tc>
        <w:sdt>
          <w:sdtPr>
            <w:rPr>
              <w:sz w:val="20"/>
              <w:szCs w:val="20"/>
              <w:highlight w:val="lightGray"/>
              <w:u w:color="000000" w:themeColor="text1"/>
            </w:rPr>
            <w:id w:val="9098846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3E995B87" w14:textId="1A2954F3" w:rsidR="00614D2A" w:rsidRPr="00614D2A" w:rsidRDefault="00A569A7" w:rsidP="00614D2A">
                <w:pPr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4D2A" w14:paraId="58212927" w14:textId="77777777" w:rsidTr="006E50D3">
        <w:tc>
          <w:tcPr>
            <w:tcW w:w="1888" w:type="pct"/>
            <w:tcBorders>
              <w:right w:val="single" w:sz="4" w:space="0" w:color="auto"/>
            </w:tcBorders>
          </w:tcPr>
          <w:p w14:paraId="2352204F" w14:textId="77777777" w:rsidR="00614D2A" w:rsidRPr="00B12B8E" w:rsidRDefault="00614D2A" w:rsidP="00614D2A">
            <w:pPr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>Primary Contact Name &amp; Position</w:t>
            </w:r>
          </w:p>
        </w:tc>
        <w:sdt>
          <w:sdtPr>
            <w:rPr>
              <w:sz w:val="20"/>
              <w:szCs w:val="20"/>
              <w:highlight w:val="lightGray"/>
              <w:u w:color="000000" w:themeColor="text1"/>
            </w:rPr>
            <w:id w:val="67831656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20AE41DB" w14:textId="23EFC8E3" w:rsidR="00614D2A" w:rsidRPr="00614D2A" w:rsidRDefault="00A569A7" w:rsidP="00614D2A">
                <w:pPr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4D2A" w14:paraId="2426B10A" w14:textId="77777777" w:rsidTr="006E50D3">
        <w:tc>
          <w:tcPr>
            <w:tcW w:w="1888" w:type="pct"/>
            <w:tcBorders>
              <w:right w:val="single" w:sz="4" w:space="0" w:color="auto"/>
            </w:tcBorders>
          </w:tcPr>
          <w:p w14:paraId="0B3498A9" w14:textId="77777777" w:rsidR="00614D2A" w:rsidRPr="00B12B8E" w:rsidRDefault="00614D2A" w:rsidP="00614D2A">
            <w:pPr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>Phone #</w:t>
            </w:r>
          </w:p>
        </w:tc>
        <w:sdt>
          <w:sdtPr>
            <w:rPr>
              <w:sz w:val="20"/>
              <w:szCs w:val="20"/>
              <w:highlight w:val="lightGray"/>
              <w:u w:color="000000" w:themeColor="text1"/>
            </w:rPr>
            <w:id w:val="-14201624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7BD1368D" w14:textId="56D2649B" w:rsidR="00614D2A" w:rsidRPr="00614D2A" w:rsidRDefault="00A569A7" w:rsidP="00614D2A">
                <w:pPr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4D2A" w14:paraId="285D63D7" w14:textId="77777777" w:rsidTr="006E50D3">
        <w:tc>
          <w:tcPr>
            <w:tcW w:w="1888" w:type="pct"/>
            <w:tcBorders>
              <w:right w:val="single" w:sz="4" w:space="0" w:color="auto"/>
            </w:tcBorders>
          </w:tcPr>
          <w:p w14:paraId="7B62A32C" w14:textId="77777777" w:rsidR="00614D2A" w:rsidRPr="00B12B8E" w:rsidRDefault="00614D2A" w:rsidP="00614D2A">
            <w:pPr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>Email Address</w:t>
            </w:r>
          </w:p>
        </w:tc>
        <w:sdt>
          <w:sdtPr>
            <w:rPr>
              <w:sz w:val="20"/>
              <w:szCs w:val="20"/>
              <w:highlight w:val="lightGray"/>
              <w:u w:color="000000" w:themeColor="text1"/>
            </w:rPr>
            <w:id w:val="41190831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121AC753" w14:textId="1B2926D9" w:rsidR="00614D2A" w:rsidRPr="00614D2A" w:rsidRDefault="00A569A7" w:rsidP="00614D2A">
                <w:pPr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4D2A" w14:paraId="7E340F8B" w14:textId="77777777" w:rsidTr="006E50D3">
        <w:trPr>
          <w:trHeight w:val="99"/>
        </w:trPr>
        <w:tc>
          <w:tcPr>
            <w:tcW w:w="1888" w:type="pct"/>
            <w:tcBorders>
              <w:right w:val="single" w:sz="4" w:space="0" w:color="auto"/>
            </w:tcBorders>
          </w:tcPr>
          <w:p w14:paraId="21CBFAC9" w14:textId="77777777" w:rsidR="00614D2A" w:rsidRPr="00B12B8E" w:rsidRDefault="00614D2A" w:rsidP="00614D2A">
            <w:pPr>
              <w:spacing w:line="240" w:lineRule="auto"/>
              <w:jc w:val="right"/>
              <w:rPr>
                <w:color w:val="0071BB" w:themeColor="accent1"/>
              </w:rPr>
            </w:pPr>
            <w:r>
              <w:rPr>
                <w:color w:val="0071BB" w:themeColor="accent1"/>
              </w:rPr>
              <w:t>Project Contact Name &amp; Position</w:t>
            </w:r>
            <w:r>
              <w:rPr>
                <w:color w:val="0071BB" w:themeColor="accent1"/>
              </w:rPr>
              <w:br/>
            </w:r>
            <w:r>
              <w:rPr>
                <w:color w:val="0071BB" w:themeColor="accent1"/>
                <w:sz w:val="12"/>
              </w:rPr>
              <w:t>(if different from Primary Contact</w:t>
            </w:r>
            <w:r w:rsidRPr="006A372D">
              <w:rPr>
                <w:color w:val="0071BB" w:themeColor="accent1"/>
                <w:sz w:val="12"/>
              </w:rPr>
              <w:t>)</w:t>
            </w:r>
          </w:p>
        </w:tc>
        <w:sdt>
          <w:sdtPr>
            <w:rPr>
              <w:szCs w:val="20"/>
              <w:highlight w:val="lightGray"/>
              <w:u w:color="000000" w:themeColor="text1"/>
            </w:rPr>
            <w:id w:val="-38263363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2960B608" w14:textId="37A71674" w:rsidR="00614D2A" w:rsidRPr="00614D2A" w:rsidRDefault="00A569A7" w:rsidP="00614D2A">
                <w:pPr>
                  <w:rPr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14D2A" w14:paraId="4FBA34F7" w14:textId="77777777" w:rsidTr="006E50D3">
        <w:trPr>
          <w:trHeight w:val="323"/>
        </w:trPr>
        <w:tc>
          <w:tcPr>
            <w:tcW w:w="1888" w:type="pct"/>
            <w:tcBorders>
              <w:right w:val="single" w:sz="4" w:space="0" w:color="auto"/>
            </w:tcBorders>
          </w:tcPr>
          <w:p w14:paraId="0DF2F327" w14:textId="34CBED3D" w:rsidR="00614D2A" w:rsidRDefault="00614D2A" w:rsidP="00614D2A">
            <w:pPr>
              <w:spacing w:line="240" w:lineRule="auto"/>
              <w:jc w:val="right"/>
              <w:rPr>
                <w:color w:val="0071BB" w:themeColor="accent1"/>
              </w:rPr>
            </w:pPr>
            <w:r>
              <w:rPr>
                <w:color w:val="0071BB" w:themeColor="accent1"/>
              </w:rPr>
              <w:t>Project Contact Email Address</w:t>
            </w:r>
          </w:p>
        </w:tc>
        <w:sdt>
          <w:sdtPr>
            <w:rPr>
              <w:szCs w:val="20"/>
              <w:highlight w:val="lightGray"/>
              <w:u w:color="000000" w:themeColor="text1"/>
            </w:rPr>
            <w:id w:val="7614992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12" w:type="pct"/>
                <w:tcBorders>
                  <w:left w:val="single" w:sz="4" w:space="0" w:color="auto"/>
                </w:tcBorders>
              </w:tcPr>
              <w:p w14:paraId="3C66D305" w14:textId="7B279963" w:rsidR="00614D2A" w:rsidRPr="00614D2A" w:rsidRDefault="00A569A7" w:rsidP="00614D2A">
                <w:pPr>
                  <w:rPr>
                    <w:szCs w:val="20"/>
                    <w:highlight w:val="lightGray"/>
                    <w:u w:color="000000" w:themeColor="text1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94DC1" w14:paraId="6080579E" w14:textId="77777777" w:rsidTr="006E50D3">
        <w:trPr>
          <w:trHeight w:val="99"/>
        </w:trPr>
        <w:tc>
          <w:tcPr>
            <w:tcW w:w="5000" w:type="pct"/>
            <w:gridSpan w:val="2"/>
          </w:tcPr>
          <w:p w14:paraId="594C55B1" w14:textId="2F9E65C6" w:rsidR="00F94DC1" w:rsidRDefault="00667C2A" w:rsidP="00614D2A">
            <w:pPr>
              <w:rPr>
                <w:szCs w:val="20"/>
                <w:highlight w:val="lightGray"/>
                <w:u w:color="000000" w:themeColor="text1"/>
              </w:rPr>
            </w:pPr>
            <w:r>
              <w:t>I</w:t>
            </w:r>
            <w:r w:rsidR="00F94DC1" w:rsidRPr="00C23F42">
              <w:t>f your agency</w:t>
            </w:r>
            <w:r w:rsidR="005C4201">
              <w:t>/organization</w:t>
            </w:r>
            <w:r w:rsidR="00F94DC1" w:rsidRPr="00C23F42">
              <w:t xml:space="preserve"> is </w:t>
            </w:r>
            <w:r w:rsidR="00F94DC1" w:rsidRPr="00C23F42">
              <w:rPr>
                <w:b/>
                <w:bCs/>
                <w:color w:val="D23F4D" w:themeColor="accent2"/>
              </w:rPr>
              <w:t>not</w:t>
            </w:r>
            <w:r w:rsidR="00F94DC1" w:rsidRPr="00C23F42">
              <w:rPr>
                <w:color w:val="D23F4D" w:themeColor="accent2"/>
              </w:rPr>
              <w:t xml:space="preserve"> </w:t>
            </w:r>
            <w:r w:rsidR="00F94DC1" w:rsidRPr="00C23F42">
              <w:t xml:space="preserve">currently funded by </w:t>
            </w:r>
            <w:r w:rsidR="00C16DFC">
              <w:t>CHF</w:t>
            </w:r>
            <w:r w:rsidR="00F94DC1" w:rsidRPr="00C23F42">
              <w:t xml:space="preserve">, </w:t>
            </w:r>
            <w:r w:rsidR="00F94DC1" w:rsidRPr="00C23F42">
              <w:rPr>
                <w:b/>
                <w:bCs/>
              </w:rPr>
              <w:t xml:space="preserve">please complete a new agency information form </w:t>
            </w:r>
            <w:r w:rsidR="00B516E4">
              <w:rPr>
                <w:b/>
                <w:bCs/>
              </w:rPr>
              <w:t xml:space="preserve">so we can get to know you better: </w:t>
            </w:r>
            <w:hyperlink r:id="rId12" w:history="1">
              <w:hyperlink r:id="rId13" w:history="1">
                <w:r w:rsidR="00623357" w:rsidRPr="00E2357F">
                  <w:rPr>
                    <w:rStyle w:val="Hyperlink"/>
                    <w:b/>
                    <w:bCs/>
                  </w:rPr>
                  <w:t>New Agency Information Form</w:t>
                </w:r>
              </w:hyperlink>
            </w:hyperlink>
          </w:p>
        </w:tc>
      </w:tr>
    </w:tbl>
    <w:p w14:paraId="696CD037" w14:textId="5FA203F7" w:rsidR="005C4201" w:rsidRPr="00C22DAE" w:rsidRDefault="00F1432C" w:rsidP="00C22DAE">
      <w:pPr>
        <w:spacing w:after="0"/>
        <w:rPr>
          <w:b/>
          <w:bCs/>
          <w:color w:val="0071BB" w:themeColor="accent1"/>
          <w:u w:val="single"/>
        </w:rPr>
      </w:pPr>
      <w:r w:rsidRPr="00003588">
        <w:rPr>
          <w:b/>
          <w:bCs/>
          <w:color w:val="000000" w:themeColor="text1"/>
          <w:sz w:val="20"/>
          <w:szCs w:val="24"/>
          <w:u w:val="single"/>
        </w:rPr>
        <w:t xml:space="preserve">Applicant </w:t>
      </w:r>
      <w:r w:rsidR="006C7F75">
        <w:rPr>
          <w:b/>
          <w:bCs/>
          <w:color w:val="000000" w:themeColor="text1"/>
          <w:sz w:val="20"/>
          <w:szCs w:val="24"/>
          <w:u w:val="single"/>
        </w:rPr>
        <w:t>c</w:t>
      </w:r>
      <w:r w:rsidRPr="00003588">
        <w:rPr>
          <w:b/>
          <w:bCs/>
          <w:color w:val="000000" w:themeColor="text1"/>
          <w:sz w:val="20"/>
          <w:szCs w:val="24"/>
          <w:u w:val="single"/>
        </w:rPr>
        <w:t>ategory</w:t>
      </w:r>
      <w:r w:rsidR="00A569A7">
        <w:rPr>
          <w:b/>
          <w:bCs/>
          <w:color w:val="000000" w:themeColor="text1"/>
          <w:sz w:val="20"/>
          <w:szCs w:val="24"/>
          <w:u w:val="single"/>
        </w:rPr>
        <w:t xml:space="preserve"> </w:t>
      </w:r>
      <w:r w:rsidR="006320C7">
        <w:rPr>
          <w:b/>
          <w:bCs/>
          <w:color w:val="000000" w:themeColor="text1"/>
          <w:sz w:val="20"/>
          <w:szCs w:val="24"/>
          <w:u w:val="single"/>
        </w:rPr>
        <w:t>self-declaration</w:t>
      </w:r>
    </w:p>
    <w:p w14:paraId="00ABA340" w14:textId="786BBD47" w:rsidR="00CE5010" w:rsidRDefault="00CE5010" w:rsidP="00CE5010">
      <w:r>
        <w:t>As outline</w:t>
      </w:r>
      <w:r w:rsidR="003A0FF6">
        <w:t>d</w:t>
      </w:r>
      <w:r>
        <w:t xml:space="preserve"> in the grant </w:t>
      </w:r>
      <w:r w:rsidR="006320C7">
        <w:t>guidelines</w:t>
      </w:r>
      <w:r>
        <w:t xml:space="preserve">, applicants </w:t>
      </w:r>
      <w:r w:rsidR="0035730A">
        <w:t xml:space="preserve">can apply under </w:t>
      </w:r>
      <w:r w:rsidR="003A0FF6">
        <w:t xml:space="preserve">3 categories, please indicate which category </w:t>
      </w:r>
      <w:r w:rsidR="00D7707E">
        <w:t>you are applying und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6"/>
        <w:gridCol w:w="10174"/>
      </w:tblGrid>
      <w:tr w:rsidR="00D81433" w14:paraId="0BAEBE97" w14:textId="30A8024B" w:rsidTr="008525B3">
        <w:trPr>
          <w:trHeight w:val="458"/>
        </w:trPr>
        <w:tc>
          <w:tcPr>
            <w:tcW w:w="265" w:type="dxa"/>
            <w:shd w:val="clear" w:color="auto" w:fill="BEE5FF" w:themeFill="accent1" w:themeFillTint="33"/>
          </w:tcPr>
          <w:p w14:paraId="79429DDA" w14:textId="55BB9EC5" w:rsidR="00D81433" w:rsidRDefault="008C3CA3" w:rsidP="00CE5010">
            <w:sdt>
              <w:sdtPr>
                <w:rPr>
                  <w:rFonts w:asciiTheme="majorHAnsi" w:hAnsiTheme="majorHAnsi"/>
                  <w:sz w:val="40"/>
                  <w:szCs w:val="40"/>
                </w:rPr>
                <w:id w:val="-1731758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143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D81433" w:rsidRPr="000373AA">
              <w:rPr>
                <w:b/>
                <w:bCs/>
              </w:rPr>
              <w:t xml:space="preserve"> </w:t>
            </w:r>
          </w:p>
        </w:tc>
        <w:tc>
          <w:tcPr>
            <w:tcW w:w="10525" w:type="dxa"/>
            <w:shd w:val="clear" w:color="auto" w:fill="BEE5FF" w:themeFill="accent1" w:themeFillTint="33"/>
          </w:tcPr>
          <w:p w14:paraId="386CB8F6" w14:textId="19C6D871" w:rsidR="00D81433" w:rsidRDefault="00D81433" w:rsidP="00CE5010">
            <w:pPr>
              <w:rPr>
                <w:rFonts w:asciiTheme="majorHAnsi" w:hAnsiTheme="majorHAnsi"/>
                <w:sz w:val="40"/>
                <w:szCs w:val="40"/>
              </w:rPr>
            </w:pPr>
            <w:r w:rsidRPr="00A96D5C">
              <w:rPr>
                <w:b/>
                <w:bCs/>
                <w:sz w:val="22"/>
                <w:szCs w:val="28"/>
              </w:rPr>
              <w:t>Funded Organizations</w:t>
            </w:r>
            <w:r w:rsidRPr="00A96D5C">
              <w:rPr>
                <w:sz w:val="22"/>
                <w:szCs w:val="28"/>
              </w:rPr>
              <w:t xml:space="preserve"> </w:t>
            </w:r>
            <w:r>
              <w:t>– currently funded by CHF</w:t>
            </w:r>
          </w:p>
        </w:tc>
      </w:tr>
      <w:tr w:rsidR="00D81433" w14:paraId="28B49FF6" w14:textId="2ACB9FBE" w:rsidTr="00D81433">
        <w:trPr>
          <w:trHeight w:val="350"/>
        </w:trPr>
        <w:tc>
          <w:tcPr>
            <w:tcW w:w="265" w:type="dxa"/>
            <w:shd w:val="clear" w:color="auto" w:fill="DEEED4" w:themeFill="accent3" w:themeFillTint="33"/>
          </w:tcPr>
          <w:p w14:paraId="49D26D36" w14:textId="4AE942A3" w:rsidR="00D81433" w:rsidRDefault="008C3CA3" w:rsidP="001D4F9C">
            <w:sdt>
              <w:sdtPr>
                <w:rPr>
                  <w:rFonts w:asciiTheme="majorHAnsi" w:hAnsiTheme="majorHAnsi"/>
                  <w:sz w:val="40"/>
                  <w:szCs w:val="40"/>
                </w:rPr>
                <w:id w:val="1700745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1433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D81433" w:rsidRPr="000373AA">
              <w:rPr>
                <w:b/>
                <w:bCs/>
              </w:rPr>
              <w:t xml:space="preserve"> </w:t>
            </w:r>
          </w:p>
        </w:tc>
        <w:tc>
          <w:tcPr>
            <w:tcW w:w="10525" w:type="dxa"/>
            <w:shd w:val="clear" w:color="auto" w:fill="DEEED4" w:themeFill="accent3" w:themeFillTint="33"/>
          </w:tcPr>
          <w:p w14:paraId="60BBF6D7" w14:textId="71AE3A75" w:rsidR="00D81433" w:rsidRDefault="00D81433" w:rsidP="001D4F9C">
            <w:pPr>
              <w:rPr>
                <w:rFonts w:asciiTheme="majorHAnsi" w:hAnsiTheme="majorHAnsi"/>
                <w:sz w:val="40"/>
                <w:szCs w:val="40"/>
              </w:rPr>
            </w:pPr>
            <w:r w:rsidRPr="00A96D5C">
              <w:rPr>
                <w:b/>
                <w:bCs/>
                <w:sz w:val="22"/>
                <w:szCs w:val="28"/>
              </w:rPr>
              <w:t>New Applicant: Grant Funding</w:t>
            </w:r>
            <w:r w:rsidRPr="00A96D5C">
              <w:rPr>
                <w:b/>
                <w:bCs/>
                <w:sz w:val="20"/>
                <w:szCs w:val="24"/>
              </w:rPr>
              <w:t xml:space="preserve"> </w:t>
            </w:r>
            <w:r>
              <w:rPr>
                <w:b/>
                <w:bCs/>
              </w:rPr>
              <w:t xml:space="preserve">- </w:t>
            </w:r>
            <w:r>
              <w:t>Canadian Corporations or Societies with Registered Charity status in good standing or First Nation Governments</w:t>
            </w:r>
          </w:p>
        </w:tc>
      </w:tr>
      <w:tr w:rsidR="00D81433" w14:paraId="4D095A5B" w14:textId="36AB9CF9" w:rsidTr="00D81433">
        <w:trPr>
          <w:trHeight w:val="440"/>
        </w:trPr>
        <w:tc>
          <w:tcPr>
            <w:tcW w:w="265" w:type="dxa"/>
            <w:shd w:val="clear" w:color="auto" w:fill="EDD5ED" w:themeFill="accent5" w:themeFillTint="33"/>
          </w:tcPr>
          <w:p w14:paraId="3469770F" w14:textId="6E86F7D9" w:rsidR="00D81433" w:rsidRPr="009C05CE" w:rsidRDefault="008C3CA3" w:rsidP="001D4F9C">
            <w:pPr>
              <w:rPr>
                <w:b/>
                <w:bCs/>
              </w:rPr>
            </w:pPr>
            <w:sdt>
              <w:sdtPr>
                <w:rPr>
                  <w:rFonts w:asciiTheme="majorHAnsi" w:hAnsiTheme="majorHAnsi"/>
                  <w:sz w:val="40"/>
                  <w:szCs w:val="40"/>
                </w:rPr>
                <w:id w:val="2055187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1EC8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 w:rsidR="00D81433" w:rsidRPr="00CD634C">
              <w:rPr>
                <w:b/>
                <w:bCs/>
              </w:rPr>
              <w:t xml:space="preserve"> </w:t>
            </w:r>
          </w:p>
        </w:tc>
        <w:tc>
          <w:tcPr>
            <w:tcW w:w="10525" w:type="dxa"/>
            <w:shd w:val="clear" w:color="auto" w:fill="EDD5ED" w:themeFill="accent5" w:themeFillTint="33"/>
          </w:tcPr>
          <w:p w14:paraId="70B1C882" w14:textId="2A661CE0" w:rsidR="00D81433" w:rsidRDefault="00D81433" w:rsidP="001D4F9C">
            <w:pPr>
              <w:rPr>
                <w:rFonts w:asciiTheme="majorHAnsi" w:hAnsiTheme="majorHAnsi"/>
                <w:sz w:val="40"/>
                <w:szCs w:val="40"/>
              </w:rPr>
            </w:pPr>
            <w:bookmarkStart w:id="0" w:name="_Hlk92466069"/>
            <w:r w:rsidRPr="00A96D5C">
              <w:rPr>
                <w:b/>
                <w:bCs/>
                <w:sz w:val="22"/>
                <w:szCs w:val="28"/>
              </w:rPr>
              <w:t xml:space="preserve">New Applicant: Reimbursement Funding </w:t>
            </w:r>
            <w:bookmarkEnd w:id="0"/>
            <w:r>
              <w:rPr>
                <w:b/>
                <w:bCs/>
                <w:sz w:val="20"/>
                <w:szCs w:val="24"/>
              </w:rPr>
              <w:t xml:space="preserve">- </w:t>
            </w:r>
            <w:r>
              <w:t>R</w:t>
            </w:r>
            <w:r w:rsidRPr="00A833DD">
              <w:t>egistered non-profit organizations without charitable status</w:t>
            </w:r>
            <w:r>
              <w:t xml:space="preserve"> or other </w:t>
            </w:r>
            <w:r w:rsidRPr="00A833DD">
              <w:t>Volunteer-run groups / non-registered entities</w:t>
            </w:r>
          </w:p>
        </w:tc>
      </w:tr>
    </w:tbl>
    <w:p w14:paraId="01200B41" w14:textId="430332ED" w:rsidR="007564FD" w:rsidRPr="0087575D" w:rsidRDefault="00A83288" w:rsidP="0087575D">
      <w:pPr>
        <w:pStyle w:val="CHFSubhead-Boxed"/>
      </w:pPr>
      <w:r>
        <w:lastRenderedPageBreak/>
        <w:t xml:space="preserve">Section 2: </w:t>
      </w:r>
      <w:r w:rsidR="00714A5D" w:rsidRPr="0087575D">
        <w:t>Project Overview</w:t>
      </w:r>
    </w:p>
    <w:p w14:paraId="54B2C4B0" w14:textId="3DFE107B" w:rsidR="003B71FC" w:rsidRPr="00205098" w:rsidRDefault="00AC0AFD" w:rsidP="00805FAD">
      <w:pPr>
        <w:pStyle w:val="ListParagraph"/>
        <w:numPr>
          <w:ilvl w:val="0"/>
          <w:numId w:val="11"/>
        </w:numPr>
        <w:rPr>
          <w:b/>
          <w:bCs/>
        </w:rPr>
      </w:pPr>
      <w:r w:rsidRPr="00205098">
        <w:rPr>
          <w:b/>
          <w:bCs/>
        </w:rPr>
        <w:t xml:space="preserve">Which of the </w:t>
      </w:r>
      <w:r w:rsidR="0051354C">
        <w:rPr>
          <w:b/>
          <w:bCs/>
        </w:rPr>
        <w:t xml:space="preserve">following </w:t>
      </w:r>
      <w:r w:rsidR="006134B8" w:rsidRPr="00205098">
        <w:rPr>
          <w:b/>
          <w:bCs/>
        </w:rPr>
        <w:t>three</w:t>
      </w:r>
      <w:r w:rsidRPr="00205098">
        <w:rPr>
          <w:b/>
          <w:bCs/>
        </w:rPr>
        <w:t xml:space="preserve"> priorities of this grant is</w:t>
      </w:r>
      <w:r w:rsidR="001D1EC8" w:rsidRPr="00205098">
        <w:rPr>
          <w:b/>
          <w:bCs/>
        </w:rPr>
        <w:t xml:space="preserve"> your project </w:t>
      </w:r>
      <w:r w:rsidRPr="00205098">
        <w:rPr>
          <w:b/>
          <w:bCs/>
        </w:rPr>
        <w:t>intended to meet</w:t>
      </w:r>
      <w:r w:rsidR="002A4FE4" w:rsidRPr="00205098">
        <w:rPr>
          <w:b/>
          <w:bCs/>
        </w:rPr>
        <w:t xml:space="preserve"> (</w:t>
      </w:r>
      <w:r w:rsidR="001D1EC8" w:rsidRPr="00205098">
        <w:rPr>
          <w:b/>
          <w:bCs/>
        </w:rPr>
        <w:t>select all applicable</w:t>
      </w:r>
      <w:r w:rsidR="003C08EB">
        <w:rPr>
          <w:b/>
          <w:bCs/>
        </w:rPr>
        <w:t>*</w:t>
      </w:r>
      <w:r w:rsidR="001D1EC8" w:rsidRPr="00205098">
        <w:rPr>
          <w:b/>
          <w:bCs/>
        </w:rPr>
        <w:t>)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7"/>
        <w:gridCol w:w="10143"/>
      </w:tblGrid>
      <w:tr w:rsidR="001D1EC8" w14:paraId="0986A080" w14:textId="77777777" w:rsidTr="007A406E">
        <w:tc>
          <w:tcPr>
            <w:tcW w:w="300" w:type="pct"/>
          </w:tcPr>
          <w:p w14:paraId="26CA7142" w14:textId="78A706D4" w:rsidR="001D1EC8" w:rsidRDefault="008C3CA3" w:rsidP="001D1EC8">
            <w:sdt>
              <w:sdtPr>
                <w:rPr>
                  <w:rFonts w:asciiTheme="majorHAnsi" w:hAnsiTheme="majorHAnsi"/>
                  <w:sz w:val="40"/>
                  <w:szCs w:val="40"/>
                </w:rPr>
                <w:id w:val="74098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1EC8" w:rsidRPr="0040119E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700" w:type="pct"/>
          </w:tcPr>
          <w:p w14:paraId="1DDE4D7A" w14:textId="3CC65808" w:rsidR="001D1EC8" w:rsidRPr="001D1EC8" w:rsidRDefault="001D1EC8" w:rsidP="001D1EC8">
            <w:pPr>
              <w:pStyle w:val="ListParagraph"/>
              <w:numPr>
                <w:ilvl w:val="0"/>
                <w:numId w:val="23"/>
              </w:numPr>
              <w:ind w:left="436" w:hanging="360"/>
              <w:rPr>
                <w:sz w:val="20"/>
              </w:rPr>
            </w:pPr>
            <w:r w:rsidRPr="001D1EC8">
              <w:rPr>
                <w:sz w:val="20"/>
              </w:rPr>
              <w:t xml:space="preserve">Increasing easy-to-access spaces that provide warmth and basic needs; </w:t>
            </w:r>
          </w:p>
        </w:tc>
      </w:tr>
      <w:tr w:rsidR="001D1EC8" w14:paraId="1E9BFD94" w14:textId="77777777" w:rsidTr="007A406E">
        <w:tc>
          <w:tcPr>
            <w:tcW w:w="300" w:type="pct"/>
          </w:tcPr>
          <w:p w14:paraId="0CC80EB8" w14:textId="1528C201" w:rsidR="001D1EC8" w:rsidRDefault="008C3CA3" w:rsidP="001D1EC8">
            <w:sdt>
              <w:sdtPr>
                <w:rPr>
                  <w:rFonts w:asciiTheme="majorHAnsi" w:hAnsiTheme="majorHAnsi"/>
                  <w:sz w:val="40"/>
                  <w:szCs w:val="40"/>
                </w:rPr>
                <w:id w:val="197101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1EC8" w:rsidRPr="0040119E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700" w:type="pct"/>
          </w:tcPr>
          <w:p w14:paraId="33885C95" w14:textId="7E1CFF49" w:rsidR="001D1EC8" w:rsidRPr="001D1EC8" w:rsidRDefault="001D1EC8" w:rsidP="001D1EC8">
            <w:pPr>
              <w:pStyle w:val="ListParagraph"/>
              <w:numPr>
                <w:ilvl w:val="0"/>
                <w:numId w:val="23"/>
              </w:numPr>
              <w:ind w:left="436" w:hanging="360"/>
              <w:rPr>
                <w:sz w:val="20"/>
              </w:rPr>
            </w:pPr>
            <w:r w:rsidRPr="001D1EC8">
              <w:rPr>
                <w:sz w:val="20"/>
              </w:rPr>
              <w:t>Providing basic winter safety essentials;</w:t>
            </w:r>
            <w:r w:rsidR="00090F24">
              <w:rPr>
                <w:sz w:val="20"/>
              </w:rPr>
              <w:t xml:space="preserve"> </w:t>
            </w:r>
          </w:p>
        </w:tc>
      </w:tr>
      <w:tr w:rsidR="001D1EC8" w14:paraId="6814396F" w14:textId="77777777" w:rsidTr="007A406E">
        <w:tc>
          <w:tcPr>
            <w:tcW w:w="300" w:type="pct"/>
          </w:tcPr>
          <w:p w14:paraId="615BD807" w14:textId="0C62CECB" w:rsidR="001D1EC8" w:rsidRDefault="008C3CA3" w:rsidP="001D1EC8">
            <w:sdt>
              <w:sdtPr>
                <w:rPr>
                  <w:rFonts w:asciiTheme="majorHAnsi" w:hAnsiTheme="majorHAnsi"/>
                  <w:sz w:val="40"/>
                  <w:szCs w:val="40"/>
                </w:rPr>
                <w:id w:val="-135380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1EC8" w:rsidRPr="0040119E"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700" w:type="pct"/>
          </w:tcPr>
          <w:p w14:paraId="54B57F11" w14:textId="51955ADF" w:rsidR="001D1EC8" w:rsidRPr="001D1EC8" w:rsidRDefault="001D1EC8" w:rsidP="001D1EC8">
            <w:pPr>
              <w:pStyle w:val="ListParagraph"/>
              <w:numPr>
                <w:ilvl w:val="0"/>
                <w:numId w:val="23"/>
              </w:numPr>
              <w:ind w:left="436" w:hanging="360"/>
              <w:rPr>
                <w:sz w:val="20"/>
              </w:rPr>
            </w:pPr>
            <w:r w:rsidRPr="001D1EC8">
              <w:rPr>
                <w:sz w:val="20"/>
              </w:rPr>
              <w:t>Addressing the barriers that keep some Calgarians experiencing homelessness from accessing shelters.</w:t>
            </w:r>
          </w:p>
        </w:tc>
      </w:tr>
    </w:tbl>
    <w:p w14:paraId="46E91054" w14:textId="77624CA9" w:rsidR="003C08EB" w:rsidRDefault="00FF54B8" w:rsidP="006E299F">
      <w:r w:rsidRPr="006E299F">
        <w:rPr>
          <w:b/>
          <w:bCs/>
        </w:rPr>
        <w:t>*Note:</w:t>
      </w:r>
      <w:r>
        <w:t xml:space="preserve"> </w:t>
      </w:r>
      <w:r w:rsidR="00154495">
        <w:t xml:space="preserve">Funding </w:t>
      </w:r>
      <w:r w:rsidR="00811E0F">
        <w:t xml:space="preserve">under </w:t>
      </w:r>
      <w:r w:rsidR="00C33EF9">
        <w:t>the</w:t>
      </w:r>
      <w:r>
        <w:t xml:space="preserve"> New Applicant: Reimbursement Funding </w:t>
      </w:r>
      <w:r w:rsidR="00635E4E">
        <w:t xml:space="preserve">category </w:t>
      </w:r>
      <w:r w:rsidR="00811E0F">
        <w:t>is</w:t>
      </w:r>
      <w:r w:rsidR="003614F5">
        <w:t xml:space="preserve"> </w:t>
      </w:r>
      <w:r w:rsidR="00C33EF9">
        <w:t>intended</w:t>
      </w:r>
      <w:r w:rsidR="003614F5">
        <w:t xml:space="preserve"> for</w:t>
      </w:r>
      <w:r w:rsidR="00635E4E">
        <w:t xml:space="preserve"> priority II</w:t>
      </w:r>
      <w:r w:rsidR="00CC4A07">
        <w:t>.</w:t>
      </w:r>
      <w:r w:rsidR="00635E4E">
        <w:t xml:space="preserve"> only.</w:t>
      </w:r>
      <w:r w:rsidR="00811E0F">
        <w:t xml:space="preserve">  If you</w:t>
      </w:r>
      <w:r w:rsidR="006E299F">
        <w:t xml:space="preserve">r organization is </w:t>
      </w:r>
      <w:r w:rsidR="00CC4A07">
        <w:t>under</w:t>
      </w:r>
      <w:r w:rsidR="006E299F">
        <w:t xml:space="preserve"> New Applicant: Reimbursement Funding, and</w:t>
      </w:r>
      <w:r w:rsidR="00811E0F">
        <w:t xml:space="preserve"> wish to access other priorities, please contact us for a discussion. </w:t>
      </w:r>
    </w:p>
    <w:p w14:paraId="149FA41D" w14:textId="77777777" w:rsidR="00FF54B8" w:rsidRDefault="00FF54B8" w:rsidP="00DF584E">
      <w:pPr>
        <w:pStyle w:val="ListParagraph"/>
      </w:pPr>
    </w:p>
    <w:p w14:paraId="12C09760" w14:textId="04F9C029" w:rsidR="000C05E6" w:rsidRDefault="002E71A9" w:rsidP="00805FAD">
      <w:pPr>
        <w:pStyle w:val="ListParagraph"/>
        <w:numPr>
          <w:ilvl w:val="0"/>
          <w:numId w:val="11"/>
        </w:numPr>
        <w:rPr>
          <w:b/>
          <w:bCs/>
        </w:rPr>
      </w:pPr>
      <w:r w:rsidRPr="00205098">
        <w:rPr>
          <w:b/>
          <w:bCs/>
        </w:rPr>
        <w:t>Please describe and summarize the purpose of the project/activity you are proposing</w:t>
      </w:r>
      <w:r w:rsidR="006134B8" w:rsidRPr="00205098">
        <w:rPr>
          <w:b/>
          <w:bCs/>
        </w:rPr>
        <w:t xml:space="preserve">. </w:t>
      </w:r>
      <w:r w:rsidR="00E91686">
        <w:rPr>
          <w:b/>
          <w:bCs/>
        </w:rPr>
        <w:t>In your a</w:t>
      </w:r>
      <w:r w:rsidR="000C05E6">
        <w:rPr>
          <w:b/>
          <w:bCs/>
        </w:rPr>
        <w:t>nswer</w:t>
      </w:r>
      <w:r w:rsidR="00E91686">
        <w:rPr>
          <w:b/>
          <w:bCs/>
        </w:rPr>
        <w:t>, please address</w:t>
      </w:r>
      <w:r w:rsidR="000C05E6">
        <w:rPr>
          <w:b/>
          <w:bCs/>
        </w:rPr>
        <w:t xml:space="preserve"> the following: </w:t>
      </w:r>
    </w:p>
    <w:p w14:paraId="4A51D4D5" w14:textId="77777777" w:rsidR="00E91686" w:rsidRDefault="00F71954" w:rsidP="000C05E6">
      <w:pPr>
        <w:pStyle w:val="ListParagraph"/>
        <w:numPr>
          <w:ilvl w:val="0"/>
          <w:numId w:val="24"/>
        </w:numPr>
      </w:pPr>
      <w:r w:rsidRPr="00E91686">
        <w:t>W</w:t>
      </w:r>
      <w:r w:rsidR="00054476" w:rsidRPr="00E91686">
        <w:t>hat need does this meet</w:t>
      </w:r>
      <w:r w:rsidR="006B736C" w:rsidRPr="00E91686">
        <w:t xml:space="preserve"> during the winter months</w:t>
      </w:r>
      <w:r w:rsidR="000C05E6" w:rsidRPr="00E91686">
        <w:t xml:space="preserve">? </w:t>
      </w:r>
    </w:p>
    <w:p w14:paraId="771CE87D" w14:textId="2180288B" w:rsidR="000C05E6" w:rsidRPr="00E91686" w:rsidRDefault="000C05E6" w:rsidP="000C05E6">
      <w:pPr>
        <w:pStyle w:val="ListParagraph"/>
        <w:numPr>
          <w:ilvl w:val="0"/>
          <w:numId w:val="24"/>
        </w:numPr>
      </w:pPr>
      <w:r w:rsidRPr="00E91686">
        <w:t>H</w:t>
      </w:r>
      <w:r w:rsidR="00067D6D" w:rsidRPr="00E91686">
        <w:t xml:space="preserve">ow does it align with the priority </w:t>
      </w:r>
      <w:r w:rsidR="00DC563C">
        <w:t xml:space="preserve">you </w:t>
      </w:r>
      <w:r w:rsidR="00067D6D" w:rsidRPr="00E91686">
        <w:t>selected above</w:t>
      </w:r>
      <w:r w:rsidRPr="00E91686">
        <w:t>?</w:t>
      </w:r>
      <w:r w:rsidR="00067D6D" w:rsidRPr="00E91686">
        <w:t xml:space="preserve"> </w:t>
      </w:r>
    </w:p>
    <w:p w14:paraId="1D50F346" w14:textId="77777777" w:rsidR="000C05E6" w:rsidRPr="00E91686" w:rsidRDefault="000C05E6" w:rsidP="000C05E6">
      <w:pPr>
        <w:pStyle w:val="ListParagraph"/>
        <w:numPr>
          <w:ilvl w:val="0"/>
          <w:numId w:val="24"/>
        </w:numPr>
      </w:pPr>
      <w:r w:rsidRPr="00E91686">
        <w:t>W</w:t>
      </w:r>
      <w:r w:rsidR="005B3162" w:rsidRPr="00E91686">
        <w:t>hat is the urgency</w:t>
      </w:r>
      <w:r w:rsidRPr="00E91686">
        <w:t xml:space="preserve">? </w:t>
      </w:r>
    </w:p>
    <w:p w14:paraId="7609488C" w14:textId="77777777" w:rsidR="000C05E6" w:rsidRPr="00E91686" w:rsidRDefault="000C05E6" w:rsidP="000C05E6">
      <w:pPr>
        <w:pStyle w:val="ListParagraph"/>
        <w:numPr>
          <w:ilvl w:val="0"/>
          <w:numId w:val="24"/>
        </w:numPr>
      </w:pPr>
      <w:r w:rsidRPr="00E91686">
        <w:t>H</w:t>
      </w:r>
      <w:r w:rsidR="002E71A9" w:rsidRPr="00E91686">
        <w:t xml:space="preserve">ow will </w:t>
      </w:r>
      <w:r w:rsidR="00A170AC" w:rsidRPr="00E91686">
        <w:t>it</w:t>
      </w:r>
      <w:r w:rsidR="00716621" w:rsidRPr="00E91686">
        <w:t xml:space="preserve"> positively</w:t>
      </w:r>
      <w:r w:rsidR="00A170AC" w:rsidRPr="00E91686">
        <w:t xml:space="preserve"> impact </w:t>
      </w:r>
      <w:r w:rsidR="000479F0" w:rsidRPr="00E91686">
        <w:t>Calgarians experiencing homelessness</w:t>
      </w:r>
      <w:r w:rsidR="002E71A9" w:rsidRPr="00E91686">
        <w:t>?</w:t>
      </w:r>
      <w:r w:rsidRPr="00E91686">
        <w:t xml:space="preserve"> </w:t>
      </w:r>
    </w:p>
    <w:p w14:paraId="6155A5FD" w14:textId="104D06C4" w:rsidR="002E71A9" w:rsidRPr="00E91686" w:rsidRDefault="002E71A9" w:rsidP="00E91686">
      <w:pPr>
        <w:ind w:left="720"/>
        <w:rPr>
          <w:b/>
          <w:bCs/>
        </w:rPr>
      </w:pPr>
      <w:r w:rsidRPr="00E91686">
        <w:rPr>
          <w:b/>
          <w:bCs/>
        </w:rPr>
        <w:t>Provide any relevant data</w:t>
      </w:r>
      <w:r w:rsidR="00DF584E" w:rsidRPr="00E91686">
        <w:rPr>
          <w:b/>
          <w:bCs/>
        </w:rPr>
        <w:t xml:space="preserve"> and infor</w:t>
      </w:r>
      <w:r w:rsidR="00EF61F3" w:rsidRPr="00E91686">
        <w:rPr>
          <w:b/>
          <w:bCs/>
        </w:rPr>
        <w:t>m</w:t>
      </w:r>
      <w:r w:rsidR="00DF584E" w:rsidRPr="00E91686">
        <w:rPr>
          <w:b/>
          <w:bCs/>
        </w:rPr>
        <w:t>ation</w:t>
      </w:r>
      <w:r w:rsidRPr="00E91686">
        <w:rPr>
          <w:b/>
          <w:bCs/>
        </w:rPr>
        <w:t xml:space="preserve"> to support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7564FD" w:rsidRPr="007564FD" w14:paraId="00F16CB2" w14:textId="77777777" w:rsidTr="00DF584E">
        <w:trPr>
          <w:trHeight w:val="962"/>
        </w:trPr>
        <w:tc>
          <w:tcPr>
            <w:tcW w:w="5000" w:type="pct"/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-1164710398"/>
              <w:placeholder>
                <w:docPart w:val="E502BECE8D4D409DA6C23030AED849E1"/>
              </w:placeholder>
            </w:sdtPr>
            <w:sdtEndPr/>
            <w:sdtContent>
              <w:sdt>
                <w:sdtPr>
                  <w:rPr>
                    <w:szCs w:val="20"/>
                    <w:highlight w:val="lightGray"/>
                    <w:u w:color="000000" w:themeColor="text1"/>
                  </w:rPr>
                  <w:id w:val="2056272360"/>
                  <w:placeholder>
                    <w:docPart w:val="DefaultPlaceholder_-1854013440"/>
                  </w:placeholder>
                  <w:showingPlcHdr/>
                </w:sdtPr>
                <w:sdtEndPr/>
                <w:sdtContent>
                  <w:p w14:paraId="05509F06" w14:textId="6076F5FB" w:rsidR="007564FD" w:rsidRPr="007564FD" w:rsidRDefault="00017DB6" w:rsidP="007564FD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B84FB0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sdtContent>
          </w:sdt>
        </w:tc>
      </w:tr>
    </w:tbl>
    <w:p w14:paraId="5F1ACD43" w14:textId="35DB9B2B" w:rsidR="002976A0" w:rsidRPr="0087575D" w:rsidRDefault="002976A0" w:rsidP="002976A0">
      <w:pPr>
        <w:pStyle w:val="CHFSubhead-Boxed"/>
      </w:pPr>
      <w:r>
        <w:t xml:space="preserve">Section 3: </w:t>
      </w:r>
      <w:r w:rsidR="0028547B">
        <w:t>Scope of Work</w:t>
      </w:r>
    </w:p>
    <w:p w14:paraId="47B6B32A" w14:textId="49791592" w:rsidR="008606B9" w:rsidRPr="00205098" w:rsidRDefault="008606B9" w:rsidP="00FA2490">
      <w:pPr>
        <w:pStyle w:val="ListParagraph"/>
        <w:numPr>
          <w:ilvl w:val="0"/>
          <w:numId w:val="11"/>
        </w:numPr>
        <w:rPr>
          <w:b/>
          <w:bCs/>
        </w:rPr>
      </w:pPr>
      <w:r w:rsidRPr="00205098">
        <w:rPr>
          <w:b/>
          <w:bCs/>
        </w:rPr>
        <w:t>Please</w:t>
      </w:r>
      <w:r w:rsidR="0006084B" w:rsidRPr="00205098">
        <w:rPr>
          <w:b/>
          <w:bCs/>
        </w:rPr>
        <w:t xml:space="preserve"> </w:t>
      </w:r>
      <w:r w:rsidR="00D27001" w:rsidRPr="00205098">
        <w:rPr>
          <w:b/>
          <w:bCs/>
        </w:rPr>
        <w:t>briefly</w:t>
      </w:r>
      <w:r w:rsidRPr="00205098">
        <w:rPr>
          <w:b/>
          <w:bCs/>
        </w:rPr>
        <w:t xml:space="preserve"> outline </w:t>
      </w:r>
      <w:r w:rsidR="00716621" w:rsidRPr="00205098">
        <w:rPr>
          <w:b/>
          <w:bCs/>
        </w:rPr>
        <w:t xml:space="preserve">the </w:t>
      </w:r>
      <w:r w:rsidRPr="00205098">
        <w:rPr>
          <w:b/>
          <w:bCs/>
        </w:rPr>
        <w:t>activities</w:t>
      </w:r>
      <w:r w:rsidR="00961B65" w:rsidRPr="00205098">
        <w:rPr>
          <w:b/>
          <w:bCs/>
        </w:rPr>
        <w:t>, timeline</w:t>
      </w:r>
      <w:r w:rsidR="00F46586" w:rsidRPr="00205098">
        <w:rPr>
          <w:b/>
          <w:bCs/>
        </w:rPr>
        <w:t xml:space="preserve">, </w:t>
      </w:r>
      <w:r w:rsidR="0006084B" w:rsidRPr="00205098">
        <w:rPr>
          <w:b/>
          <w:bCs/>
        </w:rPr>
        <w:t xml:space="preserve">and </w:t>
      </w:r>
      <w:r w:rsidR="00FD1AE3" w:rsidRPr="00205098">
        <w:rPr>
          <w:b/>
          <w:bCs/>
        </w:rPr>
        <w:t>expected outcomes/</w:t>
      </w:r>
      <w:r w:rsidRPr="00205098">
        <w:rPr>
          <w:b/>
          <w:bCs/>
        </w:rPr>
        <w:t xml:space="preserve">deliverables </w:t>
      </w:r>
      <w:r w:rsidR="003F00F4" w:rsidRPr="00205098">
        <w:rPr>
          <w:b/>
          <w:bCs/>
        </w:rPr>
        <w:t>for this project</w:t>
      </w:r>
      <w:r w:rsidR="005E6142" w:rsidRPr="00205098">
        <w:rPr>
          <w:b/>
          <w:bCs/>
        </w:rPr>
        <w:t xml:space="preserve"> (add lines as necessary)</w:t>
      </w:r>
      <w:r w:rsidR="003F00F4" w:rsidRPr="00205098">
        <w:rPr>
          <w:b/>
          <w:bCs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333"/>
        <w:gridCol w:w="1653"/>
        <w:gridCol w:w="1804"/>
      </w:tblGrid>
      <w:tr w:rsidR="008C2A93" w:rsidRPr="00B229B6" w14:paraId="3E393599" w14:textId="77777777" w:rsidTr="00602BE9">
        <w:tc>
          <w:tcPr>
            <w:tcW w:w="3398" w:type="pct"/>
            <w:vMerge w:val="restart"/>
            <w:shd w:val="clear" w:color="auto" w:fill="D9D9D9" w:themeFill="background1" w:themeFillShade="D9"/>
            <w:vAlign w:val="center"/>
          </w:tcPr>
          <w:p w14:paraId="3F215994" w14:textId="77777777" w:rsidR="008C2A93" w:rsidRPr="00B229B6" w:rsidRDefault="008C2A93" w:rsidP="00661F34">
            <w:pPr>
              <w:pStyle w:val="TableCopy"/>
              <w:spacing w:before="40" w:after="40" w:line="220" w:lineRule="exact"/>
              <w:jc w:val="center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B229B6">
              <w:rPr>
                <w:rFonts w:ascii="Open Sans" w:hAnsi="Open Sans" w:cs="Open Sans"/>
                <w:b/>
                <w:sz w:val="18"/>
                <w:szCs w:val="18"/>
              </w:rPr>
              <w:t>Key Activities</w:t>
            </w:r>
          </w:p>
        </w:tc>
        <w:tc>
          <w:tcPr>
            <w:tcW w:w="1602" w:type="pct"/>
            <w:gridSpan w:val="2"/>
            <w:shd w:val="clear" w:color="auto" w:fill="D9D9D9" w:themeFill="background1" w:themeFillShade="D9"/>
            <w:vAlign w:val="center"/>
          </w:tcPr>
          <w:p w14:paraId="7D764B71" w14:textId="77777777" w:rsidR="008C2A93" w:rsidRPr="00B229B6" w:rsidRDefault="008C2A93" w:rsidP="00661F34">
            <w:pPr>
              <w:pStyle w:val="TableCopy"/>
              <w:spacing w:before="40" w:after="40" w:line="220" w:lineRule="exact"/>
              <w:jc w:val="center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B229B6">
              <w:rPr>
                <w:rFonts w:ascii="Open Sans" w:hAnsi="Open Sans" w:cs="Open Sans"/>
                <w:b/>
                <w:sz w:val="18"/>
                <w:szCs w:val="18"/>
              </w:rPr>
              <w:t>Estimated Start and Completion Dates</w:t>
            </w:r>
          </w:p>
        </w:tc>
      </w:tr>
      <w:tr w:rsidR="008C2A93" w:rsidRPr="00B229B6" w14:paraId="7C1DFB20" w14:textId="77777777" w:rsidTr="00474815">
        <w:trPr>
          <w:trHeight w:val="426"/>
        </w:trPr>
        <w:tc>
          <w:tcPr>
            <w:tcW w:w="3398" w:type="pct"/>
            <w:vMerge/>
            <w:shd w:val="clear" w:color="auto" w:fill="D9D9D9" w:themeFill="background1" w:themeFillShade="D9"/>
          </w:tcPr>
          <w:p w14:paraId="33C9F8B0" w14:textId="77777777" w:rsidR="008C2A93" w:rsidRPr="00B229B6" w:rsidRDefault="008C2A93" w:rsidP="00661F34">
            <w:pPr>
              <w:pStyle w:val="TableCopy"/>
              <w:spacing w:before="40" w:after="40" w:line="220" w:lineRule="exact"/>
              <w:rPr>
                <w:rFonts w:ascii="Open Sans" w:hAnsi="Open Sans" w:cs="Open Sans"/>
                <w:b/>
                <w:sz w:val="18"/>
                <w:szCs w:val="18"/>
              </w:rPr>
            </w:pPr>
          </w:p>
        </w:tc>
        <w:tc>
          <w:tcPr>
            <w:tcW w:w="766" w:type="pct"/>
            <w:shd w:val="clear" w:color="auto" w:fill="D9D9D9" w:themeFill="background1" w:themeFillShade="D9"/>
          </w:tcPr>
          <w:p w14:paraId="06EF6A21" w14:textId="77777777" w:rsidR="008C2A93" w:rsidRDefault="008C2A93" w:rsidP="00661F34">
            <w:pPr>
              <w:pStyle w:val="TableCopy"/>
              <w:spacing w:before="40" w:after="40" w:line="220" w:lineRule="exact"/>
              <w:jc w:val="center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B229B6">
              <w:rPr>
                <w:rFonts w:ascii="Open Sans" w:hAnsi="Open Sans" w:cs="Open Sans"/>
                <w:b/>
                <w:sz w:val="18"/>
                <w:szCs w:val="18"/>
              </w:rPr>
              <w:t>Start</w:t>
            </w:r>
          </w:p>
          <w:p w14:paraId="66564410" w14:textId="114728BD" w:rsidR="0055723A" w:rsidRPr="00B229B6" w:rsidRDefault="0055723A" w:rsidP="00661F34">
            <w:pPr>
              <w:pStyle w:val="TableCopy"/>
              <w:spacing w:before="40" w:after="40" w:line="220" w:lineRule="exact"/>
              <w:jc w:val="center"/>
              <w:rPr>
                <w:rFonts w:ascii="Open Sans" w:hAnsi="Open Sans" w:cs="Open Sans"/>
                <w:b/>
                <w:sz w:val="18"/>
                <w:szCs w:val="18"/>
              </w:rPr>
            </w:pPr>
            <w:r>
              <w:rPr>
                <w:rFonts w:ascii="Open Sans" w:hAnsi="Open Sans" w:cs="Open Sans"/>
                <w:b/>
                <w:sz w:val="18"/>
                <w:szCs w:val="18"/>
              </w:rPr>
              <w:t>YYYY/MM/DD</w:t>
            </w:r>
          </w:p>
        </w:tc>
        <w:tc>
          <w:tcPr>
            <w:tcW w:w="836" w:type="pct"/>
            <w:shd w:val="clear" w:color="auto" w:fill="D9D9D9" w:themeFill="background1" w:themeFillShade="D9"/>
          </w:tcPr>
          <w:p w14:paraId="0406C694" w14:textId="77777777" w:rsidR="008C2A93" w:rsidRDefault="008C2A93" w:rsidP="00661F34">
            <w:pPr>
              <w:pStyle w:val="TableCopy"/>
              <w:spacing w:before="40" w:after="40" w:line="220" w:lineRule="exact"/>
              <w:jc w:val="center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B229B6">
              <w:rPr>
                <w:rFonts w:ascii="Open Sans" w:hAnsi="Open Sans" w:cs="Open Sans"/>
                <w:b/>
                <w:sz w:val="18"/>
                <w:szCs w:val="18"/>
              </w:rPr>
              <w:t>End</w:t>
            </w:r>
          </w:p>
          <w:p w14:paraId="167E08A2" w14:textId="6024899E" w:rsidR="0055723A" w:rsidRPr="00B229B6" w:rsidRDefault="0055723A" w:rsidP="00661F34">
            <w:pPr>
              <w:pStyle w:val="TableCopy"/>
              <w:spacing w:before="40" w:after="40" w:line="220" w:lineRule="exact"/>
              <w:jc w:val="center"/>
              <w:rPr>
                <w:rFonts w:ascii="Open Sans" w:hAnsi="Open Sans" w:cs="Open Sans"/>
                <w:b/>
                <w:sz w:val="18"/>
                <w:szCs w:val="18"/>
              </w:rPr>
            </w:pPr>
            <w:r>
              <w:rPr>
                <w:rFonts w:ascii="Open Sans" w:hAnsi="Open Sans" w:cs="Open Sans"/>
                <w:b/>
                <w:sz w:val="18"/>
                <w:szCs w:val="18"/>
              </w:rPr>
              <w:t>YYYY/MM/DD</w:t>
            </w:r>
          </w:p>
        </w:tc>
      </w:tr>
      <w:tr w:rsidR="00614D2A" w:rsidRPr="00B229B6" w14:paraId="27B40F50" w14:textId="77777777" w:rsidTr="00474815">
        <w:trPr>
          <w:trHeight w:val="426"/>
        </w:trPr>
        <w:tc>
          <w:tcPr>
            <w:tcW w:w="3398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1647694077"/>
              <w:placeholder>
                <w:docPart w:val="504CBA80C9D74CBCB2E73C3CD83F7203"/>
              </w:placeholder>
              <w:showingPlcHdr/>
            </w:sdtPr>
            <w:sdtEndPr/>
            <w:sdtContent>
              <w:p w14:paraId="4A3B2FDE" w14:textId="692D9FA9" w:rsidR="00614D2A" w:rsidRPr="00614D2A" w:rsidRDefault="00614D2A" w:rsidP="00614D2A">
                <w:pPr>
                  <w:pStyle w:val="TableCopy"/>
                  <w:numPr>
                    <w:ilvl w:val="0"/>
                    <w:numId w:val="8"/>
                  </w:numPr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614D2A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76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-247265774"/>
              <w:placeholder>
                <w:docPart w:val="FEB38114E45A4A6D837F3CD5F43A0D7E"/>
              </w:placeholder>
              <w:showingPlcHdr/>
            </w:sdtPr>
            <w:sdtEndPr/>
            <w:sdtContent>
              <w:p w14:paraId="5BA82652" w14:textId="328F28CE" w:rsidR="00614D2A" w:rsidRPr="00402929" w:rsidRDefault="00402929" w:rsidP="00402929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83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1916363147"/>
              <w:placeholder>
                <w:docPart w:val="7B5FEF7BD1EB40F9AAD16684A6A15B26"/>
              </w:placeholder>
              <w:showingPlcHdr/>
            </w:sdtPr>
            <w:sdtEndPr/>
            <w:sdtContent>
              <w:p w14:paraId="5CD30D5A" w14:textId="39D37085" w:rsidR="00614D2A" w:rsidRPr="00402929" w:rsidRDefault="00402929" w:rsidP="00402929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402929" w:rsidRPr="00B229B6" w14:paraId="52B86B37" w14:textId="77777777" w:rsidTr="00474815">
        <w:trPr>
          <w:trHeight w:val="426"/>
        </w:trPr>
        <w:tc>
          <w:tcPr>
            <w:tcW w:w="3398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u w:color="000000" w:themeColor="text1"/>
              </w:rPr>
              <w:id w:val="1881362318"/>
              <w:placeholder>
                <w:docPart w:val="7F335A1004934541BFCB22B57E1FEBD1"/>
              </w:placeholder>
              <w:showingPlcHdr/>
            </w:sdtPr>
            <w:sdtEndPr/>
            <w:sdtContent>
              <w:p w14:paraId="19B76629" w14:textId="5A981E68" w:rsidR="00402929" w:rsidRPr="00D61546" w:rsidRDefault="00402929" w:rsidP="00402929">
                <w:pPr>
                  <w:pStyle w:val="TableCopy"/>
                  <w:numPr>
                    <w:ilvl w:val="0"/>
                    <w:numId w:val="8"/>
                  </w:numPr>
                  <w:rPr>
                    <w:rFonts w:asciiTheme="minorHAnsi" w:hAnsiTheme="minorHAnsi" w:cstheme="minorHAnsi"/>
                    <w:sz w:val="18"/>
                    <w:szCs w:val="18"/>
                    <w:u w:color="000000" w:themeColor="text1"/>
                  </w:rPr>
                </w:pPr>
                <w:r w:rsidRPr="00D61546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76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590901390"/>
              <w:placeholder>
                <w:docPart w:val="A04978E6F555433084B84E04214A83C2"/>
              </w:placeholder>
              <w:showingPlcHdr/>
            </w:sdtPr>
            <w:sdtEndPr/>
            <w:sdtContent>
              <w:p w14:paraId="2BD6E9F8" w14:textId="1BA0D788" w:rsidR="00402929" w:rsidRDefault="00402929" w:rsidP="00402929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83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1356154691"/>
              <w:placeholder>
                <w:docPart w:val="22B340186B8B40169D7AA86A4B851F8D"/>
              </w:placeholder>
              <w:showingPlcHdr/>
            </w:sdtPr>
            <w:sdtEndPr/>
            <w:sdtContent>
              <w:p w14:paraId="6EDA95F9" w14:textId="756F071B" w:rsidR="00402929" w:rsidRDefault="00402929" w:rsidP="00402929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402929" w:rsidRPr="00B229B6" w14:paraId="642CB65C" w14:textId="77777777" w:rsidTr="00474815">
        <w:trPr>
          <w:trHeight w:val="426"/>
        </w:trPr>
        <w:tc>
          <w:tcPr>
            <w:tcW w:w="3398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u w:color="000000" w:themeColor="text1"/>
              </w:rPr>
              <w:id w:val="-799452099"/>
              <w:placeholder>
                <w:docPart w:val="D4D4FA44D56B4692BB6E2BFD7D80D57E"/>
              </w:placeholder>
              <w:showingPlcHdr/>
            </w:sdtPr>
            <w:sdtEndPr/>
            <w:sdtContent>
              <w:p w14:paraId="09880F25" w14:textId="7B6E2666" w:rsidR="00402929" w:rsidRPr="00D61546" w:rsidRDefault="00402929" w:rsidP="00402929">
                <w:pPr>
                  <w:pStyle w:val="TableCopy"/>
                  <w:numPr>
                    <w:ilvl w:val="0"/>
                    <w:numId w:val="8"/>
                  </w:numPr>
                  <w:rPr>
                    <w:rFonts w:asciiTheme="minorHAnsi" w:hAnsiTheme="minorHAnsi" w:cstheme="minorHAnsi"/>
                    <w:sz w:val="18"/>
                    <w:szCs w:val="18"/>
                    <w:u w:color="000000" w:themeColor="text1"/>
                  </w:rPr>
                </w:pPr>
                <w:r w:rsidRPr="00D61546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76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-901437225"/>
              <w:placeholder>
                <w:docPart w:val="9A73E3AD53A84ED59AC5B8B427CAA2DF"/>
              </w:placeholder>
              <w:showingPlcHdr/>
            </w:sdtPr>
            <w:sdtEndPr/>
            <w:sdtContent>
              <w:p w14:paraId="43B9BEF4" w14:textId="0779E244" w:rsidR="00402929" w:rsidRDefault="00402929" w:rsidP="00402929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83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-2142101536"/>
              <w:placeholder>
                <w:docPart w:val="0D232CC702F646A38D250BE30CFEBC60"/>
              </w:placeholder>
              <w:showingPlcHdr/>
            </w:sdtPr>
            <w:sdtEndPr/>
            <w:sdtContent>
              <w:p w14:paraId="47DF7F8A" w14:textId="147D83B9" w:rsidR="00402929" w:rsidRDefault="00402929" w:rsidP="00402929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614D2A" w:rsidRPr="00B229B6" w14:paraId="76529683" w14:textId="77777777" w:rsidTr="00474815">
        <w:trPr>
          <w:trHeight w:val="426"/>
        </w:trPr>
        <w:tc>
          <w:tcPr>
            <w:tcW w:w="3398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u w:color="000000" w:themeColor="text1"/>
              </w:rPr>
              <w:id w:val="836348938"/>
              <w:placeholder>
                <w:docPart w:val="20DED8433C34464585205A29C6EF8675"/>
              </w:placeholder>
              <w:showingPlcHdr/>
            </w:sdtPr>
            <w:sdtEndPr/>
            <w:sdtContent>
              <w:p w14:paraId="41BC2CD4" w14:textId="34EDC9BD" w:rsidR="00614D2A" w:rsidRPr="00E52AA7" w:rsidRDefault="00614D2A" w:rsidP="00614D2A">
                <w:pPr>
                  <w:pStyle w:val="TableCopy"/>
                  <w:numPr>
                    <w:ilvl w:val="0"/>
                    <w:numId w:val="8"/>
                  </w:numPr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E52AA7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76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1764261396"/>
              <w:placeholder>
                <w:docPart w:val="FDF30DD9C606477D93F384A009C3BDC7"/>
              </w:placeholder>
              <w:showingPlcHdr/>
            </w:sdtPr>
            <w:sdtEndPr/>
            <w:sdtContent>
              <w:p w14:paraId="6B10A6C4" w14:textId="12B884D8" w:rsidR="00614D2A" w:rsidRPr="00402929" w:rsidRDefault="00402929" w:rsidP="00402929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83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-14694776"/>
              <w:placeholder>
                <w:docPart w:val="F02ABE12E30D41A7A747EB43C9581EEA"/>
              </w:placeholder>
              <w:showingPlcHdr/>
            </w:sdtPr>
            <w:sdtEndPr/>
            <w:sdtContent>
              <w:p w14:paraId="78DAA0AA" w14:textId="57A01D64" w:rsidR="00614D2A" w:rsidRPr="00402929" w:rsidRDefault="00402929" w:rsidP="00402929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AD2995" w:rsidRPr="00B229B6" w14:paraId="715E7E1D" w14:textId="77777777" w:rsidTr="00474815">
        <w:trPr>
          <w:trHeight w:val="426"/>
        </w:trPr>
        <w:tc>
          <w:tcPr>
            <w:tcW w:w="3398" w:type="pct"/>
            <w:shd w:val="clear" w:color="auto" w:fill="FFFFFF" w:themeFill="background1"/>
          </w:tcPr>
          <w:p w14:paraId="6288103C" w14:textId="5AB987A2" w:rsidR="00AD2995" w:rsidRPr="00E52AA7" w:rsidRDefault="008C3CA3" w:rsidP="00AD2995">
            <w:pPr>
              <w:pStyle w:val="TableCopy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18"/>
                <w:szCs w:val="18"/>
                <w:u w:color="000000" w:themeColor="text1"/>
              </w:rPr>
            </w:pPr>
            <w:sdt>
              <w:sdtPr>
                <w:rPr>
                  <w:rFonts w:asciiTheme="minorHAnsi" w:hAnsiTheme="minorHAnsi" w:cstheme="minorHAnsi"/>
                  <w:sz w:val="18"/>
                  <w:szCs w:val="18"/>
                  <w:u w:color="000000" w:themeColor="text1"/>
                </w:rPr>
                <w:id w:val="1407496959"/>
                <w:placeholder>
                  <w:docPart w:val="7003092D272E41EEA6BB4038BEAF684C"/>
                </w:placeholder>
                <w:showingPlcHdr/>
              </w:sdtPr>
              <w:sdtEndPr/>
              <w:sdtContent>
                <w:r w:rsidR="00AD2995" w:rsidRPr="00E52AA7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76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1246612130"/>
              <w:placeholder>
                <w:docPart w:val="A3D1E9C27D604E5398740476EFFE6583"/>
              </w:placeholder>
              <w:showingPlcHdr/>
            </w:sdtPr>
            <w:sdtEndPr/>
            <w:sdtContent>
              <w:p w14:paraId="18E3C0D1" w14:textId="7D5E3D2E" w:rsidR="00AD2995" w:rsidRDefault="00AD2995" w:rsidP="00AD2995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836" w:type="pct"/>
            <w:shd w:val="clear" w:color="auto" w:fill="FFFFFF" w:themeFill="background1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579956283"/>
              <w:placeholder>
                <w:docPart w:val="DDF7DC9F05F54F22B908C13581BCFD23"/>
              </w:placeholder>
              <w:showingPlcHdr/>
            </w:sdtPr>
            <w:sdtEndPr/>
            <w:sdtContent>
              <w:p w14:paraId="7468BE6E" w14:textId="2195221A" w:rsidR="00AD2995" w:rsidRDefault="00AD2995" w:rsidP="00AD2995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4A5878DC" w14:textId="77777777" w:rsidR="008C2A93" w:rsidRDefault="008C2A93" w:rsidP="008606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7982"/>
        <w:gridCol w:w="2808"/>
      </w:tblGrid>
      <w:tr w:rsidR="00DF5609" w:rsidRPr="00B229B6" w14:paraId="60A63480" w14:textId="77777777" w:rsidTr="00661F34">
        <w:tc>
          <w:tcPr>
            <w:tcW w:w="3699" w:type="pct"/>
            <w:shd w:val="clear" w:color="auto" w:fill="D9D9D9" w:themeFill="background1" w:themeFillShade="D9"/>
            <w:vAlign w:val="center"/>
          </w:tcPr>
          <w:p w14:paraId="1633DE4C" w14:textId="30690F5B" w:rsidR="00DF5609" w:rsidRPr="00B229B6" w:rsidRDefault="00B8324B" w:rsidP="00661F34">
            <w:pPr>
              <w:pStyle w:val="TableCopy"/>
              <w:spacing w:before="40" w:after="40" w:line="220" w:lineRule="exact"/>
              <w:jc w:val="center"/>
              <w:rPr>
                <w:rFonts w:ascii="Open Sans" w:hAnsi="Open Sans" w:cs="Open Sans"/>
                <w:b/>
                <w:sz w:val="18"/>
                <w:szCs w:val="18"/>
              </w:rPr>
            </w:pPr>
            <w:r>
              <w:rPr>
                <w:rFonts w:ascii="Open Sans" w:hAnsi="Open Sans" w:cs="Open Sans"/>
                <w:b/>
                <w:sz w:val="18"/>
                <w:szCs w:val="18"/>
              </w:rPr>
              <w:t>Outcomes/</w:t>
            </w:r>
            <w:r w:rsidR="00DF5609" w:rsidRPr="00B229B6">
              <w:rPr>
                <w:rFonts w:ascii="Open Sans" w:hAnsi="Open Sans" w:cs="Open Sans"/>
                <w:b/>
                <w:sz w:val="18"/>
                <w:szCs w:val="18"/>
              </w:rPr>
              <w:t>Deliverables</w:t>
            </w:r>
          </w:p>
        </w:tc>
        <w:tc>
          <w:tcPr>
            <w:tcW w:w="1301" w:type="pct"/>
            <w:shd w:val="clear" w:color="auto" w:fill="D9D9D9" w:themeFill="background1" w:themeFillShade="D9"/>
            <w:vAlign w:val="center"/>
          </w:tcPr>
          <w:p w14:paraId="5EE3B511" w14:textId="4051B315" w:rsidR="00DF5609" w:rsidRPr="00B229B6" w:rsidRDefault="00B8324B" w:rsidP="00661F34">
            <w:pPr>
              <w:pStyle w:val="TableCopy"/>
              <w:spacing w:before="40" w:after="40" w:line="220" w:lineRule="exact"/>
              <w:jc w:val="center"/>
              <w:rPr>
                <w:rFonts w:ascii="Open Sans" w:hAnsi="Open Sans" w:cs="Open Sans"/>
                <w:b/>
                <w:sz w:val="18"/>
                <w:szCs w:val="18"/>
              </w:rPr>
            </w:pPr>
            <w:r>
              <w:rPr>
                <w:rFonts w:ascii="Open Sans" w:hAnsi="Open Sans" w:cs="Open Sans"/>
                <w:b/>
                <w:sz w:val="18"/>
                <w:szCs w:val="18"/>
              </w:rPr>
              <w:t>Measurement</w:t>
            </w:r>
          </w:p>
        </w:tc>
      </w:tr>
      <w:tr w:rsidR="00614D2A" w:rsidRPr="00B229B6" w14:paraId="31DB832D" w14:textId="77777777" w:rsidTr="00234864">
        <w:trPr>
          <w:trHeight w:val="426"/>
        </w:trPr>
        <w:tc>
          <w:tcPr>
            <w:tcW w:w="3699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452373681"/>
              <w:placeholder>
                <w:docPart w:val="44D3AFEDE16D4FCFB6A9BF89EBC205B2"/>
              </w:placeholder>
              <w:showingPlcHdr/>
            </w:sdtPr>
            <w:sdtEndPr/>
            <w:sdtContent>
              <w:p w14:paraId="6338FED8" w14:textId="2CD669E5" w:rsidR="00614D2A" w:rsidRPr="00614D2A" w:rsidRDefault="00614D2A" w:rsidP="00614D2A">
                <w:pPr>
                  <w:pStyle w:val="TableCopy"/>
                  <w:numPr>
                    <w:ilvl w:val="0"/>
                    <w:numId w:val="9"/>
                  </w:numPr>
                  <w:spacing w:before="40" w:after="40" w:line="220" w:lineRule="exact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614D2A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1301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1825623115"/>
              <w:placeholder>
                <w:docPart w:val="99A7D45812C34DFFB6208EBC17513701"/>
              </w:placeholder>
              <w:showingPlcHdr/>
            </w:sdtPr>
            <w:sdtEndPr/>
            <w:sdtContent>
              <w:p w14:paraId="1C959756" w14:textId="56FEE6F5" w:rsidR="00614D2A" w:rsidRPr="00B229B6" w:rsidRDefault="00614D2A" w:rsidP="00614D2A">
                <w:pPr>
                  <w:pStyle w:val="TableCopy"/>
                  <w:spacing w:before="40" w:after="40" w:line="220" w:lineRule="exact"/>
                  <w:jc w:val="center"/>
                  <w:rPr>
                    <w:rFonts w:ascii="Open Sans" w:hAnsi="Open Sans" w:cs="Open Sans"/>
                    <w:sz w:val="18"/>
                    <w:szCs w:val="18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614D2A" w:rsidRPr="00B229B6" w14:paraId="1B6B3371" w14:textId="77777777" w:rsidTr="00234864">
        <w:trPr>
          <w:trHeight w:val="426"/>
        </w:trPr>
        <w:tc>
          <w:tcPr>
            <w:tcW w:w="3699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-848719982"/>
              <w:placeholder>
                <w:docPart w:val="08F3D79235E0460BABA070D0A9878CDE"/>
              </w:placeholder>
              <w:showingPlcHdr/>
            </w:sdtPr>
            <w:sdtEndPr/>
            <w:sdtContent>
              <w:p w14:paraId="4D443362" w14:textId="21D48DC3" w:rsidR="00614D2A" w:rsidRPr="00614D2A" w:rsidRDefault="00614D2A" w:rsidP="00614D2A">
                <w:pPr>
                  <w:pStyle w:val="TableCopy"/>
                  <w:numPr>
                    <w:ilvl w:val="0"/>
                    <w:numId w:val="9"/>
                  </w:numPr>
                  <w:spacing w:before="40" w:after="40" w:line="220" w:lineRule="exact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614D2A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1301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-1460254282"/>
              <w:placeholder>
                <w:docPart w:val="069511D642D94949BC8ABD98062C7797"/>
              </w:placeholder>
              <w:showingPlcHdr/>
            </w:sdtPr>
            <w:sdtEndPr/>
            <w:sdtContent>
              <w:p w14:paraId="4C740EDE" w14:textId="13881867" w:rsidR="00614D2A" w:rsidRPr="00B229B6" w:rsidRDefault="00614D2A" w:rsidP="00614D2A">
                <w:pPr>
                  <w:pStyle w:val="TableCopy"/>
                  <w:jc w:val="center"/>
                  <w:rPr>
                    <w:rFonts w:ascii="Open Sans" w:hAnsi="Open Sans" w:cs="Open Sans"/>
                    <w:b/>
                    <w:sz w:val="18"/>
                    <w:szCs w:val="18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614D2A" w:rsidRPr="00B229B6" w14:paraId="11218748" w14:textId="77777777" w:rsidTr="00234864">
        <w:trPr>
          <w:trHeight w:val="426"/>
        </w:trPr>
        <w:tc>
          <w:tcPr>
            <w:tcW w:w="3699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-189147125"/>
              <w:placeholder>
                <w:docPart w:val="48618E14ACDA43C0B2DA1C050632991C"/>
              </w:placeholder>
              <w:showingPlcHdr/>
            </w:sdtPr>
            <w:sdtEndPr/>
            <w:sdtContent>
              <w:p w14:paraId="7AA132E4" w14:textId="3EA0E16A" w:rsidR="00614D2A" w:rsidRPr="00614D2A" w:rsidRDefault="00614D2A" w:rsidP="00614D2A">
                <w:pPr>
                  <w:pStyle w:val="TableCopy"/>
                  <w:numPr>
                    <w:ilvl w:val="0"/>
                    <w:numId w:val="9"/>
                  </w:numPr>
                  <w:spacing w:before="40" w:after="40" w:line="220" w:lineRule="exact"/>
                  <w:rPr>
                    <w:rFonts w:asciiTheme="minorHAnsi" w:hAnsiTheme="minorHAnsi" w:cstheme="minorHAnsi"/>
                    <w:sz w:val="18"/>
                    <w:szCs w:val="18"/>
                  </w:rPr>
                </w:pPr>
                <w:r w:rsidRPr="00614D2A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1301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955525967"/>
              <w:placeholder>
                <w:docPart w:val="EAE4594EB19F445DB323ED70B401454F"/>
              </w:placeholder>
              <w:showingPlcHdr/>
            </w:sdtPr>
            <w:sdtEndPr/>
            <w:sdtContent>
              <w:p w14:paraId="152A418D" w14:textId="67BE0BF5" w:rsidR="00614D2A" w:rsidRPr="00B229B6" w:rsidRDefault="00614D2A" w:rsidP="00614D2A">
                <w:pPr>
                  <w:pStyle w:val="TableCopy"/>
                  <w:spacing w:before="40" w:after="40" w:line="220" w:lineRule="exact"/>
                  <w:jc w:val="center"/>
                  <w:rPr>
                    <w:rFonts w:ascii="Open Sans" w:hAnsi="Open Sans" w:cs="Open Sans"/>
                    <w:sz w:val="18"/>
                    <w:szCs w:val="18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D61546" w:rsidRPr="00B229B6" w14:paraId="11C75CBD" w14:textId="77777777" w:rsidTr="00234864">
        <w:trPr>
          <w:trHeight w:val="426"/>
        </w:trPr>
        <w:tc>
          <w:tcPr>
            <w:tcW w:w="3699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u w:color="000000" w:themeColor="text1"/>
              </w:rPr>
              <w:id w:val="-343009097"/>
              <w:placeholder>
                <w:docPart w:val="0C8712E5DCAB450BBABDB6CCED96FDB6"/>
              </w:placeholder>
              <w:showingPlcHdr/>
            </w:sdtPr>
            <w:sdtEndPr/>
            <w:sdtContent>
              <w:p w14:paraId="382BC768" w14:textId="46FCBF44" w:rsidR="00D61546" w:rsidRPr="00D61546" w:rsidRDefault="00D61546" w:rsidP="00D61546">
                <w:pPr>
                  <w:pStyle w:val="TableCopy"/>
                  <w:numPr>
                    <w:ilvl w:val="0"/>
                    <w:numId w:val="9"/>
                  </w:numPr>
                  <w:spacing w:before="40" w:after="40" w:line="220" w:lineRule="exact"/>
                  <w:rPr>
                    <w:rFonts w:asciiTheme="minorHAnsi" w:hAnsiTheme="minorHAnsi" w:cstheme="minorHAnsi"/>
                    <w:sz w:val="18"/>
                    <w:szCs w:val="18"/>
                    <w:u w:color="000000" w:themeColor="text1"/>
                  </w:rPr>
                </w:pPr>
                <w:r w:rsidRPr="00D61546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1301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1955973264"/>
              <w:placeholder>
                <w:docPart w:val="F23D7612F4A54A9D812A0483603CEB2C"/>
              </w:placeholder>
              <w:showingPlcHdr/>
            </w:sdtPr>
            <w:sdtEndPr/>
            <w:sdtContent>
              <w:p w14:paraId="028DB78D" w14:textId="0248B80C" w:rsidR="00D61546" w:rsidRDefault="00D61546" w:rsidP="00D61546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  <w:tr w:rsidR="00D61546" w:rsidRPr="00B229B6" w14:paraId="32EA8DF7" w14:textId="77777777" w:rsidTr="00234864">
        <w:trPr>
          <w:trHeight w:val="426"/>
        </w:trPr>
        <w:tc>
          <w:tcPr>
            <w:tcW w:w="3699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u w:color="000000" w:themeColor="text1"/>
              </w:rPr>
              <w:id w:val="563694419"/>
              <w:placeholder>
                <w:docPart w:val="D7381F6AEC33415891B488CA0629F653"/>
              </w:placeholder>
              <w:showingPlcHdr/>
            </w:sdtPr>
            <w:sdtEndPr/>
            <w:sdtContent>
              <w:p w14:paraId="333DCC67" w14:textId="79519453" w:rsidR="00D61546" w:rsidRPr="00D61546" w:rsidRDefault="00D61546" w:rsidP="00D61546">
                <w:pPr>
                  <w:pStyle w:val="TableCopy"/>
                  <w:numPr>
                    <w:ilvl w:val="0"/>
                    <w:numId w:val="9"/>
                  </w:numPr>
                  <w:spacing w:before="40" w:after="40" w:line="220" w:lineRule="exact"/>
                  <w:rPr>
                    <w:rFonts w:asciiTheme="minorHAnsi" w:hAnsiTheme="minorHAnsi" w:cstheme="minorHAnsi"/>
                    <w:sz w:val="18"/>
                    <w:szCs w:val="18"/>
                    <w:u w:color="000000" w:themeColor="text1"/>
                  </w:rPr>
                </w:pPr>
                <w:r w:rsidRPr="00D61546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1301" w:type="pct"/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-84383142"/>
              <w:placeholder>
                <w:docPart w:val="F84195F024554D9BA563629AD69FDCE0"/>
              </w:placeholder>
              <w:showingPlcHdr/>
            </w:sdtPr>
            <w:sdtEndPr/>
            <w:sdtContent>
              <w:p w14:paraId="64D74E7A" w14:textId="28E321DF" w:rsidR="00D61546" w:rsidRDefault="00D61546" w:rsidP="00D61546">
                <w:pPr>
                  <w:pStyle w:val="TableCopy"/>
                  <w:spacing w:before="40" w:after="40" w:line="220" w:lineRule="exact"/>
                  <w:jc w:val="center"/>
                  <w:rPr>
                    <w:rFonts w:ascii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A259E9">
                  <w:rPr>
                    <w:rStyle w:val="PlaceholderText"/>
                    <w:rFonts w:asciiTheme="minorHAnsi" w:hAnsiTheme="minorHAnsi" w:cstheme="minorHAnsi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702E7097" w14:textId="61D2DE86" w:rsidR="00D92D0C" w:rsidRDefault="00A83288" w:rsidP="0087575D">
      <w:pPr>
        <w:pStyle w:val="CHFSubhead-Boxed"/>
      </w:pPr>
      <w:r>
        <w:t xml:space="preserve">Section 4: </w:t>
      </w:r>
      <w:r w:rsidR="00D92D0C">
        <w:t>Experience &amp; Capacity</w:t>
      </w:r>
    </w:p>
    <w:p w14:paraId="5ADA8683" w14:textId="2072008E" w:rsidR="000F4D14" w:rsidRPr="00205098" w:rsidRDefault="00E11947" w:rsidP="00E11947">
      <w:pPr>
        <w:pStyle w:val="ListParagraph"/>
        <w:numPr>
          <w:ilvl w:val="0"/>
          <w:numId w:val="11"/>
        </w:numPr>
        <w:rPr>
          <w:b/>
          <w:bCs/>
        </w:rPr>
      </w:pPr>
      <w:r w:rsidRPr="00205098">
        <w:rPr>
          <w:b/>
          <w:bCs/>
        </w:rPr>
        <w:t xml:space="preserve">Please describe and outline your organization’s experience and capacity in providing the proposed </w:t>
      </w:r>
      <w:r w:rsidR="000F4D14" w:rsidRPr="00205098">
        <w:rPr>
          <w:b/>
          <w:bCs/>
        </w:rPr>
        <w:t>project scope of work as outlined above</w:t>
      </w:r>
      <w:r w:rsidR="008847C1" w:rsidRPr="00205098">
        <w:rPr>
          <w:b/>
          <w:bCs/>
        </w:rPr>
        <w:t xml:space="preserve"> in your project overview (Section 2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0F4D14" w14:paraId="578D3E34" w14:textId="77777777" w:rsidTr="003D7A03">
        <w:sdt>
          <w:sdtPr>
            <w:id w:val="-40552580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000" w:type="pct"/>
              </w:tcPr>
              <w:p w14:paraId="5C5582F1" w14:textId="6D9ECFBB" w:rsidR="000F4D14" w:rsidRDefault="000F4D14" w:rsidP="000F4D14"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B228D7" w14:textId="77777777" w:rsidR="00D43CEB" w:rsidRDefault="00D43CEB" w:rsidP="00D43CEB"/>
    <w:p w14:paraId="4AD504EA" w14:textId="2B1D8727" w:rsidR="00D43CEB" w:rsidRPr="00205098" w:rsidRDefault="00D43CEB" w:rsidP="00D43CEB">
      <w:pPr>
        <w:pStyle w:val="ListParagraph"/>
        <w:numPr>
          <w:ilvl w:val="0"/>
          <w:numId w:val="11"/>
        </w:numPr>
        <w:rPr>
          <w:b/>
          <w:bCs/>
        </w:rPr>
      </w:pPr>
      <w:r w:rsidRPr="00205098">
        <w:rPr>
          <w:b/>
          <w:bCs/>
        </w:rPr>
        <w:t xml:space="preserve">For </w:t>
      </w:r>
      <w:r w:rsidR="00D463B7" w:rsidRPr="00205098">
        <w:rPr>
          <w:b/>
          <w:bCs/>
        </w:rPr>
        <w:t xml:space="preserve">new applicants under the </w:t>
      </w:r>
      <w:r w:rsidR="00FF54B8">
        <w:rPr>
          <w:b/>
          <w:bCs/>
        </w:rPr>
        <w:t>New Applicant: R</w:t>
      </w:r>
      <w:r w:rsidR="00D463B7" w:rsidRPr="00205098">
        <w:rPr>
          <w:b/>
          <w:bCs/>
        </w:rPr>
        <w:t xml:space="preserve">eimbursement </w:t>
      </w:r>
      <w:r w:rsidR="00FF54B8">
        <w:rPr>
          <w:b/>
          <w:bCs/>
        </w:rPr>
        <w:t>F</w:t>
      </w:r>
      <w:r w:rsidR="00D463B7" w:rsidRPr="00205098">
        <w:rPr>
          <w:b/>
          <w:bCs/>
        </w:rPr>
        <w:t xml:space="preserve">unding category, please provide </w:t>
      </w:r>
      <w:r w:rsidR="005F7738" w:rsidRPr="00205098">
        <w:rPr>
          <w:b/>
          <w:bCs/>
        </w:rPr>
        <w:t xml:space="preserve">at least </w:t>
      </w:r>
      <w:r w:rsidR="00D463B7" w:rsidRPr="00205098">
        <w:rPr>
          <w:b/>
          <w:bCs/>
        </w:rPr>
        <w:t>2 letters of reference</w:t>
      </w:r>
      <w:r w:rsidR="005F7738" w:rsidRPr="00205098">
        <w:rPr>
          <w:b/>
          <w:bCs/>
        </w:rPr>
        <w:t xml:space="preserve"> providing support for the </w:t>
      </w:r>
      <w:r w:rsidR="00467035" w:rsidRPr="00205098">
        <w:rPr>
          <w:b/>
          <w:bCs/>
        </w:rPr>
        <w:t xml:space="preserve">proposed </w:t>
      </w:r>
      <w:r w:rsidR="005F7738" w:rsidRPr="00205098">
        <w:rPr>
          <w:b/>
          <w:bCs/>
        </w:rPr>
        <w:t>project o</w:t>
      </w:r>
      <w:r w:rsidR="00467035" w:rsidRPr="00205098">
        <w:rPr>
          <w:b/>
          <w:bCs/>
        </w:rPr>
        <w:t>r</w:t>
      </w:r>
      <w:r w:rsidR="005F7738" w:rsidRPr="00205098">
        <w:rPr>
          <w:b/>
          <w:bCs/>
        </w:rPr>
        <w:t xml:space="preserve"> your group. </w:t>
      </w:r>
    </w:p>
    <w:p w14:paraId="1873F913" w14:textId="775B3404" w:rsidR="008847C1" w:rsidRPr="00467035" w:rsidRDefault="00C748CC" w:rsidP="006F7411">
      <w:pPr>
        <w:pStyle w:val="ListParagraph"/>
        <w:rPr>
          <w:rFonts w:asciiTheme="majorHAnsi" w:hAnsiTheme="majorHAnsi"/>
          <w:b/>
          <w:bCs/>
          <w:sz w:val="24"/>
          <w:szCs w:val="28"/>
        </w:rPr>
      </w:pPr>
      <w:r>
        <w:br/>
      </w:r>
      <w:r w:rsidRPr="006F7411">
        <w:rPr>
          <w:b/>
          <w:bCs/>
        </w:rPr>
        <w:t>Reference Letter</w:t>
      </w:r>
      <w:r w:rsidR="006F7411" w:rsidRPr="006F7411">
        <w:rPr>
          <w:b/>
          <w:bCs/>
        </w:rPr>
        <w:t xml:space="preserve"> Attached</w:t>
      </w:r>
      <w:r w:rsidR="006F7411">
        <w:rPr>
          <w:b/>
          <w:bCs/>
        </w:rPr>
        <w:t>:</w:t>
      </w:r>
      <w:r w:rsidR="006F7411" w:rsidRPr="006F7411">
        <w:rPr>
          <w:b/>
          <w:bCs/>
        </w:rPr>
        <w:t xml:space="preserve"> </w:t>
      </w:r>
      <w:sdt>
        <w:sdtPr>
          <w:rPr>
            <w:rFonts w:asciiTheme="majorHAnsi" w:eastAsia="MS Gothic" w:hAnsiTheme="majorHAnsi"/>
            <w:sz w:val="24"/>
            <w:szCs w:val="28"/>
          </w:rPr>
          <w:id w:val="-493183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7411" w:rsidRPr="00467035">
            <w:rPr>
              <w:rFonts w:ascii="Segoe UI Symbol" w:eastAsia="MS Gothic" w:hAnsi="Segoe UI Symbol" w:cs="Segoe UI Symbol"/>
              <w:sz w:val="24"/>
              <w:szCs w:val="28"/>
            </w:rPr>
            <w:t>☐</w:t>
          </w:r>
        </w:sdtContent>
      </w:sdt>
      <w:r w:rsidR="006F7411" w:rsidRPr="00467035">
        <w:rPr>
          <w:rFonts w:asciiTheme="majorHAnsi" w:hAnsiTheme="majorHAnsi"/>
          <w:sz w:val="24"/>
          <w:szCs w:val="28"/>
        </w:rPr>
        <w:t xml:space="preserve"> Yes  </w:t>
      </w:r>
      <w:sdt>
        <w:sdtPr>
          <w:rPr>
            <w:rFonts w:asciiTheme="majorHAnsi" w:eastAsia="MS Gothic" w:hAnsiTheme="majorHAnsi"/>
            <w:sz w:val="24"/>
            <w:szCs w:val="28"/>
          </w:rPr>
          <w:id w:val="-337775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7411" w:rsidRPr="00467035">
            <w:rPr>
              <w:rFonts w:ascii="Segoe UI Symbol" w:eastAsia="MS Gothic" w:hAnsi="Segoe UI Symbol" w:cs="Segoe UI Symbol"/>
              <w:sz w:val="24"/>
              <w:szCs w:val="28"/>
            </w:rPr>
            <w:t>☐</w:t>
          </w:r>
        </w:sdtContent>
      </w:sdt>
      <w:r w:rsidR="006F7411" w:rsidRPr="00467035">
        <w:rPr>
          <w:rFonts w:asciiTheme="majorHAnsi" w:hAnsiTheme="majorHAnsi"/>
          <w:sz w:val="24"/>
          <w:szCs w:val="28"/>
        </w:rPr>
        <w:t xml:space="preserve"> No</w:t>
      </w:r>
    </w:p>
    <w:p w14:paraId="36D46108" w14:textId="26096D48" w:rsidR="007564FD" w:rsidRPr="0087575D" w:rsidRDefault="00D92D0C" w:rsidP="0087575D">
      <w:pPr>
        <w:pStyle w:val="CHFSubhead-Boxed"/>
      </w:pPr>
      <w:r>
        <w:t xml:space="preserve">Section 5: </w:t>
      </w:r>
      <w:r w:rsidR="002719C0" w:rsidRPr="0087575D">
        <w:t xml:space="preserve">Funding Sources &amp; </w:t>
      </w:r>
      <w:r w:rsidR="00DF5609" w:rsidRPr="0087575D">
        <w:t>Budget</w:t>
      </w:r>
    </w:p>
    <w:p w14:paraId="2C7DA4E8" w14:textId="510085B5" w:rsidR="002719C0" w:rsidRPr="00205098" w:rsidRDefault="002719C0" w:rsidP="00873A11">
      <w:pPr>
        <w:pStyle w:val="ListParagraph"/>
        <w:numPr>
          <w:ilvl w:val="0"/>
          <w:numId w:val="11"/>
        </w:numPr>
        <w:rPr>
          <w:b/>
          <w:bCs/>
          <w:szCs w:val="18"/>
        </w:rPr>
      </w:pPr>
      <w:r w:rsidRPr="00205098">
        <w:rPr>
          <w:b/>
          <w:bCs/>
          <w:szCs w:val="18"/>
        </w:rPr>
        <w:t xml:space="preserve">Does this </w:t>
      </w:r>
      <w:r w:rsidR="00201A80" w:rsidRPr="00205098">
        <w:rPr>
          <w:b/>
          <w:bCs/>
          <w:szCs w:val="18"/>
        </w:rPr>
        <w:t>project</w:t>
      </w:r>
      <w:r w:rsidRPr="00205098">
        <w:rPr>
          <w:b/>
          <w:bCs/>
          <w:szCs w:val="18"/>
        </w:rPr>
        <w:t xml:space="preserve"> leverage additional revenue sources?</w:t>
      </w:r>
    </w:p>
    <w:p w14:paraId="6B2C2634" w14:textId="77777777" w:rsidR="002719C0" w:rsidRPr="00103A18" w:rsidRDefault="008C3CA3" w:rsidP="00805FAD">
      <w:pPr>
        <w:ind w:left="720"/>
        <w:jc w:val="left"/>
        <w:rPr>
          <w:rFonts w:asciiTheme="majorHAnsi" w:hAnsiTheme="majorHAnsi"/>
          <w:sz w:val="22"/>
        </w:rPr>
      </w:pPr>
      <w:sdt>
        <w:sdtPr>
          <w:rPr>
            <w:rFonts w:asciiTheme="majorHAnsi" w:hAnsiTheme="majorHAnsi"/>
            <w:sz w:val="24"/>
            <w:szCs w:val="28"/>
          </w:rPr>
          <w:id w:val="733433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9C0" w:rsidRPr="00103A18">
            <w:rPr>
              <w:rFonts w:ascii="Segoe UI Symbol" w:eastAsia="MS Gothic" w:hAnsi="Segoe UI Symbol" w:cs="Segoe UI Symbol"/>
              <w:sz w:val="24"/>
              <w:szCs w:val="28"/>
            </w:rPr>
            <w:t>☐</w:t>
          </w:r>
        </w:sdtContent>
      </w:sdt>
      <w:r w:rsidR="002719C0" w:rsidRPr="00103A18">
        <w:rPr>
          <w:rFonts w:asciiTheme="majorHAnsi" w:hAnsiTheme="majorHAnsi"/>
          <w:sz w:val="24"/>
          <w:szCs w:val="24"/>
        </w:rPr>
        <w:t xml:space="preserve"> Yes</w:t>
      </w:r>
      <w:r w:rsidR="002719C0" w:rsidRPr="00103A18">
        <w:rPr>
          <w:rFonts w:asciiTheme="majorHAnsi" w:hAnsiTheme="majorHAnsi"/>
          <w:sz w:val="24"/>
          <w:szCs w:val="28"/>
        </w:rPr>
        <w:t xml:space="preserve"> </w:t>
      </w:r>
      <w:r w:rsidR="002719C0" w:rsidRPr="00103A18">
        <w:rPr>
          <w:rFonts w:asciiTheme="majorHAnsi" w:hAnsiTheme="majorHAnsi"/>
          <w:sz w:val="24"/>
          <w:szCs w:val="24"/>
        </w:rPr>
        <w:t xml:space="preserve"> </w:t>
      </w:r>
      <w:sdt>
        <w:sdtPr>
          <w:rPr>
            <w:rFonts w:asciiTheme="majorHAnsi" w:hAnsiTheme="majorHAnsi"/>
            <w:sz w:val="24"/>
            <w:szCs w:val="28"/>
          </w:rPr>
          <w:id w:val="1163210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9C0" w:rsidRPr="00103A18">
            <w:rPr>
              <w:rFonts w:ascii="Segoe UI Symbol" w:eastAsia="MS Gothic" w:hAnsi="Segoe UI Symbol" w:cs="Segoe UI Symbol"/>
              <w:sz w:val="24"/>
              <w:szCs w:val="28"/>
            </w:rPr>
            <w:t>☐</w:t>
          </w:r>
        </w:sdtContent>
      </w:sdt>
      <w:r w:rsidR="002719C0" w:rsidRPr="00103A18">
        <w:rPr>
          <w:rFonts w:asciiTheme="majorHAnsi" w:hAnsiTheme="majorHAnsi"/>
          <w:sz w:val="24"/>
          <w:szCs w:val="24"/>
        </w:rPr>
        <w:t xml:space="preserve"> No</w:t>
      </w:r>
    </w:p>
    <w:p w14:paraId="1EEE05AD" w14:textId="7D663306" w:rsidR="002719C0" w:rsidRPr="00613570" w:rsidRDefault="002719C0" w:rsidP="002719C0">
      <w:pPr>
        <w:rPr>
          <w:szCs w:val="18"/>
        </w:rPr>
      </w:pPr>
      <w:r>
        <w:rPr>
          <w:szCs w:val="18"/>
        </w:rPr>
        <w:t xml:space="preserve">If yes, please </w:t>
      </w:r>
      <w:r w:rsidRPr="006D0629">
        <w:rPr>
          <w:szCs w:val="18"/>
        </w:rPr>
        <w:t>indicates other funding sources for th</w:t>
      </w:r>
      <w:r>
        <w:rPr>
          <w:szCs w:val="18"/>
        </w:rPr>
        <w:t>is project</w:t>
      </w:r>
      <w:r w:rsidR="000522C1">
        <w:rPr>
          <w:szCs w:val="18"/>
        </w:rPr>
        <w:t xml:space="preserve"> (adding lines as necessary)</w:t>
      </w:r>
      <w:r w:rsidRPr="006D0629">
        <w:rPr>
          <w:szCs w:val="18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66"/>
        <w:gridCol w:w="1308"/>
        <w:gridCol w:w="1731"/>
        <w:gridCol w:w="2849"/>
        <w:gridCol w:w="1636"/>
      </w:tblGrid>
      <w:tr w:rsidR="00AC1C18" w:rsidRPr="00613570" w14:paraId="26497839" w14:textId="77777777" w:rsidTr="000522C1">
        <w:trPr>
          <w:trHeight w:val="889"/>
        </w:trPr>
        <w:tc>
          <w:tcPr>
            <w:tcW w:w="151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C7DD7" w14:textId="77777777" w:rsidR="002719C0" w:rsidRPr="00613570" w:rsidRDefault="002719C0" w:rsidP="004849C7">
            <w:pPr>
              <w:jc w:val="center"/>
              <w:rPr>
                <w:b/>
                <w:szCs w:val="18"/>
              </w:rPr>
            </w:pPr>
            <w:r w:rsidRPr="00613570">
              <w:rPr>
                <w:b/>
                <w:szCs w:val="18"/>
              </w:rPr>
              <w:t>Revenue/Funding Sources</w:t>
            </w: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45939" w14:textId="03C1B921" w:rsidR="002719C0" w:rsidRPr="00613570" w:rsidRDefault="002719C0" w:rsidP="004849C7">
            <w:pPr>
              <w:spacing w:before="120" w:after="120"/>
              <w:jc w:val="center"/>
              <w:rPr>
                <w:b/>
                <w:szCs w:val="18"/>
              </w:rPr>
            </w:pPr>
            <w:r w:rsidRPr="00613570">
              <w:rPr>
                <w:b/>
                <w:szCs w:val="18"/>
              </w:rPr>
              <w:t xml:space="preserve">% </w:t>
            </w:r>
            <w:r w:rsidR="006320C7" w:rsidRPr="00613570">
              <w:rPr>
                <w:b/>
                <w:szCs w:val="18"/>
              </w:rPr>
              <w:t>Of</w:t>
            </w:r>
            <w:r w:rsidRPr="00613570">
              <w:rPr>
                <w:b/>
                <w:szCs w:val="18"/>
              </w:rPr>
              <w:t xml:space="preserve"> total funding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E1C9" w14:textId="77777777" w:rsidR="002719C0" w:rsidRPr="00613570" w:rsidRDefault="002719C0" w:rsidP="004849C7">
            <w:pPr>
              <w:spacing w:before="120" w:after="120"/>
              <w:jc w:val="center"/>
              <w:rPr>
                <w:b/>
                <w:szCs w:val="18"/>
              </w:rPr>
            </w:pPr>
            <w:r w:rsidRPr="00613570">
              <w:rPr>
                <w:b/>
                <w:szCs w:val="18"/>
              </w:rPr>
              <w:t>Dollar Amount</w:t>
            </w:r>
          </w:p>
        </w:tc>
        <w:tc>
          <w:tcPr>
            <w:tcW w:w="1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59C15" w14:textId="1BE240BC" w:rsidR="002719C0" w:rsidRPr="00613570" w:rsidRDefault="002719C0" w:rsidP="004849C7">
            <w:pPr>
              <w:spacing w:before="120" w:after="120"/>
              <w:jc w:val="center"/>
              <w:rPr>
                <w:b/>
                <w:szCs w:val="18"/>
              </w:rPr>
            </w:pPr>
            <w:r w:rsidRPr="00613570">
              <w:rPr>
                <w:b/>
                <w:szCs w:val="18"/>
              </w:rPr>
              <w:t>Funding Purpose</w:t>
            </w:r>
            <w:r w:rsidR="00AC1C18">
              <w:rPr>
                <w:b/>
                <w:szCs w:val="18"/>
              </w:rPr>
              <w:t>/Notes</w:t>
            </w:r>
            <w:r w:rsidRPr="00613570">
              <w:rPr>
                <w:b/>
                <w:szCs w:val="18"/>
              </w:rPr>
              <w:t xml:space="preserve"> 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1B714" w14:textId="10BE7CC2" w:rsidR="002719C0" w:rsidRPr="00613570" w:rsidRDefault="002719C0" w:rsidP="004849C7">
            <w:pPr>
              <w:spacing w:before="120" w:after="120"/>
              <w:jc w:val="center"/>
              <w:rPr>
                <w:b/>
                <w:szCs w:val="18"/>
              </w:rPr>
            </w:pPr>
            <w:r w:rsidRPr="00613570">
              <w:rPr>
                <w:b/>
                <w:szCs w:val="18"/>
              </w:rPr>
              <w:t>Status of Funding</w:t>
            </w:r>
            <w:r w:rsidR="00AC1C18">
              <w:rPr>
                <w:b/>
                <w:szCs w:val="18"/>
              </w:rPr>
              <w:t xml:space="preserve"> (pending or </w:t>
            </w:r>
            <w:r w:rsidR="002C399A">
              <w:rPr>
                <w:b/>
                <w:szCs w:val="18"/>
              </w:rPr>
              <w:t>secured</w:t>
            </w:r>
            <w:r w:rsidR="00AC1C18">
              <w:rPr>
                <w:b/>
                <w:szCs w:val="18"/>
              </w:rPr>
              <w:t>)</w:t>
            </w:r>
          </w:p>
        </w:tc>
      </w:tr>
      <w:tr w:rsidR="000522C1" w:rsidRPr="00613570" w14:paraId="2717A648" w14:textId="77777777" w:rsidTr="000522C1">
        <w:trPr>
          <w:trHeight w:val="289"/>
        </w:trPr>
        <w:sdt>
          <w:sdtPr>
            <w:rPr>
              <w:szCs w:val="18"/>
            </w:rPr>
            <w:id w:val="1854840105"/>
            <w:placeholder>
              <w:docPart w:val="B10CA027AC13413B9CCA37B6CAFE918A"/>
            </w:placeholder>
            <w:showingPlcHdr/>
          </w:sdtPr>
          <w:sdtEndPr/>
          <w:sdtContent>
            <w:tc>
              <w:tcPr>
                <w:tcW w:w="1513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B95E338" w14:textId="3E2A9E8B" w:rsidR="000522C1" w:rsidRPr="00613570" w:rsidRDefault="000522C1" w:rsidP="000522C1">
                <w:pPr>
                  <w:rPr>
                    <w:szCs w:val="18"/>
                  </w:rPr>
                </w:pPr>
                <w:r w:rsidRPr="00B84FB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18"/>
            </w:rPr>
            <w:id w:val="761568686"/>
            <w:placeholder>
              <w:docPart w:val="60ACED5E8D974837A1D300D9B806F9E3"/>
            </w:placeholder>
            <w:showingPlcHdr/>
          </w:sdtPr>
          <w:sdtEndPr/>
          <w:sdtContent>
            <w:tc>
              <w:tcPr>
                <w:tcW w:w="6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3AC43E" w14:textId="354364A6" w:rsidR="000522C1" w:rsidRPr="00613570" w:rsidRDefault="000522C1" w:rsidP="000522C1">
                <w:pPr>
                  <w:rPr>
                    <w:szCs w:val="18"/>
                  </w:rPr>
                </w:pPr>
                <w:r w:rsidRPr="001664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18"/>
            </w:rPr>
            <w:id w:val="2072222437"/>
            <w:placeholder>
              <w:docPart w:val="391C796439F247F1B214533036A0145F"/>
            </w:placeholder>
            <w:showingPlcHdr/>
          </w:sdtPr>
          <w:sdtEndPr/>
          <w:sdtContent>
            <w:tc>
              <w:tcPr>
                <w:tcW w:w="8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98763C1" w14:textId="48C384D4" w:rsidR="000522C1" w:rsidRPr="00613570" w:rsidRDefault="000522C1" w:rsidP="000522C1">
                <w:pPr>
                  <w:rPr>
                    <w:szCs w:val="18"/>
                  </w:rPr>
                </w:pPr>
                <w:r w:rsidRPr="001664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18"/>
            </w:rPr>
            <w:id w:val="1831396500"/>
            <w:placeholder>
              <w:docPart w:val="B7BE1162093B4188B70009684F4A35F2"/>
            </w:placeholder>
            <w:showingPlcHdr/>
          </w:sdtPr>
          <w:sdtEndPr/>
          <w:sdtContent>
            <w:tc>
              <w:tcPr>
                <w:tcW w:w="132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A0AA5DF" w14:textId="2F06E172" w:rsidR="000522C1" w:rsidRPr="00613570" w:rsidRDefault="000522C1" w:rsidP="000522C1">
                <w:pPr>
                  <w:rPr>
                    <w:szCs w:val="18"/>
                  </w:rPr>
                </w:pPr>
                <w:r w:rsidRPr="001664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18"/>
            </w:rPr>
            <w:id w:val="431940982"/>
            <w:placeholder>
              <w:docPart w:val="02A2FED8C7394D549224ECBCDB1D1495"/>
            </w:placeholder>
            <w:showingPlcHdr/>
          </w:sdtPr>
          <w:sdtEndPr/>
          <w:sdtContent>
            <w:tc>
              <w:tcPr>
                <w:tcW w:w="75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58A5626" w14:textId="1E408C8D" w:rsidR="000522C1" w:rsidRPr="00613570" w:rsidRDefault="000522C1" w:rsidP="000522C1">
                <w:pPr>
                  <w:rPr>
                    <w:szCs w:val="18"/>
                  </w:rPr>
                </w:pPr>
                <w:r w:rsidRPr="0016645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522C1" w:rsidRPr="00613570" w14:paraId="21728075" w14:textId="77777777" w:rsidTr="00E03257">
        <w:trPr>
          <w:trHeight w:val="289"/>
        </w:trPr>
        <w:sdt>
          <w:sdtPr>
            <w:rPr>
              <w:szCs w:val="18"/>
            </w:rPr>
            <w:id w:val="1797633382"/>
            <w:placeholder>
              <w:docPart w:val="CC55E7AF653744D89263BEA39722B954"/>
            </w:placeholder>
            <w:showingPlcHdr/>
          </w:sdtPr>
          <w:sdtEndPr/>
          <w:sdtContent>
            <w:tc>
              <w:tcPr>
                <w:tcW w:w="1513" w:type="pct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152CDA8" w14:textId="7C61D5F7" w:rsidR="000522C1" w:rsidRPr="00613570" w:rsidRDefault="000522C1" w:rsidP="000522C1">
                <w:pPr>
                  <w:rPr>
                    <w:szCs w:val="18"/>
                  </w:rPr>
                </w:pPr>
                <w:r w:rsidRPr="00C1595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18"/>
            </w:rPr>
            <w:id w:val="1388384784"/>
            <w:placeholder>
              <w:docPart w:val="71AB04C7B69E4767A67CE43855319D33"/>
            </w:placeholder>
            <w:showingPlcHdr/>
          </w:sdtPr>
          <w:sdtEndPr/>
          <w:sdtContent>
            <w:tc>
              <w:tcPr>
                <w:tcW w:w="606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A87407" w14:textId="1629026F" w:rsidR="000522C1" w:rsidRPr="00613570" w:rsidRDefault="000522C1" w:rsidP="000522C1">
                <w:pPr>
                  <w:rPr>
                    <w:szCs w:val="18"/>
                  </w:rPr>
                </w:pPr>
                <w:r w:rsidRPr="00C1595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18"/>
            </w:rPr>
            <w:id w:val="1434941015"/>
            <w:placeholder>
              <w:docPart w:val="A9098BC507574AB3BAB5D3CEFAC9ADAB"/>
            </w:placeholder>
            <w:showingPlcHdr/>
          </w:sdtPr>
          <w:sdtEndPr/>
          <w:sdtContent>
            <w:tc>
              <w:tcPr>
                <w:tcW w:w="80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978341F" w14:textId="1FC9F08F" w:rsidR="000522C1" w:rsidRPr="00613570" w:rsidRDefault="000522C1" w:rsidP="000522C1">
                <w:pPr>
                  <w:rPr>
                    <w:szCs w:val="18"/>
                  </w:rPr>
                </w:pPr>
                <w:r w:rsidRPr="00C1595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18"/>
            </w:rPr>
            <w:id w:val="-1997105124"/>
            <w:placeholder>
              <w:docPart w:val="E79604E9570D47B0B3515633A519DAFD"/>
            </w:placeholder>
            <w:showingPlcHdr/>
          </w:sdtPr>
          <w:sdtEndPr/>
          <w:sdtContent>
            <w:tc>
              <w:tcPr>
                <w:tcW w:w="1320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3743B3D" w14:textId="6B76E274" w:rsidR="000522C1" w:rsidRPr="00613570" w:rsidRDefault="000522C1" w:rsidP="000522C1">
                <w:pPr>
                  <w:rPr>
                    <w:szCs w:val="18"/>
                  </w:rPr>
                </w:pPr>
                <w:r w:rsidRPr="00C1595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szCs w:val="18"/>
            </w:rPr>
            <w:id w:val="1923836088"/>
            <w:placeholder>
              <w:docPart w:val="B051E8FFE57F4A17B023FDDA0DE82985"/>
            </w:placeholder>
            <w:showingPlcHdr/>
          </w:sdtPr>
          <w:sdtEndPr/>
          <w:sdtContent>
            <w:tc>
              <w:tcPr>
                <w:tcW w:w="75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1172EA" w14:textId="5744E020" w:rsidR="000522C1" w:rsidRPr="00613570" w:rsidRDefault="000522C1" w:rsidP="000522C1">
                <w:pPr>
                  <w:rPr>
                    <w:szCs w:val="18"/>
                  </w:rPr>
                </w:pPr>
                <w:r w:rsidRPr="00C1595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C1C18" w:rsidRPr="00613570" w14:paraId="304CB315" w14:textId="77777777" w:rsidTr="000522C1">
        <w:trPr>
          <w:trHeight w:val="289"/>
        </w:trPr>
        <w:tc>
          <w:tcPr>
            <w:tcW w:w="1513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0D02656" w14:textId="77777777" w:rsidR="002719C0" w:rsidRPr="00613570" w:rsidRDefault="002719C0" w:rsidP="004849C7">
            <w:pPr>
              <w:rPr>
                <w:b/>
                <w:szCs w:val="18"/>
              </w:rPr>
            </w:pPr>
          </w:p>
        </w:tc>
        <w:tc>
          <w:tcPr>
            <w:tcW w:w="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B7D26" w14:textId="77777777" w:rsidR="002719C0" w:rsidRPr="00613570" w:rsidRDefault="002719C0" w:rsidP="004849C7">
            <w:pPr>
              <w:jc w:val="right"/>
              <w:rPr>
                <w:b/>
                <w:szCs w:val="18"/>
              </w:rPr>
            </w:pPr>
            <w:r w:rsidRPr="00613570">
              <w:rPr>
                <w:b/>
                <w:szCs w:val="18"/>
              </w:rPr>
              <w:t>Total:</w:t>
            </w:r>
          </w:p>
        </w:tc>
        <w:tc>
          <w:tcPr>
            <w:tcW w:w="8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CCE5A" w14:textId="05F8DBA8" w:rsidR="002719C0" w:rsidRPr="00613570" w:rsidRDefault="000522C1" w:rsidP="004849C7">
            <w:pPr>
              <w:rPr>
                <w:szCs w:val="18"/>
              </w:rPr>
            </w:pPr>
            <w:r>
              <w:rPr>
                <w:szCs w:val="18"/>
              </w:rPr>
              <w:t xml:space="preserve">$ </w:t>
            </w:r>
            <w:sdt>
              <w:sdtPr>
                <w:rPr>
                  <w:szCs w:val="18"/>
                </w:rPr>
                <w:id w:val="-1858112432"/>
                <w:placeholder>
                  <w:docPart w:val="E60FCB151D5E477D8B6985572A775211"/>
                </w:placeholder>
                <w:showingPlcHdr/>
              </w:sdtPr>
              <w:sdtEndPr/>
              <w:sdtContent>
                <w:r w:rsidRPr="00B84FB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32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DE551B3" w14:textId="77777777" w:rsidR="002719C0" w:rsidRPr="00613570" w:rsidRDefault="002719C0" w:rsidP="004849C7">
            <w:pPr>
              <w:rPr>
                <w:szCs w:val="18"/>
              </w:rPr>
            </w:pPr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7C155F" w14:textId="77777777" w:rsidR="002719C0" w:rsidRPr="00613570" w:rsidRDefault="002719C0" w:rsidP="004849C7">
            <w:pPr>
              <w:rPr>
                <w:szCs w:val="18"/>
              </w:rPr>
            </w:pPr>
          </w:p>
        </w:tc>
      </w:tr>
    </w:tbl>
    <w:p w14:paraId="2EFFF598" w14:textId="77777777" w:rsidR="002719C0" w:rsidRDefault="002719C0" w:rsidP="007564FD">
      <w:pPr>
        <w:jc w:val="left"/>
        <w:rPr>
          <w:rFonts w:asciiTheme="minorHAnsi" w:hAnsiTheme="minorHAnsi" w:cstheme="minorHAnsi"/>
          <w:szCs w:val="20"/>
        </w:rPr>
      </w:pPr>
    </w:p>
    <w:p w14:paraId="0C9B53F0" w14:textId="13B20386" w:rsidR="007564FD" w:rsidRPr="00205098" w:rsidRDefault="001A2B59" w:rsidP="00103A18">
      <w:pPr>
        <w:pStyle w:val="ListParagraph"/>
        <w:numPr>
          <w:ilvl w:val="0"/>
          <w:numId w:val="11"/>
        </w:numPr>
        <w:jc w:val="left"/>
        <w:rPr>
          <w:rFonts w:cstheme="minorHAnsi"/>
          <w:b/>
          <w:bCs/>
        </w:rPr>
      </w:pPr>
      <w:r w:rsidRPr="00205098">
        <w:rPr>
          <w:rFonts w:cstheme="minorHAnsi"/>
          <w:b/>
          <w:bCs/>
        </w:rPr>
        <w:t xml:space="preserve">How much will this project cost? </w:t>
      </w:r>
      <w:r w:rsidR="007564FD" w:rsidRPr="00205098">
        <w:rPr>
          <w:rFonts w:cstheme="minorHAnsi"/>
          <w:b/>
          <w:bCs/>
        </w:rPr>
        <w:t>Please complete this</w:t>
      </w:r>
      <w:r w:rsidR="00AB116E" w:rsidRPr="00205098">
        <w:rPr>
          <w:rFonts w:cstheme="minorHAnsi"/>
          <w:b/>
          <w:bCs/>
        </w:rPr>
        <w:t xml:space="preserve"> </w:t>
      </w:r>
      <w:r w:rsidR="00F253F2" w:rsidRPr="00205098">
        <w:rPr>
          <w:rFonts w:cstheme="minorHAnsi"/>
          <w:b/>
          <w:bCs/>
        </w:rPr>
        <w:t>high-level</w:t>
      </w:r>
      <w:r w:rsidR="007564FD" w:rsidRPr="00205098">
        <w:rPr>
          <w:rFonts w:cstheme="minorHAnsi"/>
          <w:b/>
          <w:bCs/>
        </w:rPr>
        <w:t xml:space="preserve"> </w:t>
      </w:r>
      <w:r w:rsidR="00DF5609" w:rsidRPr="00205098">
        <w:rPr>
          <w:rFonts w:cstheme="minorHAnsi"/>
          <w:b/>
          <w:bCs/>
        </w:rPr>
        <w:t>budget overview</w:t>
      </w:r>
      <w:r w:rsidR="00596071" w:rsidRPr="00205098">
        <w:rPr>
          <w:rFonts w:cstheme="minorHAnsi"/>
          <w:b/>
          <w:bCs/>
        </w:rPr>
        <w:t xml:space="preserve"> outlin</w:t>
      </w:r>
      <w:r w:rsidR="004E2368" w:rsidRPr="00205098">
        <w:rPr>
          <w:rFonts w:cstheme="minorHAnsi"/>
          <w:b/>
          <w:bCs/>
        </w:rPr>
        <w:t xml:space="preserve">ing </w:t>
      </w:r>
      <w:r w:rsidR="0095703A" w:rsidRPr="00205098">
        <w:rPr>
          <w:rFonts w:cstheme="minorHAnsi"/>
          <w:b/>
          <w:bCs/>
        </w:rPr>
        <w:t xml:space="preserve">the cost </w:t>
      </w:r>
      <w:r w:rsidR="00342CE2" w:rsidRPr="00205098">
        <w:rPr>
          <w:rFonts w:cstheme="minorHAnsi"/>
          <w:b/>
          <w:bCs/>
        </w:rPr>
        <w:t xml:space="preserve">and funding </w:t>
      </w:r>
      <w:r w:rsidR="007F1A4D" w:rsidRPr="00205098">
        <w:rPr>
          <w:rFonts w:cstheme="minorHAnsi"/>
          <w:b/>
          <w:bCs/>
        </w:rPr>
        <w:t>requirements</w:t>
      </w:r>
      <w:r w:rsidR="004E2368" w:rsidRPr="00205098">
        <w:rPr>
          <w:rFonts w:cstheme="minorHAnsi"/>
          <w:b/>
          <w:bCs/>
        </w:rPr>
        <w:t xml:space="preserve"> for this project</w:t>
      </w:r>
      <w:r w:rsidR="005E6142" w:rsidRPr="00205098">
        <w:rPr>
          <w:rFonts w:cstheme="minorHAnsi"/>
          <w:b/>
          <w:bCs/>
        </w:rPr>
        <w:t xml:space="preserve"> (adding lines as necessary)</w:t>
      </w:r>
      <w:r w:rsidR="007564FD" w:rsidRPr="00205098">
        <w:rPr>
          <w:rFonts w:cstheme="minorHAnsi"/>
          <w:b/>
          <w:bCs/>
        </w:rPr>
        <w:t>: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7564FD" w:rsidRPr="007F1A4D" w14:paraId="371CB7F8" w14:textId="77777777" w:rsidTr="001D76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D5DCE4" w:themeFill="text2" w:themeFillTint="33"/>
            <w:vAlign w:val="center"/>
          </w:tcPr>
          <w:p w14:paraId="3DEFE478" w14:textId="77777777" w:rsidR="007564FD" w:rsidRPr="007F1A4D" w:rsidRDefault="007564FD" w:rsidP="007564F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Services and Expenses</w:t>
            </w:r>
          </w:p>
        </w:tc>
      </w:tr>
      <w:tr w:rsidR="007564FD" w:rsidRPr="007F1A4D" w14:paraId="286D0A1B" w14:textId="77777777" w:rsidTr="001D76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CA7FE8" w14:textId="6DBB6F66" w:rsidR="007564FD" w:rsidRPr="007F1A4D" w:rsidRDefault="00596071" w:rsidP="007564F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Category</w:t>
            </w:r>
          </w:p>
        </w:tc>
        <w:tc>
          <w:tcPr>
            <w:tcW w:w="2500" w:type="pct"/>
            <w:vAlign w:val="center"/>
          </w:tcPr>
          <w:p w14:paraId="6A99C6D0" w14:textId="4B50DFC6" w:rsidR="007564FD" w:rsidRPr="007F1A4D" w:rsidRDefault="00596071" w:rsidP="007564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F1A4D">
              <w:rPr>
                <w:rFonts w:asciiTheme="minorHAnsi" w:hAnsiTheme="minorHAnsi" w:cstheme="minorHAnsi"/>
                <w:b/>
                <w:bCs/>
                <w:sz w:val="20"/>
              </w:rPr>
              <w:t>Budget</w:t>
            </w:r>
          </w:p>
        </w:tc>
      </w:tr>
      <w:tr w:rsidR="00614D2A" w:rsidRPr="007F1A4D" w14:paraId="17AE620E" w14:textId="77777777" w:rsidTr="001D76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sdt>
            <w:sdtPr>
              <w:rPr>
                <w:rFonts w:asciiTheme="minorHAnsi" w:hAnsiTheme="minorHAnsi" w:cstheme="minorHAnsi"/>
                <w:szCs w:val="18"/>
                <w:highlight w:val="lightGray"/>
                <w:u w:color="000000" w:themeColor="text1"/>
              </w:rPr>
              <w:id w:val="1345125098"/>
              <w:placeholder>
                <w:docPart w:val="A5BCC32036714201A110312B4797232D"/>
              </w:placeholder>
              <w:showingPlcHdr/>
            </w:sdtPr>
            <w:sdtEndPr/>
            <w:sdtContent>
              <w:p w14:paraId="7A2980E7" w14:textId="1C0A1725" w:rsidR="00614D2A" w:rsidRPr="007F1A4D" w:rsidRDefault="00614D2A" w:rsidP="00614D2A">
                <w:pPr>
                  <w:rPr>
                    <w:rFonts w:asciiTheme="minorHAnsi" w:hAnsiTheme="minorHAnsi" w:cstheme="minorHAnsi"/>
                    <w:sz w:val="20"/>
                  </w:rPr>
                </w:pPr>
                <w:r w:rsidRPr="00567954">
                  <w:rPr>
                    <w:rStyle w:val="PlaceholderText"/>
                    <w:rFonts w:asciiTheme="minorHAnsi" w:hAnsiTheme="minorHAnsi" w:cstheme="minorHAnsi"/>
                    <w:color w:val="auto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2500" w:type="pct"/>
          </w:tcPr>
          <w:p w14:paraId="2543089E" w14:textId="45C957A7" w:rsidR="00614D2A" w:rsidRPr="00602BE9" w:rsidRDefault="00614D2A" w:rsidP="00614D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highlight w:val="lightGray"/>
                <w:u w:color="000000" w:themeColor="text1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$</w:t>
            </w:r>
            <w:sdt>
              <w:sdtPr>
                <w:rPr>
                  <w:szCs w:val="20"/>
                  <w:highlight w:val="lightGray"/>
                  <w:u w:color="000000" w:themeColor="text1"/>
                </w:rPr>
                <w:id w:val="-1627849184"/>
                <w:placeholder>
                  <w:docPart w:val="BE7AE1264C924D61AF0EF53DF31B6C00"/>
                </w:placeholder>
                <w:showingPlcHdr/>
              </w:sdtPr>
              <w:sdtEndPr/>
              <w:sdtContent>
                <w:r w:rsidR="00602BE9" w:rsidRPr="00614D2A">
                  <w:rPr>
                    <w:rStyle w:val="PlaceholderText"/>
                    <w:color w:val="auto"/>
                  </w:rPr>
                  <w:t>Click here to enter text.</w:t>
                </w:r>
              </w:sdtContent>
            </w:sdt>
          </w:p>
        </w:tc>
      </w:tr>
      <w:tr w:rsidR="00614D2A" w:rsidRPr="007F1A4D" w14:paraId="5A4CEC1A" w14:textId="77777777" w:rsidTr="001D76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sdt>
            <w:sdtPr>
              <w:rPr>
                <w:rFonts w:asciiTheme="minorHAnsi" w:hAnsiTheme="minorHAnsi" w:cstheme="minorHAnsi"/>
                <w:szCs w:val="18"/>
                <w:highlight w:val="lightGray"/>
                <w:u w:color="000000" w:themeColor="text1"/>
              </w:rPr>
              <w:id w:val="266194020"/>
              <w:placeholder>
                <w:docPart w:val="C3295DBBF40E4393B79544DBF8FDD985"/>
              </w:placeholder>
              <w:showingPlcHdr/>
            </w:sdtPr>
            <w:sdtEndPr/>
            <w:sdtContent>
              <w:p w14:paraId="17F45F99" w14:textId="3AB57C61" w:rsidR="00614D2A" w:rsidRPr="007F1A4D" w:rsidRDefault="00614D2A" w:rsidP="00614D2A">
                <w:pPr>
                  <w:rPr>
                    <w:rFonts w:asciiTheme="minorHAnsi" w:hAnsiTheme="minorHAnsi" w:cstheme="minorHAnsi"/>
                    <w:sz w:val="20"/>
                  </w:rPr>
                </w:pPr>
                <w:r w:rsidRPr="00567954">
                  <w:rPr>
                    <w:rStyle w:val="PlaceholderText"/>
                    <w:rFonts w:asciiTheme="minorHAnsi" w:hAnsiTheme="minorHAnsi" w:cstheme="minorHAnsi"/>
                    <w:color w:val="auto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2500" w:type="pct"/>
          </w:tcPr>
          <w:p w14:paraId="15042004" w14:textId="58346CBF" w:rsidR="00614D2A" w:rsidRPr="00602BE9" w:rsidRDefault="00614D2A" w:rsidP="00614D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highlight w:val="lightGray"/>
                <w:u w:color="000000" w:themeColor="text1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$</w:t>
            </w:r>
            <w:sdt>
              <w:sdtPr>
                <w:rPr>
                  <w:szCs w:val="20"/>
                  <w:highlight w:val="lightGray"/>
                  <w:u w:color="000000" w:themeColor="text1"/>
                </w:rPr>
                <w:id w:val="1637379857"/>
                <w:placeholder>
                  <w:docPart w:val="223009C9863A401B8F710490839E35BD"/>
                </w:placeholder>
                <w:showingPlcHdr/>
              </w:sdtPr>
              <w:sdtEndPr/>
              <w:sdtContent>
                <w:r w:rsidR="00602BE9" w:rsidRPr="00614D2A">
                  <w:rPr>
                    <w:rStyle w:val="PlaceholderText"/>
                    <w:color w:val="auto"/>
                  </w:rPr>
                  <w:t>Click here to enter text.</w:t>
                </w:r>
              </w:sdtContent>
            </w:sdt>
          </w:p>
        </w:tc>
      </w:tr>
      <w:tr w:rsidR="00614D2A" w:rsidRPr="007F1A4D" w14:paraId="7EAA5A04" w14:textId="77777777" w:rsidTr="001D76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sdt>
            <w:sdtPr>
              <w:rPr>
                <w:rFonts w:asciiTheme="minorHAnsi" w:hAnsiTheme="minorHAnsi" w:cstheme="minorHAnsi"/>
                <w:szCs w:val="18"/>
                <w:highlight w:val="lightGray"/>
                <w:u w:color="000000" w:themeColor="text1"/>
              </w:rPr>
              <w:id w:val="-236862865"/>
              <w:placeholder>
                <w:docPart w:val="89DA8CB189124B188CFF8CE299970286"/>
              </w:placeholder>
              <w:showingPlcHdr/>
            </w:sdtPr>
            <w:sdtEndPr/>
            <w:sdtContent>
              <w:p w14:paraId="540A998E" w14:textId="4146C26E" w:rsidR="00614D2A" w:rsidRPr="007F1A4D" w:rsidRDefault="00614D2A" w:rsidP="00614D2A">
                <w:pPr>
                  <w:rPr>
                    <w:rFonts w:asciiTheme="minorHAnsi" w:hAnsiTheme="minorHAnsi" w:cstheme="minorHAnsi"/>
                    <w:sz w:val="20"/>
                  </w:rPr>
                </w:pPr>
                <w:r w:rsidRPr="00567954">
                  <w:rPr>
                    <w:rStyle w:val="PlaceholderText"/>
                    <w:rFonts w:asciiTheme="minorHAnsi" w:hAnsiTheme="minorHAnsi" w:cstheme="minorHAnsi"/>
                    <w:color w:val="auto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2500" w:type="pct"/>
          </w:tcPr>
          <w:p w14:paraId="35B1BCF2" w14:textId="6E3CB560" w:rsidR="00614D2A" w:rsidRPr="00602BE9" w:rsidRDefault="00614D2A" w:rsidP="00614D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highlight w:val="lightGray"/>
                <w:u w:color="000000" w:themeColor="text1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$</w:t>
            </w:r>
            <w:sdt>
              <w:sdtPr>
                <w:rPr>
                  <w:szCs w:val="20"/>
                  <w:highlight w:val="lightGray"/>
                  <w:u w:color="000000" w:themeColor="text1"/>
                </w:rPr>
                <w:id w:val="371506315"/>
                <w:placeholder>
                  <w:docPart w:val="2CB602F52EDA449A8B4D3041CB7F9B7D"/>
                </w:placeholder>
                <w:showingPlcHdr/>
              </w:sdtPr>
              <w:sdtEndPr/>
              <w:sdtContent>
                <w:r w:rsidR="00602BE9" w:rsidRPr="00614D2A">
                  <w:rPr>
                    <w:rStyle w:val="PlaceholderText"/>
                    <w:color w:val="auto"/>
                  </w:rPr>
                  <w:t>Click here to enter text.</w:t>
                </w:r>
              </w:sdtContent>
            </w:sdt>
          </w:p>
        </w:tc>
      </w:tr>
      <w:tr w:rsidR="00614D2A" w:rsidRPr="007F1A4D" w14:paraId="39D0BF56" w14:textId="77777777" w:rsidTr="001D76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sdt>
            <w:sdtPr>
              <w:rPr>
                <w:rFonts w:asciiTheme="minorHAnsi" w:hAnsiTheme="minorHAnsi" w:cstheme="minorHAnsi"/>
                <w:szCs w:val="18"/>
                <w:highlight w:val="lightGray"/>
                <w:u w:color="000000" w:themeColor="text1"/>
              </w:rPr>
              <w:id w:val="1424307648"/>
              <w:placeholder>
                <w:docPart w:val="1A8166F176A040B9BB333E8948E5A675"/>
              </w:placeholder>
              <w:showingPlcHdr/>
            </w:sdtPr>
            <w:sdtEndPr/>
            <w:sdtContent>
              <w:p w14:paraId="7D191D6E" w14:textId="34B15087" w:rsidR="00614D2A" w:rsidRPr="007F1A4D" w:rsidRDefault="00614D2A" w:rsidP="00614D2A">
                <w:pPr>
                  <w:rPr>
                    <w:rFonts w:asciiTheme="minorHAnsi" w:hAnsiTheme="minorHAnsi" w:cstheme="minorHAnsi"/>
                    <w:sz w:val="20"/>
                  </w:rPr>
                </w:pPr>
                <w:r w:rsidRPr="00567954">
                  <w:rPr>
                    <w:rStyle w:val="PlaceholderText"/>
                    <w:rFonts w:asciiTheme="minorHAnsi" w:hAnsiTheme="minorHAnsi" w:cstheme="minorHAnsi"/>
                    <w:color w:val="auto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2500" w:type="pct"/>
          </w:tcPr>
          <w:p w14:paraId="478AFB1F" w14:textId="2A07037C" w:rsidR="00614D2A" w:rsidRPr="00602BE9" w:rsidRDefault="00614D2A" w:rsidP="00614D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highlight w:val="lightGray"/>
                <w:u w:color="000000" w:themeColor="text1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$</w:t>
            </w:r>
            <w:sdt>
              <w:sdtPr>
                <w:rPr>
                  <w:szCs w:val="20"/>
                  <w:highlight w:val="lightGray"/>
                  <w:u w:color="000000" w:themeColor="text1"/>
                </w:rPr>
                <w:id w:val="842209994"/>
                <w:placeholder>
                  <w:docPart w:val="32C3C906C74A49CB99E8E287F73F20FE"/>
                </w:placeholder>
                <w:showingPlcHdr/>
              </w:sdtPr>
              <w:sdtEndPr/>
              <w:sdtContent>
                <w:r w:rsidR="00602BE9" w:rsidRPr="00614D2A">
                  <w:rPr>
                    <w:rStyle w:val="PlaceholderText"/>
                    <w:color w:val="auto"/>
                  </w:rPr>
                  <w:t>Click here to enter text.</w:t>
                </w:r>
              </w:sdtContent>
            </w:sdt>
          </w:p>
        </w:tc>
      </w:tr>
      <w:tr w:rsidR="00C40DBB" w:rsidRPr="007F1A4D" w14:paraId="69245835" w14:textId="77777777" w:rsidTr="001D76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sdt>
            <w:sdtPr>
              <w:rPr>
                <w:rFonts w:asciiTheme="minorHAnsi" w:hAnsiTheme="minorHAnsi" w:cstheme="minorHAnsi"/>
                <w:szCs w:val="18"/>
                <w:highlight w:val="lightGray"/>
                <w:u w:color="000000" w:themeColor="text1"/>
              </w:rPr>
              <w:id w:val="1247537270"/>
              <w:placeholder>
                <w:docPart w:val="E4BF2942A1E44C19A50C72EC0A985BB5"/>
              </w:placeholder>
              <w:showingPlcHdr/>
            </w:sdtPr>
            <w:sdtEndPr/>
            <w:sdtContent>
              <w:p w14:paraId="49893900" w14:textId="227EDC30" w:rsidR="00C40DBB" w:rsidRDefault="00C40DBB" w:rsidP="00C40DBB">
                <w:pPr>
                  <w:rPr>
                    <w:rFonts w:asciiTheme="minorHAnsi" w:hAnsiTheme="minorHAnsi" w:cstheme="minorHAnsi"/>
                    <w:szCs w:val="18"/>
                    <w:highlight w:val="lightGray"/>
                    <w:u w:color="000000" w:themeColor="text1"/>
                  </w:rPr>
                </w:pPr>
                <w:r w:rsidRPr="00567954">
                  <w:rPr>
                    <w:rStyle w:val="PlaceholderText"/>
                    <w:rFonts w:asciiTheme="minorHAnsi" w:hAnsiTheme="minorHAnsi" w:cstheme="minorHAnsi"/>
                    <w:color w:val="auto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2500" w:type="pct"/>
          </w:tcPr>
          <w:p w14:paraId="305C89EF" w14:textId="1A9CD7BF" w:rsidR="00C40DBB" w:rsidRPr="007F1A4D" w:rsidRDefault="00C40DBB" w:rsidP="00C40D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$</w:t>
            </w:r>
            <w:sdt>
              <w:sdtPr>
                <w:rPr>
                  <w:szCs w:val="20"/>
                  <w:highlight w:val="lightGray"/>
                  <w:u w:color="000000" w:themeColor="text1"/>
                </w:rPr>
                <w:id w:val="1423762533"/>
                <w:placeholder>
                  <w:docPart w:val="D434466B363D424C9C0E0142286D9396"/>
                </w:placeholder>
                <w:showingPlcHdr/>
              </w:sdtPr>
              <w:sdtEndPr/>
              <w:sdtContent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sdtContent>
            </w:sdt>
          </w:p>
        </w:tc>
      </w:tr>
      <w:tr w:rsidR="00C40DBB" w:rsidRPr="007F1A4D" w14:paraId="009C5FAD" w14:textId="77777777" w:rsidTr="001D76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sdt>
            <w:sdtPr>
              <w:rPr>
                <w:rFonts w:asciiTheme="minorHAnsi" w:hAnsiTheme="minorHAnsi" w:cstheme="minorHAnsi"/>
                <w:szCs w:val="18"/>
                <w:highlight w:val="lightGray"/>
                <w:u w:color="000000" w:themeColor="text1"/>
              </w:rPr>
              <w:id w:val="1778454241"/>
              <w:placeholder>
                <w:docPart w:val="C3ABF5B0512147A8B3B20388E6338514"/>
              </w:placeholder>
              <w:showingPlcHdr/>
            </w:sdtPr>
            <w:sdtEndPr/>
            <w:sdtContent>
              <w:p w14:paraId="53F02A74" w14:textId="72CA2D6A" w:rsidR="00C40DBB" w:rsidRDefault="00C40DBB" w:rsidP="00C40DBB">
                <w:pPr>
                  <w:rPr>
                    <w:rFonts w:asciiTheme="minorHAnsi" w:hAnsiTheme="minorHAnsi" w:cstheme="minorHAnsi"/>
                    <w:szCs w:val="18"/>
                    <w:highlight w:val="lightGray"/>
                    <w:u w:color="000000" w:themeColor="text1"/>
                  </w:rPr>
                </w:pPr>
                <w:r w:rsidRPr="00567954">
                  <w:rPr>
                    <w:rStyle w:val="PlaceholderText"/>
                    <w:rFonts w:asciiTheme="minorHAnsi" w:hAnsiTheme="minorHAnsi" w:cstheme="minorHAnsi"/>
                    <w:color w:val="auto"/>
                    <w:szCs w:val="18"/>
                  </w:rPr>
                  <w:t>Click here to enter text.</w:t>
                </w:r>
              </w:p>
            </w:sdtContent>
          </w:sdt>
        </w:tc>
        <w:tc>
          <w:tcPr>
            <w:tcW w:w="2500" w:type="pct"/>
          </w:tcPr>
          <w:p w14:paraId="3F998BFE" w14:textId="705C2DEA" w:rsidR="00C40DBB" w:rsidRPr="007F1A4D" w:rsidRDefault="00C40DBB" w:rsidP="00C40D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$</w:t>
            </w:r>
            <w:sdt>
              <w:sdtPr>
                <w:rPr>
                  <w:szCs w:val="20"/>
                  <w:highlight w:val="lightGray"/>
                  <w:u w:color="000000" w:themeColor="text1"/>
                </w:rPr>
                <w:id w:val="354625413"/>
                <w:placeholder>
                  <w:docPart w:val="48B1521D8D3B48299C20D7C8A73B5272"/>
                </w:placeholder>
                <w:showingPlcHdr/>
              </w:sdtPr>
              <w:sdtEndPr/>
              <w:sdtContent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sdtContent>
            </w:sdt>
          </w:p>
        </w:tc>
      </w:tr>
      <w:tr w:rsidR="007564FD" w:rsidRPr="007F1A4D" w14:paraId="739949C9" w14:textId="77777777" w:rsidTr="001D76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684C3DF1" w14:textId="3473E25E" w:rsidR="007564FD" w:rsidRPr="007F1A4D" w:rsidRDefault="00596071" w:rsidP="000866E7">
            <w:pPr>
              <w:jc w:val="right"/>
              <w:rPr>
                <w:rFonts w:asciiTheme="minorHAnsi" w:hAnsiTheme="minorHAnsi" w:cstheme="minorHAnsi"/>
                <w:sz w:val="20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Total Request</w:t>
            </w:r>
            <w:r w:rsidR="00B80C1E">
              <w:rPr>
                <w:rFonts w:asciiTheme="minorHAnsi" w:hAnsiTheme="minorHAnsi" w:cstheme="minorHAnsi"/>
                <w:sz w:val="20"/>
              </w:rPr>
              <w:t>*</w:t>
            </w:r>
            <w:r w:rsidR="007564FD" w:rsidRPr="007F1A4D">
              <w:rPr>
                <w:rFonts w:asciiTheme="minorHAnsi" w:hAnsiTheme="minorHAnsi" w:cstheme="minorHAnsi"/>
                <w:sz w:val="20"/>
              </w:rPr>
              <w:t>:</w:t>
            </w:r>
          </w:p>
        </w:tc>
        <w:tc>
          <w:tcPr>
            <w:tcW w:w="2500" w:type="pct"/>
          </w:tcPr>
          <w:p w14:paraId="4FF1355E" w14:textId="6A1D7D31" w:rsidR="007564FD" w:rsidRPr="00602BE9" w:rsidRDefault="000866E7" w:rsidP="007564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highlight w:val="lightGray"/>
                <w:u w:color="000000" w:themeColor="text1"/>
              </w:rPr>
            </w:pPr>
            <w:r w:rsidRPr="007F1A4D">
              <w:rPr>
                <w:rFonts w:asciiTheme="minorHAnsi" w:hAnsiTheme="minorHAnsi" w:cstheme="minorHAnsi"/>
                <w:sz w:val="20"/>
              </w:rPr>
              <w:t>$</w:t>
            </w:r>
            <w:sdt>
              <w:sdtPr>
                <w:rPr>
                  <w:szCs w:val="20"/>
                  <w:highlight w:val="lightGray"/>
                  <w:u w:color="000000" w:themeColor="text1"/>
                </w:rPr>
                <w:id w:val="-1945828117"/>
                <w:placeholder>
                  <w:docPart w:val="C6B11B0E1DA74A79A80250D9F32A53E9"/>
                </w:placeholder>
                <w:showingPlcHdr/>
              </w:sdtPr>
              <w:sdtEndPr/>
              <w:sdtContent>
                <w:r w:rsidR="00602BE9" w:rsidRPr="00614D2A">
                  <w:rPr>
                    <w:rStyle w:val="PlaceholderText"/>
                    <w:color w:val="auto"/>
                  </w:rPr>
                  <w:t>Click here to enter text.</w:t>
                </w:r>
              </w:sdtContent>
            </w:sdt>
          </w:p>
        </w:tc>
      </w:tr>
    </w:tbl>
    <w:p w14:paraId="6EE737FA" w14:textId="53B75D25" w:rsidR="004008BE" w:rsidRPr="00977507" w:rsidRDefault="00B80C1E" w:rsidP="00805FAD">
      <w:pPr>
        <w:rPr>
          <w:b/>
          <w:bCs/>
          <w:color w:val="000000" w:themeColor="text1"/>
        </w:rPr>
      </w:pPr>
      <w:r w:rsidRPr="00977507">
        <w:rPr>
          <w:b/>
          <w:bCs/>
          <w:color w:val="000000" w:themeColor="text1"/>
        </w:rPr>
        <w:t>*</w:t>
      </w:r>
      <w:r w:rsidR="00977507">
        <w:rPr>
          <w:b/>
          <w:bCs/>
          <w:color w:val="000000" w:themeColor="text1"/>
        </w:rPr>
        <w:t>Please note,</w:t>
      </w:r>
      <w:r w:rsidR="006C1D8C">
        <w:rPr>
          <w:b/>
          <w:bCs/>
          <w:color w:val="000000" w:themeColor="text1"/>
        </w:rPr>
        <w:t xml:space="preserve"> for applicants applying for projects under the </w:t>
      </w:r>
      <w:r w:rsidR="006C1D8C" w:rsidRPr="006C1D8C">
        <w:rPr>
          <w:b/>
          <w:bCs/>
          <w:color w:val="000000" w:themeColor="text1"/>
        </w:rPr>
        <w:t>New Applicant: Reimbursement Funding</w:t>
      </w:r>
      <w:r w:rsidR="006C1D8C">
        <w:rPr>
          <w:b/>
          <w:bCs/>
          <w:color w:val="000000" w:themeColor="text1"/>
        </w:rPr>
        <w:t xml:space="preserve"> category,</w:t>
      </w:r>
      <w:r w:rsidR="00977507">
        <w:rPr>
          <w:b/>
          <w:bCs/>
          <w:color w:val="000000" w:themeColor="text1"/>
        </w:rPr>
        <w:t xml:space="preserve"> </w:t>
      </w:r>
      <w:r w:rsidR="00A27773">
        <w:rPr>
          <w:b/>
          <w:bCs/>
          <w:color w:val="000000" w:themeColor="text1"/>
        </w:rPr>
        <w:t xml:space="preserve">the maximum funding amount CHF will contribute is $5,000. </w:t>
      </w:r>
      <w:r w:rsidR="00977507">
        <w:rPr>
          <w:b/>
          <w:bCs/>
          <w:color w:val="000000" w:themeColor="text1"/>
        </w:rPr>
        <w:t xml:space="preserve"> </w:t>
      </w:r>
    </w:p>
    <w:p w14:paraId="446068DD" w14:textId="211E227D" w:rsidR="00B80C1E" w:rsidRPr="00E45B62" w:rsidRDefault="00E45B62" w:rsidP="00E45B62">
      <w:pPr>
        <w:jc w:val="center"/>
        <w:rPr>
          <w:b/>
          <w:bCs/>
          <w:color w:val="D23F4D" w:themeColor="accent2"/>
        </w:rPr>
      </w:pPr>
      <w:r w:rsidRPr="00E45B62">
        <w:rPr>
          <w:b/>
          <w:bCs/>
          <w:color w:val="D23F4D" w:themeColor="accent2"/>
        </w:rPr>
        <w:t>REMINDER</w:t>
      </w:r>
      <w:r w:rsidR="00B80C1E" w:rsidRPr="00E45B62">
        <w:rPr>
          <w:b/>
          <w:bCs/>
          <w:color w:val="D23F4D" w:themeColor="accent2"/>
        </w:rPr>
        <w:t>: All funding for this project must be</w:t>
      </w:r>
      <w:r w:rsidR="000F4D14" w:rsidRPr="00E45B62">
        <w:rPr>
          <w:b/>
          <w:bCs/>
          <w:color w:val="D23F4D" w:themeColor="accent2"/>
        </w:rPr>
        <w:t xml:space="preserve"> substantially</w:t>
      </w:r>
      <w:r w:rsidR="003E6799" w:rsidRPr="00E45B62">
        <w:rPr>
          <w:b/>
          <w:bCs/>
          <w:color w:val="D23F4D" w:themeColor="accent2"/>
        </w:rPr>
        <w:t xml:space="preserve"> </w:t>
      </w:r>
      <w:r w:rsidR="006A02E9" w:rsidRPr="00E45B62">
        <w:rPr>
          <w:b/>
          <w:bCs/>
          <w:color w:val="D23F4D" w:themeColor="accent2"/>
        </w:rPr>
        <w:t>expended</w:t>
      </w:r>
      <w:r w:rsidR="003E6799" w:rsidRPr="00E45B62">
        <w:rPr>
          <w:b/>
          <w:bCs/>
          <w:color w:val="D23F4D" w:themeColor="accent2"/>
        </w:rPr>
        <w:t xml:space="preserve"> by </w:t>
      </w:r>
      <w:r w:rsidR="00FF1691" w:rsidRPr="00E45B62">
        <w:rPr>
          <w:b/>
          <w:bCs/>
          <w:color w:val="D23F4D" w:themeColor="accent2"/>
        </w:rPr>
        <w:t>March</w:t>
      </w:r>
      <w:r w:rsidR="00707AFF" w:rsidRPr="00E45B62">
        <w:rPr>
          <w:b/>
          <w:bCs/>
          <w:color w:val="D23F4D" w:themeColor="accent2"/>
        </w:rPr>
        <w:t xml:space="preserve"> </w:t>
      </w:r>
      <w:r w:rsidR="003B3A2B" w:rsidRPr="00E45B62">
        <w:rPr>
          <w:b/>
          <w:bCs/>
          <w:color w:val="D23F4D" w:themeColor="accent2"/>
        </w:rPr>
        <w:t>3</w:t>
      </w:r>
      <w:r w:rsidR="00FF1691" w:rsidRPr="00E45B62">
        <w:rPr>
          <w:b/>
          <w:bCs/>
          <w:color w:val="D23F4D" w:themeColor="accent2"/>
        </w:rPr>
        <w:t>1</w:t>
      </w:r>
      <w:r w:rsidR="003B3A2B" w:rsidRPr="00E45B62">
        <w:rPr>
          <w:b/>
          <w:bCs/>
          <w:color w:val="D23F4D" w:themeColor="accent2"/>
        </w:rPr>
        <w:t>, 202</w:t>
      </w:r>
      <w:r w:rsidR="000F4D14" w:rsidRPr="00E45B62">
        <w:rPr>
          <w:b/>
          <w:bCs/>
          <w:color w:val="D23F4D" w:themeColor="accent2"/>
        </w:rPr>
        <w:t>2</w:t>
      </w:r>
      <w:r w:rsidR="00937427">
        <w:rPr>
          <w:b/>
          <w:bCs/>
          <w:color w:val="D23F4D" w:themeColor="accent2"/>
        </w:rPr>
        <w:t>.  Any unspent contributions</w:t>
      </w:r>
      <w:r>
        <w:rPr>
          <w:b/>
          <w:bCs/>
          <w:color w:val="D23F4D" w:themeColor="accent2"/>
        </w:rPr>
        <w:t xml:space="preserve"> </w:t>
      </w:r>
      <w:r w:rsidR="00B76E2F">
        <w:rPr>
          <w:b/>
          <w:bCs/>
          <w:color w:val="D23F4D" w:themeColor="accent2"/>
        </w:rPr>
        <w:t>are</w:t>
      </w:r>
      <w:r>
        <w:rPr>
          <w:b/>
          <w:bCs/>
          <w:color w:val="D23F4D" w:themeColor="accent2"/>
        </w:rPr>
        <w:t xml:space="preserve"> </w:t>
      </w:r>
      <w:r w:rsidR="00937427">
        <w:rPr>
          <w:b/>
          <w:bCs/>
          <w:color w:val="D23F4D" w:themeColor="accent2"/>
        </w:rPr>
        <w:t>otherwise subject for repayment</w:t>
      </w:r>
      <w:r w:rsidR="003B3A2B" w:rsidRPr="00E45B62">
        <w:rPr>
          <w:b/>
          <w:bCs/>
          <w:color w:val="D23F4D" w:themeColor="accent2"/>
        </w:rPr>
        <w:t>.</w:t>
      </w:r>
    </w:p>
    <w:p w14:paraId="0F0CBEC7" w14:textId="77777777" w:rsidR="00A83288" w:rsidRPr="007F1A4D" w:rsidRDefault="00A83288" w:rsidP="00A83288">
      <w:pPr>
        <w:pStyle w:val="CHFSubhead-Boxed"/>
      </w:pPr>
      <w:r w:rsidRPr="007F1A4D">
        <w:t>Other Details (if required)</w:t>
      </w:r>
    </w:p>
    <w:p w14:paraId="76FF846C" w14:textId="67362696" w:rsidR="00A83288" w:rsidRPr="00205098" w:rsidRDefault="00A83288" w:rsidP="00205098">
      <w:pPr>
        <w:pStyle w:val="ListParagraph"/>
        <w:numPr>
          <w:ilvl w:val="0"/>
          <w:numId w:val="11"/>
        </w:numPr>
        <w:jc w:val="left"/>
        <w:rPr>
          <w:rFonts w:cstheme="minorHAnsi"/>
          <w:b/>
          <w:bCs/>
          <w:sz w:val="16"/>
        </w:rPr>
      </w:pPr>
      <w:r w:rsidRPr="00205098">
        <w:rPr>
          <w:rFonts w:cstheme="minorHAnsi"/>
          <w:b/>
          <w:bCs/>
          <w:szCs w:val="18"/>
        </w:rPr>
        <w:t xml:space="preserve">Any other details about this project </w:t>
      </w:r>
      <w:r w:rsidR="006320C7" w:rsidRPr="00205098">
        <w:rPr>
          <w:rFonts w:cstheme="minorHAnsi"/>
          <w:b/>
          <w:bCs/>
          <w:szCs w:val="18"/>
        </w:rPr>
        <w:t>you would</w:t>
      </w:r>
      <w:r w:rsidRPr="00205098">
        <w:rPr>
          <w:rFonts w:cstheme="minorHAnsi"/>
          <w:b/>
          <w:bCs/>
          <w:szCs w:val="18"/>
        </w:rPr>
        <w:t xml:space="preserve"> like to share (such as </w:t>
      </w:r>
      <w:r w:rsidR="006522C8" w:rsidRPr="00205098">
        <w:rPr>
          <w:rFonts w:cstheme="minorHAnsi"/>
          <w:b/>
          <w:bCs/>
          <w:szCs w:val="18"/>
        </w:rPr>
        <w:t>relevant data</w:t>
      </w:r>
      <w:r w:rsidRPr="00205098">
        <w:rPr>
          <w:rFonts w:cstheme="minorHAnsi"/>
          <w:b/>
          <w:bCs/>
          <w:szCs w:val="18"/>
        </w:rPr>
        <w:t>, additional timelines, etc.)?</w:t>
      </w:r>
      <w:r w:rsidR="00C76C86" w:rsidRPr="00205098">
        <w:rPr>
          <w:rFonts w:cstheme="minorHAnsi"/>
          <w:b/>
          <w:bCs/>
          <w:szCs w:val="18"/>
        </w:rPr>
        <w:t xml:space="preserve"> Attach any other supporting document as applicable</w:t>
      </w:r>
      <w:r w:rsidR="006A74D2" w:rsidRPr="00205098">
        <w:rPr>
          <w:rFonts w:cstheme="minorHAnsi"/>
          <w:b/>
          <w:bCs/>
          <w:szCs w:val="18"/>
        </w:rPr>
        <w:t xml:space="preserve"> to your submission (quotes, </w:t>
      </w:r>
      <w:r w:rsidR="000D2B91">
        <w:rPr>
          <w:rFonts w:cstheme="minorHAnsi"/>
          <w:b/>
          <w:bCs/>
          <w:szCs w:val="18"/>
        </w:rPr>
        <w:t xml:space="preserve">references, </w:t>
      </w:r>
      <w:r w:rsidR="006134B8" w:rsidRPr="00205098">
        <w:rPr>
          <w:rFonts w:cstheme="minorHAnsi"/>
          <w:b/>
          <w:bCs/>
          <w:szCs w:val="18"/>
        </w:rPr>
        <w:t>etc.</w:t>
      </w:r>
      <w:r w:rsidR="006A74D2" w:rsidRPr="00205098">
        <w:rPr>
          <w:rFonts w:cstheme="minorHAnsi"/>
          <w:b/>
          <w:bCs/>
          <w:szCs w:val="18"/>
        </w:rPr>
        <w:t>)</w:t>
      </w:r>
      <w:r w:rsidR="00C76C86" w:rsidRPr="00205098">
        <w:rPr>
          <w:rFonts w:cstheme="minorHAnsi"/>
          <w:b/>
          <w:bCs/>
          <w:szCs w:val="18"/>
        </w:rPr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A83288" w:rsidRPr="007F1A4D" w14:paraId="58B03243" w14:textId="77777777" w:rsidTr="008234E2">
        <w:trPr>
          <w:trHeight w:val="70"/>
        </w:trPr>
        <w:tc>
          <w:tcPr>
            <w:tcW w:w="5000" w:type="pct"/>
          </w:tcPr>
          <w:sdt>
            <w:sdtPr>
              <w:rPr>
                <w:rFonts w:asciiTheme="minorHAnsi" w:hAnsiTheme="minorHAnsi" w:cstheme="minorHAnsi"/>
                <w:sz w:val="18"/>
                <w:szCs w:val="18"/>
                <w:highlight w:val="lightGray"/>
                <w:u w:color="000000" w:themeColor="text1"/>
              </w:rPr>
              <w:id w:val="-523867276"/>
              <w:placeholder>
                <w:docPart w:val="8D5C99DC8C664AB599B618178787C9C0"/>
              </w:placeholder>
              <w:showingPlcHdr/>
            </w:sdtPr>
            <w:sdtEndPr/>
            <w:sdtContent>
              <w:p w14:paraId="438822EA" w14:textId="77777777" w:rsidR="00A83288" w:rsidRPr="00602BE9" w:rsidRDefault="00A83288" w:rsidP="008234E2">
                <w:pPr>
                  <w:pStyle w:val="TableCopy"/>
                  <w:rPr>
                    <w:rFonts w:asciiTheme="minorHAnsi" w:eastAsiaTheme="minorHAnsi" w:hAnsiTheme="minorHAnsi" w:cstheme="minorHAnsi"/>
                    <w:sz w:val="18"/>
                    <w:szCs w:val="18"/>
                    <w:highlight w:val="lightGray"/>
                    <w:u w:color="000000" w:themeColor="text1"/>
                  </w:rPr>
                </w:pPr>
                <w:r w:rsidRPr="00F253F2">
                  <w:rPr>
                    <w:rStyle w:val="PlaceholderText"/>
                    <w:rFonts w:ascii="Open Sans" w:hAnsi="Open Sans" w:cs="Open Sans"/>
                    <w:color w:val="auto"/>
                    <w:sz w:val="18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41B3DF23" w14:textId="6111F4EE" w:rsidR="00BC2706" w:rsidRDefault="00BC2706">
      <w:pPr>
        <w:spacing w:after="200" w:line="276" w:lineRule="auto"/>
      </w:pPr>
    </w:p>
    <w:sectPr w:rsidR="00BC2706" w:rsidSect="0052422E">
      <w:headerReference w:type="default" r:id="rId14"/>
      <w:footerReference w:type="default" r:id="rId15"/>
      <w:headerReference w:type="first" r:id="rId16"/>
      <w:pgSz w:w="12240" w:h="15840"/>
      <w:pgMar w:top="2160" w:right="720" w:bottom="1440" w:left="720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C7021" w14:textId="77777777" w:rsidR="00CA3C0B" w:rsidRDefault="00CA3C0B" w:rsidP="005748A0">
      <w:pPr>
        <w:spacing w:after="0" w:line="240" w:lineRule="auto"/>
      </w:pPr>
      <w:r>
        <w:separator/>
      </w:r>
    </w:p>
  </w:endnote>
  <w:endnote w:type="continuationSeparator" w:id="0">
    <w:p w14:paraId="6EEA29A3" w14:textId="77777777" w:rsidR="00CA3C0B" w:rsidRDefault="00CA3C0B" w:rsidP="005748A0">
      <w:pPr>
        <w:spacing w:after="0" w:line="240" w:lineRule="auto"/>
      </w:pPr>
      <w:r>
        <w:continuationSeparator/>
      </w:r>
    </w:p>
  </w:endnote>
  <w:endnote w:type="continuationNotice" w:id="1">
    <w:p w14:paraId="12282E73" w14:textId="77777777" w:rsidR="00CA3C0B" w:rsidRDefault="00CA3C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ld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Medium">
    <w:altName w:val="Calibri"/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Ultra">
    <w:altName w:val="Calibri"/>
    <w:panose1 w:val="02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otham Extra Light"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098BE" w14:textId="77777777" w:rsidR="0081689B" w:rsidRDefault="008C3CA3">
    <w:pPr>
      <w:pStyle w:val="Footer"/>
      <w:rPr>
        <w:rFonts w:ascii="Gotham Extra Light" w:hAnsi="Gotham Extra Light"/>
        <w:color w:val="44546A" w:themeColor="text2"/>
      </w:rPr>
    </w:pPr>
    <w:r>
      <w:rPr>
        <w:rFonts w:ascii="Gotham Extra Light" w:hAnsi="Gotham Extra Light"/>
        <w:color w:val="44546A" w:themeColor="text2"/>
      </w:rPr>
      <w:pict w14:anchorId="114A3959">
        <v:rect id="_x0000_i1026" style="width:470.2pt;height:1pt" o:hralign="center" o:hrstd="t" o:hrnoshade="t" o:hr="t" fillcolor="#e8ecf0" stroked="f"/>
      </w:pict>
    </w:r>
  </w:p>
  <w:p w14:paraId="2E30882B" w14:textId="1F80E6B0" w:rsidR="001A442D" w:rsidRPr="00646528" w:rsidRDefault="00177B4F">
    <w:pPr>
      <w:pStyle w:val="Footer"/>
      <w:rPr>
        <w:rFonts w:ascii="Gotham Extra Light" w:hAnsi="Gotham Extra Light"/>
        <w:color w:val="44546A" w:themeColor="text2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218" behindDoc="1" locked="0" layoutInCell="1" allowOverlap="1" wp14:anchorId="6786CB78" wp14:editId="23589E7E">
              <wp:simplePos x="0" y="0"/>
              <wp:positionH relativeFrom="margin">
                <wp:align>center</wp:align>
              </wp:positionH>
              <wp:positionV relativeFrom="paragraph">
                <wp:posOffset>6350</wp:posOffset>
              </wp:positionV>
              <wp:extent cx="565785" cy="191770"/>
              <wp:effectExtent l="0" t="0" r="0" b="17780"/>
              <wp:wrapTight wrapText="bothSides">
                <wp:wrapPolygon edited="0">
                  <wp:start x="20145" y="21600"/>
                  <wp:lineTo x="20145" y="143"/>
                  <wp:lineTo x="2691" y="143"/>
                  <wp:lineTo x="2691" y="21600"/>
                  <wp:lineTo x="20145" y="21600"/>
                </wp:wrapPolygon>
              </wp:wrapTight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6C17EC" w14:textId="77777777" w:rsidR="001A442D" w:rsidRPr="0081689B" w:rsidRDefault="001A442D" w:rsidP="0081689B">
                          <w:pPr>
                            <w:jc w:val="center"/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</w:pPr>
                          <w:r w:rsidRPr="0081689B"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  <w:fldChar w:fldCharType="begin"/>
                          </w:r>
                          <w:r w:rsidRPr="0081689B"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  <w:instrText xml:space="preserve"> PAGE   \* MERGEFORMAT </w:instrText>
                          </w:r>
                          <w:r w:rsidRPr="0081689B"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  <w:fldChar w:fldCharType="separate"/>
                          </w:r>
                          <w:r w:rsidR="00F30050" w:rsidRPr="0081689B">
                            <w:rPr>
                              <w:rFonts w:ascii="Gotham Book" w:hAnsi="Gotham Book"/>
                              <w:noProof/>
                              <w:color w:val="44546A" w:themeColor="text2"/>
                              <w:szCs w:val="18"/>
                            </w:rPr>
                            <w:t>1</w:t>
                          </w:r>
                          <w:r w:rsidRPr="0081689B">
                            <w:rPr>
                              <w:rFonts w:ascii="Gotham Book" w:hAnsi="Gotham Book"/>
                              <w:noProof/>
                              <w:color w:val="44546A" w:themeColor="text2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6786CB78" id="Rectangle 7" o:spid="_x0000_s1026" style="position:absolute;left:0;text-align:left;margin-left:0;margin-top:.5pt;width:44.55pt;height:15.1pt;rotation:180;flip:x;z-index:-25165926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" filled="f" fillcolor="#c0504d" stroked="f" strokecolor="#5c83b4" strokeweight="2.25pt">
              <v:textbox inset=",0,,0">
                <w:txbxContent>
                  <w:p w14:paraId="4D6C17EC" w14:textId="77777777" w:rsidR="001A442D" w:rsidRPr="0081689B" w:rsidRDefault="001A442D" w:rsidP="0081689B">
                    <w:pPr>
                      <w:jc w:val="center"/>
                      <w:rPr>
                        <w:rFonts w:ascii="Gotham Book" w:hAnsi="Gotham Book"/>
                        <w:color w:val="44546A" w:themeColor="text2"/>
                        <w:szCs w:val="18"/>
                      </w:rPr>
                    </w:pPr>
                    <w:r w:rsidRPr="0081689B">
                      <w:rPr>
                        <w:rFonts w:ascii="Gotham Book" w:hAnsi="Gotham Book"/>
                        <w:color w:val="44546A" w:themeColor="text2"/>
                        <w:szCs w:val="18"/>
                      </w:rPr>
                      <w:fldChar w:fldCharType="begin"/>
                    </w:r>
                    <w:r w:rsidRPr="0081689B">
                      <w:rPr>
                        <w:rFonts w:ascii="Gotham Book" w:hAnsi="Gotham Book"/>
                        <w:color w:val="44546A" w:themeColor="text2"/>
                        <w:szCs w:val="18"/>
                      </w:rPr>
                      <w:instrText xml:space="preserve"> PAGE   \* MERGEFORMAT </w:instrText>
                    </w:r>
                    <w:r w:rsidRPr="0081689B">
                      <w:rPr>
                        <w:rFonts w:ascii="Gotham Book" w:hAnsi="Gotham Book"/>
                        <w:color w:val="44546A" w:themeColor="text2"/>
                        <w:szCs w:val="18"/>
                      </w:rPr>
                      <w:fldChar w:fldCharType="separate"/>
                    </w:r>
                    <w:r w:rsidR="00F30050" w:rsidRPr="0081689B">
                      <w:rPr>
                        <w:rFonts w:ascii="Gotham Book" w:hAnsi="Gotham Book"/>
                        <w:noProof/>
                        <w:color w:val="44546A" w:themeColor="text2"/>
                        <w:szCs w:val="18"/>
                      </w:rPr>
                      <w:t>1</w:t>
                    </w:r>
                    <w:r w:rsidRPr="0081689B">
                      <w:rPr>
                        <w:rFonts w:ascii="Gotham Book" w:hAnsi="Gotham Book"/>
                        <w:noProof/>
                        <w:color w:val="44546A" w:themeColor="text2"/>
                        <w:szCs w:val="18"/>
                      </w:rPr>
                      <w:fldChar w:fldCharType="end"/>
                    </w:r>
                  </w:p>
                </w:txbxContent>
              </v:textbox>
              <w10:wrap type="tight" anchorx="margin"/>
            </v:rect>
          </w:pict>
        </mc:Fallback>
      </mc:AlternateContent>
    </w:r>
    <w:r w:rsidR="00237A12">
      <w:rPr>
        <w:rFonts w:ascii="Gotham Extra Light" w:hAnsi="Gotham Extra Light"/>
        <w:color w:val="44546A" w:themeColor="text2"/>
      </w:rPr>
      <w:fldChar w:fldCharType="begin"/>
    </w:r>
    <w:r w:rsidR="00237A12">
      <w:rPr>
        <w:rFonts w:ascii="Gotham Extra Light" w:hAnsi="Gotham Extra Light"/>
        <w:color w:val="44546A" w:themeColor="text2"/>
      </w:rPr>
      <w:instrText xml:space="preserve"> DATE \@ "MMMM d, yyyy" </w:instrText>
    </w:r>
    <w:r w:rsidR="00237A12">
      <w:rPr>
        <w:rFonts w:ascii="Gotham Extra Light" w:hAnsi="Gotham Extra Light"/>
        <w:color w:val="44546A" w:themeColor="text2"/>
      </w:rPr>
      <w:fldChar w:fldCharType="separate"/>
    </w:r>
    <w:r w:rsidR="008C3CA3">
      <w:rPr>
        <w:rFonts w:ascii="Gotham Extra Light" w:hAnsi="Gotham Extra Light"/>
        <w:noProof/>
        <w:color w:val="44546A" w:themeColor="text2"/>
      </w:rPr>
      <w:t>January 10, 2022</w:t>
    </w:r>
    <w:r w:rsidR="00237A12">
      <w:rPr>
        <w:rFonts w:ascii="Gotham Extra Light" w:hAnsi="Gotham Extra Light"/>
        <w:color w:val="44546A" w:themeColor="text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792DF" w14:textId="77777777" w:rsidR="00CA3C0B" w:rsidRDefault="00CA3C0B" w:rsidP="005748A0">
      <w:pPr>
        <w:spacing w:after="0" w:line="240" w:lineRule="auto"/>
      </w:pPr>
      <w:r>
        <w:separator/>
      </w:r>
    </w:p>
  </w:footnote>
  <w:footnote w:type="continuationSeparator" w:id="0">
    <w:p w14:paraId="79598C57" w14:textId="77777777" w:rsidR="00CA3C0B" w:rsidRDefault="00CA3C0B" w:rsidP="005748A0">
      <w:pPr>
        <w:spacing w:after="0" w:line="240" w:lineRule="auto"/>
      </w:pPr>
      <w:r>
        <w:continuationSeparator/>
      </w:r>
    </w:p>
  </w:footnote>
  <w:footnote w:type="continuationNotice" w:id="1">
    <w:p w14:paraId="297F5DEA" w14:textId="77777777" w:rsidR="00CA3C0B" w:rsidRDefault="00CA3C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505E4" w14:textId="3450D542" w:rsidR="00273B1D" w:rsidRPr="00101B9B" w:rsidRDefault="00F363D8" w:rsidP="00101B9B">
    <w:pPr>
      <w:pStyle w:val="Title"/>
      <w:pBdr>
        <w:top w:val="none" w:sz="0" w:space="0" w:color="auto"/>
      </w:pBdr>
      <w:tabs>
        <w:tab w:val="center" w:pos="3261"/>
        <w:tab w:val="right" w:pos="10086"/>
      </w:tabs>
      <w:rPr>
        <w:rFonts w:ascii="Gotham Book" w:hAnsi="Gotham Book"/>
        <w:smallCaps w:val="0"/>
        <w:color w:val="D23F4D" w:themeColor="accent2"/>
        <w:sz w:val="18"/>
        <w:szCs w:val="18"/>
      </w:rPr>
    </w:pPr>
    <w:r w:rsidRPr="00054DD3">
      <w:rPr>
        <w:rFonts w:ascii="Gotham Extra Light" w:hAnsi="Gotham Extra Light"/>
        <w:noProof/>
        <w:color w:val="0071BB" w:themeColor="accent1"/>
        <w:sz w:val="72"/>
        <w:szCs w:val="72"/>
        <w:lang w:eastAsia="en-CA"/>
      </w:rPr>
      <w:drawing>
        <wp:anchor distT="0" distB="0" distL="114300" distR="114300" simplePos="0" relativeHeight="251657217" behindDoc="0" locked="0" layoutInCell="1" allowOverlap="1" wp14:anchorId="0308529F" wp14:editId="2F747FD3">
          <wp:simplePos x="0" y="0"/>
          <wp:positionH relativeFrom="margin">
            <wp:align>left</wp:align>
          </wp:positionH>
          <wp:positionV relativeFrom="paragraph">
            <wp:posOffset>6350</wp:posOffset>
          </wp:positionV>
          <wp:extent cx="1295400" cy="262835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f_logo_horiz_PMS.eps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00" cy="262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3B1D">
      <w:rPr>
        <w:rFonts w:ascii="Gotham Extra Light" w:hAnsi="Gotham Extra Light"/>
        <w:color w:val="609C3C" w:themeColor="accent3"/>
        <w:sz w:val="72"/>
        <w:szCs w:val="72"/>
      </w:rPr>
      <w:tab/>
    </w:r>
    <w:r w:rsidR="00273B1D">
      <w:rPr>
        <w:rFonts w:ascii="Gotham Extra Light" w:hAnsi="Gotham Extra Light"/>
        <w:color w:val="609C3C" w:themeColor="accent3"/>
        <w:sz w:val="72"/>
        <w:szCs w:val="72"/>
      </w:rPr>
      <w:tab/>
    </w:r>
    <w:r w:rsidR="008C3CA3">
      <w:rPr>
        <w:rStyle w:val="pageheadingallcapsChar"/>
        <w:color w:val="0071BB" w:themeColor="accent1"/>
        <w:sz w:val="18"/>
        <w:szCs w:val="18"/>
      </w:rPr>
      <w:t>Coordinated</w:t>
    </w:r>
    <w:r w:rsidR="00742D60">
      <w:rPr>
        <w:rStyle w:val="pageheadingallcapsChar"/>
        <w:color w:val="0071BB" w:themeColor="accent1"/>
        <w:sz w:val="18"/>
        <w:szCs w:val="18"/>
      </w:rPr>
      <w:t xml:space="preserve"> </w:t>
    </w:r>
    <w:r w:rsidR="00992CBC">
      <w:rPr>
        <w:rStyle w:val="pageheadingallcapsChar"/>
        <w:color w:val="0071BB" w:themeColor="accent1"/>
        <w:sz w:val="18"/>
        <w:szCs w:val="18"/>
      </w:rPr>
      <w:t>Community</w:t>
    </w:r>
    <w:r w:rsidR="004373A9">
      <w:rPr>
        <w:rStyle w:val="pageheadingallcapsChar"/>
        <w:color w:val="0071BB" w:themeColor="accent1"/>
        <w:sz w:val="18"/>
        <w:szCs w:val="18"/>
      </w:rPr>
      <w:t xml:space="preserve"> Winter</w:t>
    </w:r>
    <w:r w:rsidR="00992CBC">
      <w:rPr>
        <w:rStyle w:val="pageheadingallcapsChar"/>
        <w:color w:val="0071BB" w:themeColor="accent1"/>
        <w:sz w:val="18"/>
        <w:szCs w:val="18"/>
      </w:rPr>
      <w:t xml:space="preserve"> Response Grant</w:t>
    </w:r>
    <w:r w:rsidR="00CF796F" w:rsidRPr="00101B9B">
      <w:rPr>
        <w:rFonts w:ascii="Gotham Book" w:hAnsi="Gotham Book"/>
        <w:smallCaps w:val="0"/>
        <w:color w:val="0071BB" w:themeColor="accent1"/>
        <w:sz w:val="18"/>
        <w:szCs w:val="18"/>
      </w:rPr>
      <w:br/>
    </w:r>
    <w:r w:rsidR="00CF796F">
      <w:rPr>
        <w:rFonts w:ascii="Gotham Light" w:hAnsi="Gotham Light"/>
        <w:smallCaps w:val="0"/>
        <w:color w:val="0071BB" w:themeColor="accent1"/>
        <w:sz w:val="18"/>
        <w:szCs w:val="18"/>
      </w:rPr>
      <w:t>202</w:t>
    </w:r>
    <w:r w:rsidR="0003569E">
      <w:rPr>
        <w:rFonts w:ascii="Gotham Light" w:hAnsi="Gotham Light"/>
        <w:smallCaps w:val="0"/>
        <w:color w:val="0071BB" w:themeColor="accent1"/>
        <w:sz w:val="18"/>
        <w:szCs w:val="18"/>
      </w:rPr>
      <w:t>1-2022</w:t>
    </w:r>
    <w:r w:rsidR="008C3CA3">
      <w:rPr>
        <w:rFonts w:ascii="Gotham Extra Light" w:hAnsi="Gotham Extra Light"/>
        <w:color w:val="44546A" w:themeColor="text2"/>
        <w:sz w:val="18"/>
        <w:szCs w:val="18"/>
      </w:rPr>
      <w:pict w14:anchorId="47C48B2B">
        <v:rect id="_x0000_i1025" style="width:470.2pt;height:1.5pt;mso-position-vertical:absolute" o:hralign="center" o:hrstd="t" o:hrnoshade="t" o:hr="t" fillcolor="#e8ecf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90EB9" w14:textId="4CCE4809" w:rsidR="00AA2A6A" w:rsidRDefault="00051212" w:rsidP="00B579F0">
    <w:pPr>
      <w:pStyle w:val="Header"/>
      <w:tabs>
        <w:tab w:val="clear" w:pos="9360"/>
      </w:tabs>
    </w:pPr>
    <w:r>
      <w:rPr>
        <w:rFonts w:asciiTheme="majorHAnsi" w:hAnsiTheme="majorHAnsi"/>
        <w:b/>
        <w:noProof/>
        <w:sz w:val="24"/>
        <w:szCs w:val="32"/>
        <w:lang w:val="en-CA" w:eastAsia="en-CA"/>
      </w:rPr>
      <mc:AlternateContent>
        <mc:Choice Requires="wpg">
          <w:drawing>
            <wp:anchor distT="0" distB="0" distL="114300" distR="114300" simplePos="0" relativeHeight="251662339" behindDoc="0" locked="0" layoutInCell="1" allowOverlap="1" wp14:anchorId="2BDB9E11" wp14:editId="2FAB902C">
              <wp:simplePos x="0" y="0"/>
              <wp:positionH relativeFrom="margin">
                <wp:posOffset>57151</wp:posOffset>
              </wp:positionH>
              <wp:positionV relativeFrom="paragraph">
                <wp:posOffset>-60325</wp:posOffset>
              </wp:positionV>
              <wp:extent cx="2254249" cy="885490"/>
              <wp:effectExtent l="0" t="0" r="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54249" cy="885490"/>
                        <a:chOff x="-66674" y="0"/>
                        <a:chExt cx="2254249" cy="886146"/>
                      </a:xfrm>
                    </wpg:grpSpPr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8575" y="0"/>
                          <a:ext cx="2159000" cy="4381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66674" y="466390"/>
                          <a:ext cx="1676400" cy="41975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3ADB2" w14:textId="77777777" w:rsidR="00051212" w:rsidRPr="00263427" w:rsidRDefault="00051212" w:rsidP="00051212">
                            <w:pPr>
                              <w:jc w:val="right"/>
                              <w:rPr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sz w:val="16"/>
                                <w:szCs w:val="18"/>
                              </w:rPr>
                              <w:t>With funding support provided by the City of Calgary</w:t>
                            </w:r>
                          </w:p>
                          <w:p w14:paraId="15D4D255" w14:textId="77777777" w:rsidR="00681C07" w:rsidRPr="00263427" w:rsidRDefault="00681C07" w:rsidP="00681C07">
                            <w:pPr>
                              <w:jc w:val="right"/>
                              <w:rPr>
                                <w:sz w:val="16"/>
                                <w:szCs w:val="18"/>
                              </w:rPr>
                            </w:pPr>
                            <w:r>
                              <w:rPr>
                                <w:sz w:val="16"/>
                                <w:szCs w:val="18"/>
                              </w:rPr>
                              <w:t>City of Calg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" name="Picture 10" descr="A picture containing applicati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71625" y="533400"/>
                          <a:ext cx="600075" cy="2838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BDB9E11" id="Group 6" o:spid="_x0000_s1027" style="position:absolute;left:0;text-align:left;margin-left:4.5pt;margin-top:-4.75pt;width:177.5pt;height:69.7pt;z-index:251662339;mso-position-horizontal-relative:margin;mso-width-relative:margin;mso-height-relative:margin" coordorigin="-666" coordsize="22542,88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8" type="#_x0000_t75" style="position:absolute;left:285;width:21590;height:4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-666;top:4663;width:16763;height:4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3F13ADB2" w14:textId="77777777" w:rsidR="00051212" w:rsidRPr="00263427" w:rsidRDefault="00051212" w:rsidP="00051212">
                      <w:pPr>
                        <w:jc w:val="right"/>
                        <w:rPr>
                          <w:sz w:val="16"/>
                          <w:szCs w:val="18"/>
                        </w:rPr>
                      </w:pPr>
                      <w:r>
                        <w:rPr>
                          <w:sz w:val="16"/>
                          <w:szCs w:val="18"/>
                        </w:rPr>
                        <w:t>With funding support provided by the City of Calgary</w:t>
                      </w:r>
                    </w:p>
                    <w:p w14:paraId="15D4D255" w14:textId="77777777" w:rsidR="00681C07" w:rsidRPr="00263427" w:rsidRDefault="00681C07" w:rsidP="00681C07">
                      <w:pPr>
                        <w:jc w:val="right"/>
                        <w:rPr>
                          <w:sz w:val="16"/>
                          <w:szCs w:val="18"/>
                        </w:rPr>
                      </w:pPr>
                      <w:r>
                        <w:rPr>
                          <w:sz w:val="16"/>
                          <w:szCs w:val="18"/>
                        </w:rPr>
                        <w:t>City of Calgary</w:t>
                      </w:r>
                    </w:p>
                  </w:txbxContent>
                </v:textbox>
              </v:shape>
              <v:shape id="Picture 10" o:spid="_x0000_s1030" type="#_x0000_t75" alt="A picture containing application&#10;&#10;Description automatically generated" style="position:absolute;left:15716;top:5334;width:6001;height:28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">
                <v:imagedata r:id="rId4" o:title="A picture containing application&#10;&#10;Description automatically generated"/>
              </v:shape>
              <w10:wrap anchorx="margin"/>
            </v:group>
          </w:pict>
        </mc:Fallback>
      </mc:AlternateContent>
    </w:r>
    <w:r w:rsidR="00B579F0">
      <w:rPr>
        <w:rFonts w:asciiTheme="majorHAnsi" w:hAnsiTheme="majorHAnsi"/>
        <w:b/>
        <w:noProof/>
        <w:sz w:val="24"/>
        <w:szCs w:val="32"/>
        <w:lang w:val="en-CA" w:eastAsia="en-CA"/>
      </w:rPr>
      <mc:AlternateContent>
        <mc:Choice Requires="wpg">
          <w:drawing>
            <wp:anchor distT="0" distB="0" distL="114300" distR="114300" simplePos="0" relativeHeight="251660291" behindDoc="1" locked="0" layoutInCell="1" allowOverlap="1" wp14:anchorId="477293D2" wp14:editId="20AE5FFB">
              <wp:simplePos x="0" y="0"/>
              <wp:positionH relativeFrom="margin">
                <wp:align>right</wp:align>
              </wp:positionH>
              <wp:positionV relativeFrom="paragraph">
                <wp:posOffset>-94666</wp:posOffset>
              </wp:positionV>
              <wp:extent cx="4342765" cy="863016"/>
              <wp:effectExtent l="0" t="0" r="63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42765" cy="863016"/>
                        <a:chOff x="-29308" y="76200"/>
                        <a:chExt cx="6887308" cy="70104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76200"/>
                          <a:ext cx="6858000" cy="70104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-29308" y="142060"/>
                          <a:ext cx="6739816" cy="6172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C72AD" w14:textId="19175DC4" w:rsidR="006732B5" w:rsidRPr="006732B5" w:rsidRDefault="006732B5" w:rsidP="006732B5">
                            <w:pPr>
                              <w:spacing w:after="0" w:line="240" w:lineRule="auto"/>
                              <w:jc w:val="right"/>
                              <w:rPr>
                                <w:rFonts w:ascii="Gotham Book" w:hAnsi="Gotham Book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6732B5">
                              <w:rPr>
                                <w:rFonts w:asciiTheme="majorHAnsi" w:hAnsiTheme="majorHAnsi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2022 </w:t>
                            </w:r>
                            <w:r w:rsidRPr="006732B5">
                              <w:rPr>
                                <w:rFonts w:ascii="Gotham Book" w:hAnsi="Gotham Book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| </w:t>
                            </w:r>
                            <w:r w:rsidR="008C3CA3">
                              <w:rPr>
                                <w:rFonts w:ascii="Gotham Book" w:hAnsi="Gotham Book"/>
                                <w:color w:val="FFFFFF" w:themeColor="background1"/>
                                <w:sz w:val="36"/>
                                <w:szCs w:val="36"/>
                              </w:rPr>
                              <w:t>Coordinated</w:t>
                            </w:r>
                            <w:r w:rsidRPr="006732B5">
                              <w:rPr>
                                <w:rFonts w:ascii="Gotham Book" w:hAnsi="Gotham Book"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Community Winter Response Gr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77293D2" id="Group 1" o:spid="_x0000_s1031" style="position:absolute;left:0;text-align:left;margin-left:290.75pt;margin-top:-7.45pt;width:341.95pt;height:67.95pt;z-index:-251656189;mso-position-horizontal:right;mso-position-horizontal-relative:margin;mso-width-relative:margin;mso-height-relative:margin" coordorigin="-293,762" coordsize="68873,701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Dw/eHBhY2tldCBlbmQ9InciPz7/4gxYSUNDX1BST0ZJTEUAAQEAAAxITGlubwIQAABtbnRyUkdC&#10;IFhZWiAHzgACAAkABgAxAABhY3NwTVNGVAAAAABJRUMgc1JHQgAAAAAAAAAAAAAAAQ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32" type="#_x0000_t75" style="position:absolute;top:762;width:68580;height:70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3" type="#_x0000_t202" style="position:absolute;left:-293;top:1420;width:67398;height:6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77C72AD" w14:textId="19175DC4" w:rsidR="006732B5" w:rsidRPr="006732B5" w:rsidRDefault="006732B5" w:rsidP="006732B5">
                      <w:pPr>
                        <w:spacing w:after="0" w:line="240" w:lineRule="auto"/>
                        <w:jc w:val="right"/>
                        <w:rPr>
                          <w:rFonts w:ascii="Gotham Book" w:hAnsi="Gotham Book"/>
                          <w:color w:val="FFFFFF" w:themeColor="background1"/>
                          <w:sz w:val="32"/>
                          <w:szCs w:val="32"/>
                        </w:rPr>
                      </w:pPr>
                      <w:r w:rsidRPr="006732B5">
                        <w:rPr>
                          <w:rFonts w:asciiTheme="majorHAnsi" w:hAnsiTheme="majorHAnsi"/>
                          <w:color w:val="FFFFFF" w:themeColor="background1"/>
                          <w:sz w:val="32"/>
                          <w:szCs w:val="32"/>
                        </w:rPr>
                        <w:t xml:space="preserve">2022 </w:t>
                      </w:r>
                      <w:r w:rsidRPr="006732B5">
                        <w:rPr>
                          <w:rFonts w:ascii="Gotham Book" w:hAnsi="Gotham Book"/>
                          <w:color w:val="FFFFFF" w:themeColor="background1"/>
                          <w:sz w:val="32"/>
                          <w:szCs w:val="32"/>
                        </w:rPr>
                        <w:t xml:space="preserve">| </w:t>
                      </w:r>
                      <w:r w:rsidR="008C3CA3">
                        <w:rPr>
                          <w:rFonts w:ascii="Gotham Book" w:hAnsi="Gotham Book"/>
                          <w:color w:val="FFFFFF" w:themeColor="background1"/>
                          <w:sz w:val="36"/>
                          <w:szCs w:val="36"/>
                        </w:rPr>
                        <w:t>Coordinated</w:t>
                      </w:r>
                      <w:r w:rsidRPr="006732B5">
                        <w:rPr>
                          <w:rFonts w:ascii="Gotham Book" w:hAnsi="Gotham Book"/>
                          <w:color w:val="FFFFFF" w:themeColor="background1"/>
                          <w:sz w:val="36"/>
                          <w:szCs w:val="36"/>
                        </w:rPr>
                        <w:t xml:space="preserve"> Community Winter Response Grant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  <w:p w14:paraId="0186F799" w14:textId="2A004179" w:rsidR="00AA2A6A" w:rsidRDefault="00AA2A6A">
    <w:pPr>
      <w:pStyle w:val="Header"/>
    </w:pPr>
  </w:p>
  <w:p w14:paraId="66DC883C" w14:textId="77777777" w:rsidR="00AA2A6A" w:rsidRDefault="00AA2A6A">
    <w:pPr>
      <w:pStyle w:val="Header"/>
    </w:pPr>
  </w:p>
  <w:p w14:paraId="77F3EEB3" w14:textId="7E03A4EC" w:rsidR="00C02A77" w:rsidRDefault="00C02A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A15"/>
    <w:multiLevelType w:val="hybridMultilevel"/>
    <w:tmpl w:val="80B08206"/>
    <w:lvl w:ilvl="0" w:tplc="561CF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54586"/>
    <w:multiLevelType w:val="hybridMultilevel"/>
    <w:tmpl w:val="744020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74CFC"/>
    <w:multiLevelType w:val="hybridMultilevel"/>
    <w:tmpl w:val="2BEEC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66CC5"/>
    <w:multiLevelType w:val="hybridMultilevel"/>
    <w:tmpl w:val="04EADD26"/>
    <w:lvl w:ilvl="0" w:tplc="2814F66A">
      <w:numFmt w:val="bullet"/>
      <w:lvlText w:val="-"/>
      <w:lvlJc w:val="left"/>
      <w:pPr>
        <w:ind w:left="1080" w:hanging="360"/>
      </w:pPr>
      <w:rPr>
        <w:rFonts w:ascii="Open Sans" w:eastAsiaTheme="minorEastAsia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77014A"/>
    <w:multiLevelType w:val="multilevel"/>
    <w:tmpl w:val="76787A02"/>
    <w:lvl w:ilvl="0">
      <w:start w:val="1"/>
      <w:numFmt w:val="bullet"/>
      <w:pStyle w:val="CHFLis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EC66E1"/>
    <w:multiLevelType w:val="hybridMultilevel"/>
    <w:tmpl w:val="68E0E230"/>
    <w:lvl w:ilvl="0" w:tplc="4B0A266C">
      <w:start w:val="5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9283B"/>
    <w:multiLevelType w:val="hybridMultilevel"/>
    <w:tmpl w:val="A1D618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DC0493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13A96"/>
    <w:multiLevelType w:val="hybridMultilevel"/>
    <w:tmpl w:val="2866346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2B5071"/>
    <w:multiLevelType w:val="hybridMultilevel"/>
    <w:tmpl w:val="CAC68790"/>
    <w:lvl w:ilvl="0" w:tplc="B9A819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01582C"/>
    <w:multiLevelType w:val="hybridMultilevel"/>
    <w:tmpl w:val="6D0E4140"/>
    <w:lvl w:ilvl="0" w:tplc="7E1C98FA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D2904"/>
    <w:multiLevelType w:val="hybridMultilevel"/>
    <w:tmpl w:val="2866346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05925"/>
    <w:multiLevelType w:val="hybridMultilevel"/>
    <w:tmpl w:val="31AC14D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7D6EFA"/>
    <w:multiLevelType w:val="hybridMultilevel"/>
    <w:tmpl w:val="F586CAA8"/>
    <w:lvl w:ilvl="0" w:tplc="71483D10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21086"/>
    <w:multiLevelType w:val="hybridMultilevel"/>
    <w:tmpl w:val="BDF04246"/>
    <w:lvl w:ilvl="0" w:tplc="CCBAAAC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227837"/>
    <w:multiLevelType w:val="hybridMultilevel"/>
    <w:tmpl w:val="C4241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EF5A8B"/>
    <w:multiLevelType w:val="hybridMultilevel"/>
    <w:tmpl w:val="8DD6D60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257867"/>
    <w:multiLevelType w:val="hybridMultilevel"/>
    <w:tmpl w:val="BBC06F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555181"/>
    <w:multiLevelType w:val="hybridMultilevel"/>
    <w:tmpl w:val="055266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75305"/>
    <w:multiLevelType w:val="hybridMultilevel"/>
    <w:tmpl w:val="9CCCC042"/>
    <w:lvl w:ilvl="0" w:tplc="29D66E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59E6F9A">
      <w:start w:val="1"/>
      <w:numFmt w:val="lowerLetter"/>
      <w:lvlText w:val="%2."/>
      <w:lvlJc w:val="left"/>
      <w:pPr>
        <w:ind w:left="1440" w:hanging="360"/>
      </w:pPr>
    </w:lvl>
    <w:lvl w:ilvl="2" w:tplc="FD24EC1C" w:tentative="1">
      <w:start w:val="1"/>
      <w:numFmt w:val="lowerRoman"/>
      <w:lvlText w:val="%3."/>
      <w:lvlJc w:val="right"/>
      <w:pPr>
        <w:ind w:left="2160" w:hanging="180"/>
      </w:pPr>
    </w:lvl>
    <w:lvl w:ilvl="3" w:tplc="86A85306" w:tentative="1">
      <w:start w:val="1"/>
      <w:numFmt w:val="decimal"/>
      <w:lvlText w:val="%4."/>
      <w:lvlJc w:val="left"/>
      <w:pPr>
        <w:ind w:left="2880" w:hanging="360"/>
      </w:pPr>
    </w:lvl>
    <w:lvl w:ilvl="4" w:tplc="9D2C4DB2" w:tentative="1">
      <w:start w:val="1"/>
      <w:numFmt w:val="lowerLetter"/>
      <w:lvlText w:val="%5."/>
      <w:lvlJc w:val="left"/>
      <w:pPr>
        <w:ind w:left="3600" w:hanging="360"/>
      </w:pPr>
    </w:lvl>
    <w:lvl w:ilvl="5" w:tplc="3D00B49A" w:tentative="1">
      <w:start w:val="1"/>
      <w:numFmt w:val="lowerRoman"/>
      <w:lvlText w:val="%6."/>
      <w:lvlJc w:val="right"/>
      <w:pPr>
        <w:ind w:left="4320" w:hanging="180"/>
      </w:pPr>
    </w:lvl>
    <w:lvl w:ilvl="6" w:tplc="13D40AD0" w:tentative="1">
      <w:start w:val="1"/>
      <w:numFmt w:val="decimal"/>
      <w:lvlText w:val="%7."/>
      <w:lvlJc w:val="left"/>
      <w:pPr>
        <w:ind w:left="5040" w:hanging="360"/>
      </w:pPr>
    </w:lvl>
    <w:lvl w:ilvl="7" w:tplc="2E467878" w:tentative="1">
      <w:start w:val="1"/>
      <w:numFmt w:val="lowerLetter"/>
      <w:lvlText w:val="%8."/>
      <w:lvlJc w:val="left"/>
      <w:pPr>
        <w:ind w:left="5760" w:hanging="360"/>
      </w:pPr>
    </w:lvl>
    <w:lvl w:ilvl="8" w:tplc="F5AC72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160FEC"/>
    <w:multiLevelType w:val="hybridMultilevel"/>
    <w:tmpl w:val="D19AA85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DB3B0D"/>
    <w:multiLevelType w:val="hybridMultilevel"/>
    <w:tmpl w:val="292A887A"/>
    <w:lvl w:ilvl="0" w:tplc="4B0A266C">
      <w:start w:val="5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EB141B"/>
    <w:multiLevelType w:val="hybridMultilevel"/>
    <w:tmpl w:val="7FFC8596"/>
    <w:lvl w:ilvl="0" w:tplc="9A4AA6B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504E02"/>
    <w:multiLevelType w:val="hybridMultilevel"/>
    <w:tmpl w:val="39F24CB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EE97BC3"/>
    <w:multiLevelType w:val="hybridMultilevel"/>
    <w:tmpl w:val="69AC643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6"/>
  </w:num>
  <w:num w:numId="4">
    <w:abstractNumId w:val="4"/>
  </w:num>
  <w:num w:numId="5">
    <w:abstractNumId w:val="0"/>
  </w:num>
  <w:num w:numId="6">
    <w:abstractNumId w:val="21"/>
  </w:num>
  <w:num w:numId="7">
    <w:abstractNumId w:val="18"/>
  </w:num>
  <w:num w:numId="8">
    <w:abstractNumId w:val="7"/>
  </w:num>
  <w:num w:numId="9">
    <w:abstractNumId w:val="19"/>
  </w:num>
  <w:num w:numId="10">
    <w:abstractNumId w:val="10"/>
  </w:num>
  <w:num w:numId="11">
    <w:abstractNumId w:val="13"/>
  </w:num>
  <w:num w:numId="12">
    <w:abstractNumId w:val="9"/>
  </w:num>
  <w:num w:numId="13">
    <w:abstractNumId w:val="23"/>
  </w:num>
  <w:num w:numId="14">
    <w:abstractNumId w:val="1"/>
  </w:num>
  <w:num w:numId="15">
    <w:abstractNumId w:val="5"/>
  </w:num>
  <w:num w:numId="16">
    <w:abstractNumId w:val="20"/>
  </w:num>
  <w:num w:numId="17">
    <w:abstractNumId w:val="14"/>
  </w:num>
  <w:num w:numId="18">
    <w:abstractNumId w:val="12"/>
  </w:num>
  <w:num w:numId="19">
    <w:abstractNumId w:val="15"/>
  </w:num>
  <w:num w:numId="20">
    <w:abstractNumId w:val="2"/>
  </w:num>
  <w:num w:numId="21">
    <w:abstractNumId w:val="11"/>
  </w:num>
  <w:num w:numId="22">
    <w:abstractNumId w:val="16"/>
  </w:num>
  <w:num w:numId="23">
    <w:abstractNumId w:val="8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yMDYxMTCxMDK1MDJT0lEKTi0uzszPAymwrAUAZKNObiwAAAA="/>
  </w:docVars>
  <w:rsids>
    <w:rsidRoot w:val="00D95D40"/>
    <w:rsid w:val="00000081"/>
    <w:rsid w:val="00003588"/>
    <w:rsid w:val="00014730"/>
    <w:rsid w:val="00017DB6"/>
    <w:rsid w:val="00020CDC"/>
    <w:rsid w:val="000334D8"/>
    <w:rsid w:val="0003569E"/>
    <w:rsid w:val="000373AA"/>
    <w:rsid w:val="000479F0"/>
    <w:rsid w:val="00047D99"/>
    <w:rsid w:val="00051212"/>
    <w:rsid w:val="000522C1"/>
    <w:rsid w:val="000525B6"/>
    <w:rsid w:val="00054476"/>
    <w:rsid w:val="00054DD3"/>
    <w:rsid w:val="0006084B"/>
    <w:rsid w:val="00061A07"/>
    <w:rsid w:val="0006311D"/>
    <w:rsid w:val="000651FB"/>
    <w:rsid w:val="000655BD"/>
    <w:rsid w:val="00067D6D"/>
    <w:rsid w:val="00075672"/>
    <w:rsid w:val="00080D8A"/>
    <w:rsid w:val="000866E7"/>
    <w:rsid w:val="00090F24"/>
    <w:rsid w:val="00093D18"/>
    <w:rsid w:val="00094ED6"/>
    <w:rsid w:val="000A67A1"/>
    <w:rsid w:val="000C05E6"/>
    <w:rsid w:val="000D1CC7"/>
    <w:rsid w:val="000D2B91"/>
    <w:rsid w:val="000D419F"/>
    <w:rsid w:val="000E3EF7"/>
    <w:rsid w:val="000E6C41"/>
    <w:rsid w:val="000F4D14"/>
    <w:rsid w:val="00101B9B"/>
    <w:rsid w:val="00103A18"/>
    <w:rsid w:val="0011033C"/>
    <w:rsid w:val="00112F25"/>
    <w:rsid w:val="001235C7"/>
    <w:rsid w:val="001400B2"/>
    <w:rsid w:val="00142404"/>
    <w:rsid w:val="00154495"/>
    <w:rsid w:val="001637A9"/>
    <w:rsid w:val="00163CC7"/>
    <w:rsid w:val="001769B7"/>
    <w:rsid w:val="00177B4F"/>
    <w:rsid w:val="00186A00"/>
    <w:rsid w:val="00192CCC"/>
    <w:rsid w:val="001958A8"/>
    <w:rsid w:val="001A2B59"/>
    <w:rsid w:val="001A442D"/>
    <w:rsid w:val="001A5BEB"/>
    <w:rsid w:val="001B0429"/>
    <w:rsid w:val="001B0A0B"/>
    <w:rsid w:val="001B59DF"/>
    <w:rsid w:val="001B7137"/>
    <w:rsid w:val="001D124A"/>
    <w:rsid w:val="001D1EC8"/>
    <w:rsid w:val="001D232F"/>
    <w:rsid w:val="001D4F9C"/>
    <w:rsid w:val="001D592B"/>
    <w:rsid w:val="001E6D68"/>
    <w:rsid w:val="001F308C"/>
    <w:rsid w:val="001F31D9"/>
    <w:rsid w:val="001F41D4"/>
    <w:rsid w:val="001F53AE"/>
    <w:rsid w:val="001F661E"/>
    <w:rsid w:val="00201A80"/>
    <w:rsid w:val="0020451C"/>
    <w:rsid w:val="00205098"/>
    <w:rsid w:val="0021123B"/>
    <w:rsid w:val="00227270"/>
    <w:rsid w:val="00230084"/>
    <w:rsid w:val="00237A12"/>
    <w:rsid w:val="00242BA0"/>
    <w:rsid w:val="00245CD0"/>
    <w:rsid w:val="0024763D"/>
    <w:rsid w:val="00247B7F"/>
    <w:rsid w:val="002549D0"/>
    <w:rsid w:val="00262459"/>
    <w:rsid w:val="00266C91"/>
    <w:rsid w:val="00267452"/>
    <w:rsid w:val="002719C0"/>
    <w:rsid w:val="0027392E"/>
    <w:rsid w:val="00273B1D"/>
    <w:rsid w:val="0028547B"/>
    <w:rsid w:val="002911EB"/>
    <w:rsid w:val="002931A8"/>
    <w:rsid w:val="002964C4"/>
    <w:rsid w:val="002970A0"/>
    <w:rsid w:val="002976A0"/>
    <w:rsid w:val="002A4FE4"/>
    <w:rsid w:val="002B7B8B"/>
    <w:rsid w:val="002C1DD6"/>
    <w:rsid w:val="002C399A"/>
    <w:rsid w:val="002C67B5"/>
    <w:rsid w:val="002D14F5"/>
    <w:rsid w:val="002D25EB"/>
    <w:rsid w:val="002E0602"/>
    <w:rsid w:val="002E71A9"/>
    <w:rsid w:val="00300104"/>
    <w:rsid w:val="00305837"/>
    <w:rsid w:val="00325775"/>
    <w:rsid w:val="0032628B"/>
    <w:rsid w:val="00326D74"/>
    <w:rsid w:val="00327589"/>
    <w:rsid w:val="00332CFF"/>
    <w:rsid w:val="003337DC"/>
    <w:rsid w:val="00336E27"/>
    <w:rsid w:val="00342CE2"/>
    <w:rsid w:val="00347E43"/>
    <w:rsid w:val="003526ED"/>
    <w:rsid w:val="0035730A"/>
    <w:rsid w:val="003614F5"/>
    <w:rsid w:val="00370676"/>
    <w:rsid w:val="00371FF5"/>
    <w:rsid w:val="003765F2"/>
    <w:rsid w:val="00376FC5"/>
    <w:rsid w:val="003813B1"/>
    <w:rsid w:val="003A0492"/>
    <w:rsid w:val="003A0FF6"/>
    <w:rsid w:val="003A28B2"/>
    <w:rsid w:val="003B3A2B"/>
    <w:rsid w:val="003B71FC"/>
    <w:rsid w:val="003B7DFF"/>
    <w:rsid w:val="003C01EE"/>
    <w:rsid w:val="003C08EB"/>
    <w:rsid w:val="003C1AE9"/>
    <w:rsid w:val="003C61F7"/>
    <w:rsid w:val="003C699E"/>
    <w:rsid w:val="003D0ACD"/>
    <w:rsid w:val="003D1C9E"/>
    <w:rsid w:val="003D4A79"/>
    <w:rsid w:val="003D61F4"/>
    <w:rsid w:val="003D7A03"/>
    <w:rsid w:val="003E5018"/>
    <w:rsid w:val="003E52C2"/>
    <w:rsid w:val="003E6799"/>
    <w:rsid w:val="003E7A39"/>
    <w:rsid w:val="003F00F4"/>
    <w:rsid w:val="004008BE"/>
    <w:rsid w:val="00402026"/>
    <w:rsid w:val="00402929"/>
    <w:rsid w:val="004146D2"/>
    <w:rsid w:val="004252DB"/>
    <w:rsid w:val="004339EE"/>
    <w:rsid w:val="004373A9"/>
    <w:rsid w:val="004428C0"/>
    <w:rsid w:val="00444DC9"/>
    <w:rsid w:val="00450CA8"/>
    <w:rsid w:val="00460219"/>
    <w:rsid w:val="00460CD2"/>
    <w:rsid w:val="00467035"/>
    <w:rsid w:val="004712D4"/>
    <w:rsid w:val="00471F2D"/>
    <w:rsid w:val="004722CC"/>
    <w:rsid w:val="00474815"/>
    <w:rsid w:val="00474B8E"/>
    <w:rsid w:val="00490893"/>
    <w:rsid w:val="004933A7"/>
    <w:rsid w:val="004B5214"/>
    <w:rsid w:val="004B5576"/>
    <w:rsid w:val="004C4013"/>
    <w:rsid w:val="004D476F"/>
    <w:rsid w:val="004E2368"/>
    <w:rsid w:val="004E62FE"/>
    <w:rsid w:val="004E691A"/>
    <w:rsid w:val="004F5CA9"/>
    <w:rsid w:val="004F789B"/>
    <w:rsid w:val="00500F46"/>
    <w:rsid w:val="005122CD"/>
    <w:rsid w:val="0051354C"/>
    <w:rsid w:val="005200DE"/>
    <w:rsid w:val="0052422E"/>
    <w:rsid w:val="005324B9"/>
    <w:rsid w:val="00533477"/>
    <w:rsid w:val="00533D17"/>
    <w:rsid w:val="005436B1"/>
    <w:rsid w:val="0055723A"/>
    <w:rsid w:val="00560BD0"/>
    <w:rsid w:val="005748A0"/>
    <w:rsid w:val="0058420C"/>
    <w:rsid w:val="00592C94"/>
    <w:rsid w:val="0059372A"/>
    <w:rsid w:val="00596071"/>
    <w:rsid w:val="005A1EDA"/>
    <w:rsid w:val="005B3162"/>
    <w:rsid w:val="005B543D"/>
    <w:rsid w:val="005B6B04"/>
    <w:rsid w:val="005C166E"/>
    <w:rsid w:val="005C4201"/>
    <w:rsid w:val="005C7021"/>
    <w:rsid w:val="005D38AB"/>
    <w:rsid w:val="005E0ECA"/>
    <w:rsid w:val="005E3543"/>
    <w:rsid w:val="005E6142"/>
    <w:rsid w:val="005F374B"/>
    <w:rsid w:val="005F7738"/>
    <w:rsid w:val="00602BE9"/>
    <w:rsid w:val="006125E6"/>
    <w:rsid w:val="006130B2"/>
    <w:rsid w:val="006134B8"/>
    <w:rsid w:val="00614D0C"/>
    <w:rsid w:val="00614D2A"/>
    <w:rsid w:val="00615BFD"/>
    <w:rsid w:val="00615C1C"/>
    <w:rsid w:val="00623357"/>
    <w:rsid w:val="006263D2"/>
    <w:rsid w:val="006320C7"/>
    <w:rsid w:val="006327C3"/>
    <w:rsid w:val="00634EEB"/>
    <w:rsid w:val="006350D1"/>
    <w:rsid w:val="00635E4E"/>
    <w:rsid w:val="00643E40"/>
    <w:rsid w:val="00646528"/>
    <w:rsid w:val="00651102"/>
    <w:rsid w:val="006522C8"/>
    <w:rsid w:val="0065245B"/>
    <w:rsid w:val="006541A4"/>
    <w:rsid w:val="006545C2"/>
    <w:rsid w:val="00661981"/>
    <w:rsid w:val="00663AC5"/>
    <w:rsid w:val="006674FA"/>
    <w:rsid w:val="00667C2A"/>
    <w:rsid w:val="00667E4B"/>
    <w:rsid w:val="00670F6B"/>
    <w:rsid w:val="006732B5"/>
    <w:rsid w:val="0067413D"/>
    <w:rsid w:val="00674EB3"/>
    <w:rsid w:val="00675E26"/>
    <w:rsid w:val="00681C07"/>
    <w:rsid w:val="00683D2A"/>
    <w:rsid w:val="0068433A"/>
    <w:rsid w:val="006867F0"/>
    <w:rsid w:val="00686860"/>
    <w:rsid w:val="00687711"/>
    <w:rsid w:val="0069641D"/>
    <w:rsid w:val="006A02E9"/>
    <w:rsid w:val="006A5996"/>
    <w:rsid w:val="006A74D2"/>
    <w:rsid w:val="006B0E95"/>
    <w:rsid w:val="006B183A"/>
    <w:rsid w:val="006B4A2C"/>
    <w:rsid w:val="006B4E82"/>
    <w:rsid w:val="006B736C"/>
    <w:rsid w:val="006C1D8C"/>
    <w:rsid w:val="006C69A2"/>
    <w:rsid w:val="006C6DE7"/>
    <w:rsid w:val="006C6F2E"/>
    <w:rsid w:val="006C7F75"/>
    <w:rsid w:val="006D50F0"/>
    <w:rsid w:val="006E299F"/>
    <w:rsid w:val="006E50D3"/>
    <w:rsid w:val="006F3190"/>
    <w:rsid w:val="006F7411"/>
    <w:rsid w:val="006F7791"/>
    <w:rsid w:val="006F7B55"/>
    <w:rsid w:val="0070221C"/>
    <w:rsid w:val="00707AFF"/>
    <w:rsid w:val="00714A5D"/>
    <w:rsid w:val="00716621"/>
    <w:rsid w:val="00720A5A"/>
    <w:rsid w:val="00742D60"/>
    <w:rsid w:val="007564FD"/>
    <w:rsid w:val="00767DD2"/>
    <w:rsid w:val="0078429C"/>
    <w:rsid w:val="0078454C"/>
    <w:rsid w:val="007A406E"/>
    <w:rsid w:val="007C2A03"/>
    <w:rsid w:val="007C31DE"/>
    <w:rsid w:val="007C5CFF"/>
    <w:rsid w:val="007C7F72"/>
    <w:rsid w:val="007D00C8"/>
    <w:rsid w:val="007D3D9C"/>
    <w:rsid w:val="007D7A84"/>
    <w:rsid w:val="007E2266"/>
    <w:rsid w:val="007E26FE"/>
    <w:rsid w:val="007F1A4D"/>
    <w:rsid w:val="007F2289"/>
    <w:rsid w:val="007F3445"/>
    <w:rsid w:val="00802097"/>
    <w:rsid w:val="00804035"/>
    <w:rsid w:val="00805FAD"/>
    <w:rsid w:val="00811E0F"/>
    <w:rsid w:val="00813ACD"/>
    <w:rsid w:val="0081689B"/>
    <w:rsid w:val="00816BEC"/>
    <w:rsid w:val="00820C2D"/>
    <w:rsid w:val="00822390"/>
    <w:rsid w:val="00840071"/>
    <w:rsid w:val="00851335"/>
    <w:rsid w:val="008525B3"/>
    <w:rsid w:val="0085606D"/>
    <w:rsid w:val="008606B9"/>
    <w:rsid w:val="00862BA6"/>
    <w:rsid w:val="00863C4C"/>
    <w:rsid w:val="00873A11"/>
    <w:rsid w:val="0087466A"/>
    <w:rsid w:val="0087575D"/>
    <w:rsid w:val="0087669D"/>
    <w:rsid w:val="00877401"/>
    <w:rsid w:val="00882400"/>
    <w:rsid w:val="008847C1"/>
    <w:rsid w:val="00887151"/>
    <w:rsid w:val="00890471"/>
    <w:rsid w:val="0089092C"/>
    <w:rsid w:val="008910CE"/>
    <w:rsid w:val="008912F3"/>
    <w:rsid w:val="008912F8"/>
    <w:rsid w:val="008B3EF3"/>
    <w:rsid w:val="008C2A93"/>
    <w:rsid w:val="008C3CA3"/>
    <w:rsid w:val="008C3FA9"/>
    <w:rsid w:val="008D0990"/>
    <w:rsid w:val="008D2D9F"/>
    <w:rsid w:val="008D2DF6"/>
    <w:rsid w:val="008F1766"/>
    <w:rsid w:val="008F6554"/>
    <w:rsid w:val="00915685"/>
    <w:rsid w:val="00930D19"/>
    <w:rsid w:val="00930FBC"/>
    <w:rsid w:val="00933389"/>
    <w:rsid w:val="00937427"/>
    <w:rsid w:val="00946AF9"/>
    <w:rsid w:val="0095703A"/>
    <w:rsid w:val="009615DE"/>
    <w:rsid w:val="00961B65"/>
    <w:rsid w:val="00967347"/>
    <w:rsid w:val="009717C1"/>
    <w:rsid w:val="009724A8"/>
    <w:rsid w:val="00975ADC"/>
    <w:rsid w:val="00977507"/>
    <w:rsid w:val="00987DCC"/>
    <w:rsid w:val="00992CBC"/>
    <w:rsid w:val="009A0CBD"/>
    <w:rsid w:val="009A6AC1"/>
    <w:rsid w:val="009B287B"/>
    <w:rsid w:val="009B48CE"/>
    <w:rsid w:val="009C05CE"/>
    <w:rsid w:val="009C6E07"/>
    <w:rsid w:val="009E15F4"/>
    <w:rsid w:val="009E1CC7"/>
    <w:rsid w:val="009E3DF6"/>
    <w:rsid w:val="009F1E47"/>
    <w:rsid w:val="00A10F35"/>
    <w:rsid w:val="00A12AE3"/>
    <w:rsid w:val="00A16058"/>
    <w:rsid w:val="00A170AC"/>
    <w:rsid w:val="00A20D55"/>
    <w:rsid w:val="00A260F6"/>
    <w:rsid w:val="00A27719"/>
    <w:rsid w:val="00A27773"/>
    <w:rsid w:val="00A3005A"/>
    <w:rsid w:val="00A4058C"/>
    <w:rsid w:val="00A41630"/>
    <w:rsid w:val="00A42BAA"/>
    <w:rsid w:val="00A44527"/>
    <w:rsid w:val="00A512A9"/>
    <w:rsid w:val="00A569A7"/>
    <w:rsid w:val="00A775A9"/>
    <w:rsid w:val="00A827A7"/>
    <w:rsid w:val="00A83288"/>
    <w:rsid w:val="00A833DD"/>
    <w:rsid w:val="00A94C58"/>
    <w:rsid w:val="00A95C23"/>
    <w:rsid w:val="00A96D5C"/>
    <w:rsid w:val="00AA1B77"/>
    <w:rsid w:val="00AA2A6A"/>
    <w:rsid w:val="00AA65DC"/>
    <w:rsid w:val="00AA785D"/>
    <w:rsid w:val="00AB116E"/>
    <w:rsid w:val="00AB3DAA"/>
    <w:rsid w:val="00AC0AFD"/>
    <w:rsid w:val="00AC129E"/>
    <w:rsid w:val="00AC1C18"/>
    <w:rsid w:val="00AC2ED6"/>
    <w:rsid w:val="00AD1102"/>
    <w:rsid w:val="00AD2995"/>
    <w:rsid w:val="00AD69E7"/>
    <w:rsid w:val="00AE1D36"/>
    <w:rsid w:val="00AE347C"/>
    <w:rsid w:val="00AE36CF"/>
    <w:rsid w:val="00AE6840"/>
    <w:rsid w:val="00AE697F"/>
    <w:rsid w:val="00B0510F"/>
    <w:rsid w:val="00B10218"/>
    <w:rsid w:val="00B1101F"/>
    <w:rsid w:val="00B516E4"/>
    <w:rsid w:val="00B5340E"/>
    <w:rsid w:val="00B5410B"/>
    <w:rsid w:val="00B579F0"/>
    <w:rsid w:val="00B76E2F"/>
    <w:rsid w:val="00B80C1E"/>
    <w:rsid w:val="00B8324B"/>
    <w:rsid w:val="00BA604E"/>
    <w:rsid w:val="00BA6EC3"/>
    <w:rsid w:val="00BB25E9"/>
    <w:rsid w:val="00BB578B"/>
    <w:rsid w:val="00BC0B9B"/>
    <w:rsid w:val="00BC2706"/>
    <w:rsid w:val="00BD67E7"/>
    <w:rsid w:val="00BE5872"/>
    <w:rsid w:val="00BF20AD"/>
    <w:rsid w:val="00C02A77"/>
    <w:rsid w:val="00C123C7"/>
    <w:rsid w:val="00C1522D"/>
    <w:rsid w:val="00C16DFC"/>
    <w:rsid w:val="00C21682"/>
    <w:rsid w:val="00C22DAE"/>
    <w:rsid w:val="00C23F42"/>
    <w:rsid w:val="00C26A6D"/>
    <w:rsid w:val="00C33EF9"/>
    <w:rsid w:val="00C36B4D"/>
    <w:rsid w:val="00C40DBB"/>
    <w:rsid w:val="00C4564A"/>
    <w:rsid w:val="00C6498B"/>
    <w:rsid w:val="00C655E3"/>
    <w:rsid w:val="00C721E2"/>
    <w:rsid w:val="00C72632"/>
    <w:rsid w:val="00C748CC"/>
    <w:rsid w:val="00C76C86"/>
    <w:rsid w:val="00C83E5C"/>
    <w:rsid w:val="00C84F18"/>
    <w:rsid w:val="00C9051C"/>
    <w:rsid w:val="00C96851"/>
    <w:rsid w:val="00CA14FF"/>
    <w:rsid w:val="00CA2B5C"/>
    <w:rsid w:val="00CA3C0B"/>
    <w:rsid w:val="00CB00CF"/>
    <w:rsid w:val="00CB1B98"/>
    <w:rsid w:val="00CB3834"/>
    <w:rsid w:val="00CB4305"/>
    <w:rsid w:val="00CC09E3"/>
    <w:rsid w:val="00CC1D9E"/>
    <w:rsid w:val="00CC4A07"/>
    <w:rsid w:val="00CC63CF"/>
    <w:rsid w:val="00CD5613"/>
    <w:rsid w:val="00CD634C"/>
    <w:rsid w:val="00CD7F04"/>
    <w:rsid w:val="00CE4ACD"/>
    <w:rsid w:val="00CE5010"/>
    <w:rsid w:val="00CE7DD4"/>
    <w:rsid w:val="00CF0945"/>
    <w:rsid w:val="00CF0C39"/>
    <w:rsid w:val="00CF325F"/>
    <w:rsid w:val="00CF796F"/>
    <w:rsid w:val="00D10D48"/>
    <w:rsid w:val="00D255B2"/>
    <w:rsid w:val="00D27001"/>
    <w:rsid w:val="00D30436"/>
    <w:rsid w:val="00D35A91"/>
    <w:rsid w:val="00D42A68"/>
    <w:rsid w:val="00D42F81"/>
    <w:rsid w:val="00D43CEB"/>
    <w:rsid w:val="00D463B7"/>
    <w:rsid w:val="00D519FC"/>
    <w:rsid w:val="00D51E85"/>
    <w:rsid w:val="00D5245C"/>
    <w:rsid w:val="00D53D4D"/>
    <w:rsid w:val="00D55657"/>
    <w:rsid w:val="00D61546"/>
    <w:rsid w:val="00D62DC0"/>
    <w:rsid w:val="00D6698C"/>
    <w:rsid w:val="00D67E9D"/>
    <w:rsid w:val="00D70716"/>
    <w:rsid w:val="00D70CBC"/>
    <w:rsid w:val="00D7707E"/>
    <w:rsid w:val="00D77A78"/>
    <w:rsid w:val="00D812FE"/>
    <w:rsid w:val="00D81433"/>
    <w:rsid w:val="00D92D0C"/>
    <w:rsid w:val="00D95D40"/>
    <w:rsid w:val="00DA4B42"/>
    <w:rsid w:val="00DA599F"/>
    <w:rsid w:val="00DA6851"/>
    <w:rsid w:val="00DB4B07"/>
    <w:rsid w:val="00DC017E"/>
    <w:rsid w:val="00DC4750"/>
    <w:rsid w:val="00DC563C"/>
    <w:rsid w:val="00DC5F99"/>
    <w:rsid w:val="00DC76FE"/>
    <w:rsid w:val="00DC770A"/>
    <w:rsid w:val="00DD1678"/>
    <w:rsid w:val="00DD26E0"/>
    <w:rsid w:val="00DD438E"/>
    <w:rsid w:val="00DD7ADF"/>
    <w:rsid w:val="00DE714C"/>
    <w:rsid w:val="00DF055B"/>
    <w:rsid w:val="00DF3C82"/>
    <w:rsid w:val="00DF5609"/>
    <w:rsid w:val="00DF584E"/>
    <w:rsid w:val="00E11947"/>
    <w:rsid w:val="00E2357F"/>
    <w:rsid w:val="00E26463"/>
    <w:rsid w:val="00E31A3C"/>
    <w:rsid w:val="00E407A3"/>
    <w:rsid w:val="00E44532"/>
    <w:rsid w:val="00E45B62"/>
    <w:rsid w:val="00E50FD5"/>
    <w:rsid w:val="00E52AA7"/>
    <w:rsid w:val="00E643BC"/>
    <w:rsid w:val="00E671D4"/>
    <w:rsid w:val="00E779A9"/>
    <w:rsid w:val="00E82A37"/>
    <w:rsid w:val="00E82DF5"/>
    <w:rsid w:val="00E832AD"/>
    <w:rsid w:val="00E83FF8"/>
    <w:rsid w:val="00E85FFD"/>
    <w:rsid w:val="00E8709F"/>
    <w:rsid w:val="00E91686"/>
    <w:rsid w:val="00EA3089"/>
    <w:rsid w:val="00EB0B33"/>
    <w:rsid w:val="00EC004F"/>
    <w:rsid w:val="00EC3721"/>
    <w:rsid w:val="00ED09B5"/>
    <w:rsid w:val="00ED4B8B"/>
    <w:rsid w:val="00ED4DE6"/>
    <w:rsid w:val="00ED6325"/>
    <w:rsid w:val="00ED6CF8"/>
    <w:rsid w:val="00EE4C55"/>
    <w:rsid w:val="00EF135C"/>
    <w:rsid w:val="00EF1570"/>
    <w:rsid w:val="00EF1A8B"/>
    <w:rsid w:val="00EF1D95"/>
    <w:rsid w:val="00EF534F"/>
    <w:rsid w:val="00EF61F3"/>
    <w:rsid w:val="00F00D66"/>
    <w:rsid w:val="00F02B3A"/>
    <w:rsid w:val="00F03F10"/>
    <w:rsid w:val="00F0612B"/>
    <w:rsid w:val="00F138FB"/>
    <w:rsid w:val="00F140F4"/>
    <w:rsid w:val="00F1432C"/>
    <w:rsid w:val="00F15996"/>
    <w:rsid w:val="00F23561"/>
    <w:rsid w:val="00F25286"/>
    <w:rsid w:val="00F253F2"/>
    <w:rsid w:val="00F30050"/>
    <w:rsid w:val="00F32E01"/>
    <w:rsid w:val="00F354CA"/>
    <w:rsid w:val="00F360B5"/>
    <w:rsid w:val="00F363D8"/>
    <w:rsid w:val="00F377C6"/>
    <w:rsid w:val="00F46586"/>
    <w:rsid w:val="00F5157F"/>
    <w:rsid w:val="00F52A61"/>
    <w:rsid w:val="00F61FE1"/>
    <w:rsid w:val="00F67CC0"/>
    <w:rsid w:val="00F71954"/>
    <w:rsid w:val="00F92622"/>
    <w:rsid w:val="00F94DC1"/>
    <w:rsid w:val="00FA2490"/>
    <w:rsid w:val="00FA50A6"/>
    <w:rsid w:val="00FA7EEB"/>
    <w:rsid w:val="00FB3B52"/>
    <w:rsid w:val="00FD1AE3"/>
    <w:rsid w:val="00FD20BB"/>
    <w:rsid w:val="00FE4D71"/>
    <w:rsid w:val="00FF1691"/>
    <w:rsid w:val="00FF1891"/>
    <w:rsid w:val="00FF5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41B491"/>
  <w15:chartTrackingRefBased/>
  <w15:docId w15:val="{AC2D7493-FAAB-4049-9A30-2FB33D1BE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CA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CFF"/>
    <w:pPr>
      <w:spacing w:after="160" w:line="259" w:lineRule="auto"/>
    </w:pPr>
    <w:rPr>
      <w:rFonts w:ascii="Open Sans" w:eastAsiaTheme="minorHAnsi" w:hAnsi="Open Sans" w:cs="Open Sans"/>
      <w:sz w:val="18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A16058"/>
    <w:pPr>
      <w:spacing w:before="300" w:after="120"/>
      <w:outlineLvl w:val="0"/>
    </w:pPr>
    <w:rPr>
      <w:rFonts w:asciiTheme="majorHAnsi" w:hAnsiTheme="majorHAnsi"/>
      <w:color w:val="44546A" w:themeColor="text2"/>
      <w:spacing w:val="5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16058"/>
    <w:pPr>
      <w:tabs>
        <w:tab w:val="left" w:pos="1680"/>
      </w:tabs>
      <w:spacing w:before="60" w:after="60" w:line="240" w:lineRule="auto"/>
      <w:outlineLvl w:val="1"/>
    </w:pPr>
    <w:rPr>
      <w:rFonts w:ascii="Gotham Book" w:hAnsi="Gotham Book"/>
      <w:b/>
      <w:color w:val="FFFFFF" w:themeColor="background1"/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4428C0"/>
    <w:pPr>
      <w:spacing w:after="0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3389"/>
    <w:pPr>
      <w:spacing w:after="0"/>
      <w:outlineLvl w:val="3"/>
    </w:pPr>
    <w:rPr>
      <w:rFonts w:asciiTheme="minorHAnsi" w:eastAsiaTheme="minorEastAsia" w:hAnsiTheme="minorHAnsi" w:cstheme="minorBidi"/>
      <w:i/>
      <w:iCs/>
      <w:smallCaps/>
      <w:spacing w:val="10"/>
      <w:sz w:val="22"/>
      <w:lang w:val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3389"/>
    <w:pPr>
      <w:spacing w:after="0"/>
      <w:outlineLvl w:val="4"/>
    </w:pPr>
    <w:rPr>
      <w:rFonts w:asciiTheme="minorHAnsi" w:eastAsiaTheme="minorEastAsia" w:hAnsiTheme="minorHAnsi" w:cstheme="minorBidi"/>
      <w:smallCaps/>
      <w:color w:val="C4500A" w:themeColor="accent6" w:themeShade="BF"/>
      <w:spacing w:val="10"/>
      <w:sz w:val="22"/>
      <w:lang w:val="en-C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3389"/>
    <w:pPr>
      <w:spacing w:after="0"/>
      <w:outlineLvl w:val="5"/>
    </w:pPr>
    <w:rPr>
      <w:rFonts w:asciiTheme="minorHAnsi" w:eastAsiaTheme="minorEastAsia" w:hAnsiTheme="minorHAnsi" w:cstheme="minorBidi"/>
      <w:smallCaps/>
      <w:color w:val="F37022" w:themeColor="accent6"/>
      <w:spacing w:val="5"/>
      <w:sz w:val="22"/>
      <w:lang w:val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3389"/>
    <w:pPr>
      <w:spacing w:after="0"/>
      <w:outlineLvl w:val="6"/>
    </w:pPr>
    <w:rPr>
      <w:rFonts w:asciiTheme="minorHAnsi" w:eastAsiaTheme="minorEastAsia" w:hAnsiTheme="minorHAnsi" w:cstheme="minorBidi"/>
      <w:b/>
      <w:bCs/>
      <w:smallCaps/>
      <w:color w:val="F37022" w:themeColor="accent6"/>
      <w:spacing w:val="10"/>
      <w:szCs w:val="20"/>
      <w:lang w:val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3389"/>
    <w:pPr>
      <w:spacing w:after="0"/>
      <w:outlineLvl w:val="7"/>
    </w:pPr>
    <w:rPr>
      <w:rFonts w:asciiTheme="minorHAnsi" w:eastAsiaTheme="minorEastAsia" w:hAnsiTheme="minorHAnsi" w:cstheme="minorBidi"/>
      <w:b/>
      <w:bCs/>
      <w:i/>
      <w:iCs/>
      <w:smallCaps/>
      <w:color w:val="C4500A" w:themeColor="accent6" w:themeShade="BF"/>
      <w:szCs w:val="20"/>
      <w:lang w:val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3389"/>
    <w:pPr>
      <w:spacing w:after="0"/>
      <w:outlineLvl w:val="8"/>
    </w:pPr>
    <w:rPr>
      <w:rFonts w:asciiTheme="minorHAnsi" w:eastAsiaTheme="minorEastAsia" w:hAnsiTheme="minorHAnsi" w:cstheme="minorBidi"/>
      <w:b/>
      <w:bCs/>
      <w:i/>
      <w:iCs/>
      <w:smallCaps/>
      <w:color w:val="833507" w:themeColor="accent6" w:themeShade="80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6058"/>
    <w:rPr>
      <w:rFonts w:asciiTheme="majorHAnsi" w:hAnsiTheme="majorHAnsi"/>
      <w:color w:val="44546A" w:themeColor="text2"/>
      <w:spacing w:val="5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6058"/>
    <w:rPr>
      <w:rFonts w:ascii="Gotham Book" w:eastAsiaTheme="minorHAnsi" w:hAnsi="Gotham Book" w:cs="Open Sans"/>
      <w:b/>
      <w:color w:val="FFFFFF" w:themeColor="background1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28C0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3389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3389"/>
    <w:rPr>
      <w:smallCaps/>
      <w:color w:val="C4500A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3389"/>
    <w:rPr>
      <w:smallCaps/>
      <w:color w:val="F37022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3389"/>
    <w:rPr>
      <w:b/>
      <w:bCs/>
      <w:smallCaps/>
      <w:color w:val="F37022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3389"/>
    <w:rPr>
      <w:b/>
      <w:bCs/>
      <w:i/>
      <w:iCs/>
      <w:smallCaps/>
      <w:color w:val="C4500A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3389"/>
    <w:rPr>
      <w:b/>
      <w:bCs/>
      <w:i/>
      <w:iCs/>
      <w:smallCaps/>
      <w:color w:val="833507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3389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33389"/>
    <w:pPr>
      <w:pBdr>
        <w:top w:val="single" w:sz="8" w:space="1" w:color="F37022" w:themeColor="accent6"/>
      </w:pBdr>
      <w:spacing w:after="120" w:line="240" w:lineRule="auto"/>
      <w:jc w:val="right"/>
    </w:pPr>
    <w:rPr>
      <w:rFonts w:asciiTheme="minorHAnsi" w:eastAsiaTheme="minorEastAsia" w:hAnsiTheme="minorHAnsi" w:cstheme="minorBidi"/>
      <w:smallCaps/>
      <w:color w:val="262626" w:themeColor="text1" w:themeTint="D9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933389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4428C0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428C0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rsid w:val="004428C0"/>
    <w:rPr>
      <w:b/>
      <w:bCs/>
      <w:color w:val="F37022" w:themeColor="accent6"/>
    </w:rPr>
  </w:style>
  <w:style w:type="character" w:styleId="Emphasis">
    <w:name w:val="Emphasis"/>
    <w:uiPriority w:val="20"/>
    <w:rsid w:val="004428C0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9333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4428C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428C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4428C0"/>
    <w:pPr>
      <w:pBdr>
        <w:top w:val="single" w:sz="8" w:space="1" w:color="F37022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28C0"/>
    <w:rPr>
      <w:b/>
      <w:bCs/>
      <w:i/>
      <w:iCs/>
    </w:rPr>
  </w:style>
  <w:style w:type="character" w:styleId="SubtleEmphasis">
    <w:name w:val="Subtle Emphasis"/>
    <w:uiPriority w:val="19"/>
    <w:rsid w:val="004428C0"/>
    <w:rPr>
      <w:i/>
      <w:iCs/>
    </w:rPr>
  </w:style>
  <w:style w:type="character" w:styleId="IntenseEmphasis">
    <w:name w:val="Intense Emphasis"/>
    <w:uiPriority w:val="21"/>
    <w:rsid w:val="004428C0"/>
    <w:rPr>
      <w:b/>
      <w:bCs/>
      <w:i/>
      <w:iCs/>
      <w:color w:val="F37022" w:themeColor="accent6"/>
      <w:spacing w:val="10"/>
    </w:rPr>
  </w:style>
  <w:style w:type="character" w:styleId="SubtleReference">
    <w:name w:val="Subtle Reference"/>
    <w:uiPriority w:val="31"/>
    <w:rsid w:val="004428C0"/>
    <w:rPr>
      <w:b/>
      <w:bCs/>
    </w:rPr>
  </w:style>
  <w:style w:type="character" w:styleId="IntenseReference">
    <w:name w:val="Intense Reference"/>
    <w:uiPriority w:val="32"/>
    <w:rsid w:val="004428C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rsid w:val="004428C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3389"/>
    <w:pPr>
      <w:outlineLvl w:val="9"/>
    </w:pPr>
  </w:style>
  <w:style w:type="paragraph" w:styleId="ListParagraph">
    <w:name w:val="List Paragraph"/>
    <w:basedOn w:val="Normal"/>
    <w:link w:val="ListParagraphChar"/>
    <w:uiPriority w:val="34"/>
    <w:qFormat/>
    <w:rsid w:val="00933389"/>
    <w:pPr>
      <w:ind w:left="720"/>
      <w:contextualSpacing/>
    </w:pPr>
    <w:rPr>
      <w:rFonts w:asciiTheme="minorHAnsi" w:eastAsiaTheme="minorEastAsia" w:hAnsiTheme="minorHAnsi" w:cstheme="minorBidi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851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8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48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8A0"/>
  </w:style>
  <w:style w:type="paragraph" w:styleId="Footer">
    <w:name w:val="footer"/>
    <w:basedOn w:val="Normal"/>
    <w:link w:val="FooterChar"/>
    <w:uiPriority w:val="99"/>
    <w:unhideWhenUsed/>
    <w:rsid w:val="005748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8A0"/>
  </w:style>
  <w:style w:type="paragraph" w:customStyle="1" w:styleId="CHFLists">
    <w:name w:val="CHF_Lists"/>
    <w:basedOn w:val="Normal"/>
    <w:link w:val="CHFListsChar"/>
    <w:qFormat/>
    <w:rsid w:val="00933389"/>
    <w:pPr>
      <w:numPr>
        <w:numId w:val="4"/>
      </w:numPr>
      <w:autoSpaceDE w:val="0"/>
      <w:autoSpaceDN w:val="0"/>
      <w:adjustRightInd w:val="0"/>
      <w:spacing w:after="120" w:line="240" w:lineRule="auto"/>
      <w:ind w:left="714" w:hanging="357"/>
      <w:contextualSpacing/>
    </w:pPr>
    <w:rPr>
      <w:rFonts w:cs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33389"/>
  </w:style>
  <w:style w:type="character" w:customStyle="1" w:styleId="CHFListsChar">
    <w:name w:val="CHF_Lists Char"/>
    <w:basedOn w:val="ListParagraphChar"/>
    <w:link w:val="CHFLists"/>
    <w:rsid w:val="00933389"/>
    <w:rPr>
      <w:rFonts w:ascii="Open Sans" w:eastAsiaTheme="minorHAnsi" w:hAnsi="Open Sans" w:cs="Arial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F32E01"/>
    <w:rPr>
      <w:color w:val="808080"/>
    </w:rPr>
  </w:style>
  <w:style w:type="paragraph" w:customStyle="1" w:styleId="CHFHeading-Yellow">
    <w:name w:val="CHF Heading - Yellow"/>
    <w:basedOn w:val="CHFHeading-Grey"/>
    <w:next w:val="Normal"/>
    <w:link w:val="CHFHeading-YellowChar"/>
    <w:qFormat/>
    <w:rsid w:val="00332CFF"/>
    <w:pPr>
      <w:outlineLvl w:val="1"/>
    </w:pPr>
    <w:rPr>
      <w:color w:val="F89B33" w:themeColor="accent4"/>
    </w:rPr>
  </w:style>
  <w:style w:type="character" w:customStyle="1" w:styleId="CHFHeading-YellowChar">
    <w:name w:val="CHF Heading - Yellow Char"/>
    <w:basedOn w:val="DefaultParagraphFont"/>
    <w:link w:val="CHFHeading-Yellow"/>
    <w:rsid w:val="00332CFF"/>
    <w:rPr>
      <w:rFonts w:ascii="Gotham Book" w:eastAsiaTheme="minorHAnsi" w:hAnsi="Gotham Book" w:cs="Open Sans"/>
      <w:color w:val="F89B33" w:themeColor="accent4"/>
      <w:spacing w:val="5"/>
      <w:sz w:val="32"/>
      <w:szCs w:val="22"/>
      <w:lang w:val="en-US"/>
    </w:rPr>
  </w:style>
  <w:style w:type="table" w:styleId="TableGrid">
    <w:name w:val="Table Grid"/>
    <w:basedOn w:val="TableNormal"/>
    <w:uiPriority w:val="59"/>
    <w:rsid w:val="00A94C58"/>
    <w:pPr>
      <w:spacing w:after="0" w:line="240" w:lineRule="auto"/>
      <w:jc w:val="left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1C9E"/>
    <w:rPr>
      <w:color w:val="0563C1" w:themeColor="hyperlink"/>
      <w:u w:val="single"/>
    </w:rPr>
  </w:style>
  <w:style w:type="paragraph" w:customStyle="1" w:styleId="CHFHeading-Blue">
    <w:name w:val="CHF Heading - Blue"/>
    <w:basedOn w:val="CHFHeading-Grey"/>
    <w:next w:val="Normal"/>
    <w:link w:val="CHFHeading-BlueChar"/>
    <w:qFormat/>
    <w:rsid w:val="00332CFF"/>
    <w:pPr>
      <w:outlineLvl w:val="1"/>
    </w:pPr>
    <w:rPr>
      <w:color w:val="0071BB" w:themeColor="accent1"/>
    </w:rPr>
  </w:style>
  <w:style w:type="paragraph" w:customStyle="1" w:styleId="CHFHeading-Green">
    <w:name w:val="CHF Heading - Green"/>
    <w:basedOn w:val="CHFHeading-Grey"/>
    <w:next w:val="Normal"/>
    <w:link w:val="CHFHeading-GreenChar"/>
    <w:qFormat/>
    <w:rsid w:val="00101B9B"/>
    <w:rPr>
      <w:color w:val="609C3C" w:themeColor="accent3"/>
    </w:rPr>
  </w:style>
  <w:style w:type="character" w:customStyle="1" w:styleId="CHFHeading-BlueChar">
    <w:name w:val="CHF Heading - Blue Char"/>
    <w:basedOn w:val="DefaultParagraphFont"/>
    <w:link w:val="CHFHeading-Blue"/>
    <w:rsid w:val="00332CFF"/>
    <w:rPr>
      <w:rFonts w:ascii="Gotham Book" w:eastAsiaTheme="minorHAnsi" w:hAnsi="Gotham Book" w:cs="Open Sans"/>
      <w:color w:val="0071BB" w:themeColor="accent1"/>
      <w:spacing w:val="5"/>
      <w:sz w:val="32"/>
      <w:szCs w:val="22"/>
      <w:lang w:val="en-US"/>
    </w:rPr>
  </w:style>
  <w:style w:type="paragraph" w:customStyle="1" w:styleId="CHFHeading-Red">
    <w:name w:val="CHF Heading - Red"/>
    <w:basedOn w:val="CHFHeading-Grey"/>
    <w:next w:val="Normal"/>
    <w:link w:val="CHFHeading-RedChar"/>
    <w:qFormat/>
    <w:rsid w:val="00933389"/>
    <w:rPr>
      <w:color w:val="D23F4D" w:themeColor="accent2"/>
    </w:rPr>
  </w:style>
  <w:style w:type="character" w:customStyle="1" w:styleId="CHFHeading-GreenChar">
    <w:name w:val="CHF Heading - Green Char"/>
    <w:basedOn w:val="CHFHeading-BlueChar"/>
    <w:link w:val="CHFHeading-Green"/>
    <w:rsid w:val="00101B9B"/>
    <w:rPr>
      <w:rFonts w:ascii="Gotham Book" w:eastAsiaTheme="minorHAnsi" w:hAnsi="Gotham Book" w:cs="Open Sans"/>
      <w:color w:val="609C3C" w:themeColor="accent3"/>
      <w:spacing w:val="5"/>
      <w:sz w:val="32"/>
      <w:szCs w:val="22"/>
      <w:lang w:val="en-US"/>
    </w:rPr>
  </w:style>
  <w:style w:type="paragraph" w:customStyle="1" w:styleId="CHFHeading-Grey">
    <w:name w:val="CHF Heading - Grey"/>
    <w:basedOn w:val="Heading2"/>
    <w:next w:val="Normal"/>
    <w:link w:val="CHFHeading-GreyChar"/>
    <w:qFormat/>
    <w:rsid w:val="00332CFF"/>
    <w:pPr>
      <w:pBdr>
        <w:bottom w:val="single" w:sz="6" w:space="1" w:color="ACB9CA" w:themeColor="text2" w:themeTint="66"/>
      </w:pBdr>
      <w:spacing w:before="480" w:after="120"/>
      <w:outlineLvl w:val="0"/>
    </w:pPr>
    <w:rPr>
      <w:b w:val="0"/>
      <w:color w:val="44546A" w:themeColor="text2"/>
      <w:spacing w:val="5"/>
      <w:sz w:val="32"/>
    </w:rPr>
  </w:style>
  <w:style w:type="character" w:customStyle="1" w:styleId="CHFHeading-RedChar">
    <w:name w:val="CHF Heading - Red Char"/>
    <w:basedOn w:val="CHFHeading-BlueChar"/>
    <w:link w:val="CHFHeading-Red"/>
    <w:rsid w:val="00933389"/>
    <w:rPr>
      <w:rFonts w:ascii="Gotham Book" w:eastAsiaTheme="minorHAnsi" w:hAnsi="Gotham Book" w:cs="Open Sans"/>
      <w:color w:val="D23F4D" w:themeColor="accent2"/>
      <w:spacing w:val="5"/>
      <w:sz w:val="36"/>
      <w:szCs w:val="22"/>
      <w:lang w:val="en-US"/>
    </w:rPr>
  </w:style>
  <w:style w:type="paragraph" w:customStyle="1" w:styleId="CHFNormal">
    <w:name w:val="CHF Normal"/>
    <w:basedOn w:val="Normal"/>
    <w:link w:val="CHFNormalChar"/>
    <w:rsid w:val="00DC5F99"/>
  </w:style>
  <w:style w:type="character" w:customStyle="1" w:styleId="CHFHeading-GreyChar">
    <w:name w:val="CHF Heading - Grey Char"/>
    <w:basedOn w:val="CHFHeading-BlueChar"/>
    <w:link w:val="CHFHeading-Grey"/>
    <w:rsid w:val="00332CFF"/>
    <w:rPr>
      <w:rFonts w:ascii="Gotham Book" w:eastAsiaTheme="minorHAnsi" w:hAnsi="Gotham Book" w:cs="Open Sans"/>
      <w:color w:val="44546A" w:themeColor="text2"/>
      <w:spacing w:val="5"/>
      <w:sz w:val="32"/>
      <w:szCs w:val="22"/>
      <w:lang w:val="en-US"/>
    </w:rPr>
  </w:style>
  <w:style w:type="paragraph" w:customStyle="1" w:styleId="CHFSubhead-Grey">
    <w:name w:val="CHF Subhead - Grey"/>
    <w:basedOn w:val="Heading2"/>
    <w:next w:val="Normal"/>
    <w:link w:val="CHFSubhead-GreyChar"/>
    <w:qFormat/>
    <w:rsid w:val="00933389"/>
    <w:pPr>
      <w:spacing w:before="360" w:after="120"/>
    </w:pPr>
    <w:rPr>
      <w:rFonts w:ascii="Gotham Light" w:hAnsi="Gotham Light"/>
      <w:color w:val="44546A" w:themeColor="text2"/>
    </w:rPr>
  </w:style>
  <w:style w:type="character" w:customStyle="1" w:styleId="CHFNormalChar">
    <w:name w:val="CHF Normal Char"/>
    <w:basedOn w:val="DefaultParagraphFont"/>
    <w:link w:val="CHFNormal"/>
    <w:rsid w:val="00DC5F99"/>
  </w:style>
  <w:style w:type="paragraph" w:customStyle="1" w:styleId="CHFSubhead-White">
    <w:name w:val="CHF Subhead - White"/>
    <w:basedOn w:val="CHFSubhead-Grey"/>
    <w:next w:val="Normal"/>
    <w:link w:val="CHFSubhead-WhiteChar"/>
    <w:qFormat/>
    <w:rsid w:val="00933389"/>
    <w:pPr>
      <w:spacing w:before="0" w:after="0"/>
    </w:pPr>
    <w:rPr>
      <w:color w:val="FFFFFF" w:themeColor="background1"/>
    </w:rPr>
  </w:style>
  <w:style w:type="character" w:customStyle="1" w:styleId="CHFSubhead-GreyChar">
    <w:name w:val="CHF Subhead - Grey Char"/>
    <w:basedOn w:val="Heading2Char"/>
    <w:link w:val="CHFSubhead-Grey"/>
    <w:rsid w:val="00933389"/>
    <w:rPr>
      <w:rFonts w:ascii="Gotham Light" w:eastAsiaTheme="minorHAnsi" w:hAnsi="Gotham Light" w:cs="Open Sans"/>
      <w:b/>
      <w:color w:val="44546A" w:themeColor="text2"/>
      <w:sz w:val="22"/>
      <w:szCs w:val="22"/>
      <w:lang w:val="en-US"/>
    </w:rPr>
  </w:style>
  <w:style w:type="paragraph" w:customStyle="1" w:styleId="CHFSubhead-Yellow">
    <w:name w:val="CHF Subhead - Yellow"/>
    <w:basedOn w:val="CHFSubhead-Grey"/>
    <w:next w:val="Normal"/>
    <w:link w:val="CHFSubhead-YellowChar"/>
    <w:qFormat/>
    <w:rsid w:val="00933389"/>
    <w:rPr>
      <w:color w:val="F89B33" w:themeColor="accent4"/>
    </w:rPr>
  </w:style>
  <w:style w:type="character" w:customStyle="1" w:styleId="CHFSubhead-WhiteChar">
    <w:name w:val="CHF Subhead - White Char"/>
    <w:basedOn w:val="Heading2Char"/>
    <w:link w:val="CHFSubhead-White"/>
    <w:rsid w:val="00933389"/>
    <w:rPr>
      <w:rFonts w:ascii="Gotham Light" w:eastAsiaTheme="minorHAnsi" w:hAnsi="Gotham Light" w:cs="Open Sans"/>
      <w:b/>
      <w:color w:val="FFFFFF" w:themeColor="background1"/>
      <w:sz w:val="22"/>
      <w:szCs w:val="22"/>
      <w:lang w:val="en-US"/>
    </w:rPr>
  </w:style>
  <w:style w:type="paragraph" w:customStyle="1" w:styleId="CHFSubhead-Green">
    <w:name w:val="CHF Subhead - Green"/>
    <w:basedOn w:val="CHFSubhead-Grey"/>
    <w:next w:val="Normal"/>
    <w:link w:val="CHFSubhead-GreenChar"/>
    <w:qFormat/>
    <w:rsid w:val="00933389"/>
    <w:rPr>
      <w:color w:val="609C3C" w:themeColor="accent3"/>
    </w:rPr>
  </w:style>
  <w:style w:type="character" w:customStyle="1" w:styleId="CHFSubhead-YellowChar">
    <w:name w:val="CHF Subhead - Yellow Char"/>
    <w:basedOn w:val="CHFSubhead-GreyChar"/>
    <w:link w:val="CHFSubhead-Yellow"/>
    <w:rsid w:val="00933389"/>
    <w:rPr>
      <w:rFonts w:ascii="Gotham Light" w:eastAsiaTheme="minorHAnsi" w:hAnsi="Gotham Light" w:cs="Open Sans"/>
      <w:b/>
      <w:color w:val="F89B33" w:themeColor="accent4"/>
      <w:sz w:val="22"/>
      <w:szCs w:val="22"/>
      <w:lang w:val="en-US"/>
    </w:rPr>
  </w:style>
  <w:style w:type="paragraph" w:customStyle="1" w:styleId="CHFSubhead-Red">
    <w:name w:val="CHF Subhead - Red"/>
    <w:basedOn w:val="CHFSubhead-Grey"/>
    <w:next w:val="Normal"/>
    <w:link w:val="CHFSubhead-RedChar"/>
    <w:qFormat/>
    <w:rsid w:val="00933389"/>
    <w:rPr>
      <w:color w:val="D23F4D" w:themeColor="accent2"/>
    </w:rPr>
  </w:style>
  <w:style w:type="character" w:customStyle="1" w:styleId="CHFSubhead-GreenChar">
    <w:name w:val="CHF Subhead - Green Char"/>
    <w:basedOn w:val="CHFSubhead-YellowChar"/>
    <w:link w:val="CHFSubhead-Green"/>
    <w:rsid w:val="00933389"/>
    <w:rPr>
      <w:rFonts w:ascii="Gotham Light" w:eastAsiaTheme="minorHAnsi" w:hAnsi="Gotham Light" w:cs="Open Sans"/>
      <w:b/>
      <w:color w:val="609C3C" w:themeColor="accent3"/>
      <w:sz w:val="22"/>
      <w:szCs w:val="22"/>
      <w:lang w:val="en-US"/>
    </w:rPr>
  </w:style>
  <w:style w:type="paragraph" w:customStyle="1" w:styleId="CHFSubhead-Blue">
    <w:name w:val="CHF Subhead - Blue"/>
    <w:basedOn w:val="CHFSubhead-Grey"/>
    <w:next w:val="Normal"/>
    <w:link w:val="CHFSubhead-BlueChar"/>
    <w:qFormat/>
    <w:rsid w:val="00933389"/>
    <w:rPr>
      <w:color w:val="0071BB" w:themeColor="accent1"/>
    </w:rPr>
  </w:style>
  <w:style w:type="character" w:customStyle="1" w:styleId="CHFSubhead-RedChar">
    <w:name w:val="CHF Subhead - Red Char"/>
    <w:basedOn w:val="CHFSubhead-GreenChar"/>
    <w:link w:val="CHFSubhead-Red"/>
    <w:rsid w:val="00933389"/>
    <w:rPr>
      <w:rFonts w:ascii="Gotham Light" w:eastAsiaTheme="minorHAnsi" w:hAnsi="Gotham Light" w:cs="Open Sans"/>
      <w:b/>
      <w:color w:val="D23F4D" w:themeColor="accent2"/>
      <w:sz w:val="22"/>
      <w:szCs w:val="22"/>
      <w:lang w:val="en-US"/>
    </w:rPr>
  </w:style>
  <w:style w:type="character" w:customStyle="1" w:styleId="CHFSubhead-BlueChar">
    <w:name w:val="CHF Subhead - Blue Char"/>
    <w:basedOn w:val="CHFSubhead-RedChar"/>
    <w:link w:val="CHFSubhead-Blue"/>
    <w:rsid w:val="00933389"/>
    <w:rPr>
      <w:rFonts w:ascii="Gotham Light" w:eastAsiaTheme="minorHAnsi" w:hAnsi="Gotham Light" w:cs="Open Sans"/>
      <w:b/>
      <w:color w:val="0071BB" w:themeColor="accent1"/>
      <w:sz w:val="22"/>
      <w:szCs w:val="22"/>
      <w:lang w:val="en-US"/>
    </w:rPr>
  </w:style>
  <w:style w:type="paragraph" w:customStyle="1" w:styleId="CHFFootnote">
    <w:name w:val="CHF Footnote"/>
    <w:basedOn w:val="Normal"/>
    <w:link w:val="CHFFootnoteChar"/>
    <w:qFormat/>
    <w:rsid w:val="00643E40"/>
    <w:pPr>
      <w:spacing w:after="0"/>
    </w:pPr>
    <w:rPr>
      <w:sz w:val="14"/>
    </w:rPr>
  </w:style>
  <w:style w:type="character" w:customStyle="1" w:styleId="CHFFootnoteChar">
    <w:name w:val="CHF Footnote Char"/>
    <w:basedOn w:val="DefaultParagraphFont"/>
    <w:link w:val="CHFFootnote"/>
    <w:rsid w:val="00643E40"/>
    <w:rPr>
      <w:rFonts w:ascii="Open Sans" w:eastAsiaTheme="minorHAnsi" w:hAnsi="Open Sans" w:cs="Open Sans"/>
      <w:sz w:val="14"/>
      <w:szCs w:val="22"/>
      <w:lang w:val="en-US"/>
    </w:rPr>
  </w:style>
  <w:style w:type="paragraph" w:customStyle="1" w:styleId="TableHead-White">
    <w:name w:val="Table Head - White"/>
    <w:basedOn w:val="NoSpacing"/>
    <w:link w:val="TableHead-WhiteChar"/>
    <w:qFormat/>
    <w:rsid w:val="00933389"/>
    <w:pPr>
      <w:jc w:val="center"/>
    </w:pPr>
    <w:rPr>
      <w:b/>
      <w:bCs/>
      <w:color w:val="FFFFFF" w:themeColor="background1"/>
    </w:rPr>
  </w:style>
  <w:style w:type="character" w:customStyle="1" w:styleId="TableHead-WhiteChar">
    <w:name w:val="Table Head - White Char"/>
    <w:basedOn w:val="NoSpacingChar"/>
    <w:link w:val="TableHead-White"/>
    <w:rsid w:val="00933389"/>
    <w:rPr>
      <w:b/>
      <w:bCs/>
      <w:color w:val="FFFFFF" w:themeColor="background1"/>
    </w:rPr>
  </w:style>
  <w:style w:type="paragraph" w:customStyle="1" w:styleId="TableHead-Black">
    <w:name w:val="Table Head - Black"/>
    <w:basedOn w:val="TableHead-White"/>
    <w:link w:val="TableHead-BlackChar"/>
    <w:qFormat/>
    <w:rsid w:val="00933389"/>
    <w:rPr>
      <w:bCs w:val="0"/>
    </w:rPr>
  </w:style>
  <w:style w:type="character" w:customStyle="1" w:styleId="TableHead-BlackChar">
    <w:name w:val="Table Head - Black Char"/>
    <w:basedOn w:val="TableHead-WhiteChar"/>
    <w:link w:val="TableHead-Black"/>
    <w:rsid w:val="00933389"/>
    <w:rPr>
      <w:b/>
      <w:bCs w:val="0"/>
      <w:color w:val="FFFFFF" w:themeColor="background1"/>
    </w:rPr>
  </w:style>
  <w:style w:type="paragraph" w:customStyle="1" w:styleId="CHFSubhead-Boxed">
    <w:name w:val="CHF Subhead - Boxed"/>
    <w:basedOn w:val="CHFSubhead-Grey"/>
    <w:next w:val="Normal"/>
    <w:qFormat/>
    <w:rsid w:val="0087575D"/>
    <w:pPr>
      <w:pBdr>
        <w:top w:val="single" w:sz="4" w:space="3" w:color="D5DCE4" w:themeColor="text2" w:themeTint="33"/>
        <w:left w:val="single" w:sz="4" w:space="1" w:color="D5DCE4" w:themeColor="text2" w:themeTint="33"/>
        <w:bottom w:val="single" w:sz="4" w:space="2" w:color="D5DCE4" w:themeColor="text2" w:themeTint="33"/>
        <w:right w:val="single" w:sz="4" w:space="1" w:color="D5DCE4" w:themeColor="text2" w:themeTint="33"/>
      </w:pBdr>
      <w:shd w:val="clear" w:color="auto" w:fill="E5EAEF"/>
    </w:pPr>
    <w:rPr>
      <w:rFonts w:ascii="Gotham Medium" w:hAnsi="Gotham Medium"/>
      <w:b w:val="0"/>
    </w:rPr>
  </w:style>
  <w:style w:type="character" w:customStyle="1" w:styleId="NoSpacingChar">
    <w:name w:val="No Spacing Char"/>
    <w:basedOn w:val="DefaultParagraphFont"/>
    <w:link w:val="NoSpacing"/>
    <w:uiPriority w:val="1"/>
    <w:rsid w:val="00933389"/>
  </w:style>
  <w:style w:type="paragraph" w:customStyle="1" w:styleId="pageheadingallcaps">
    <w:name w:val="page heading all caps"/>
    <w:basedOn w:val="Normal"/>
    <w:link w:val="pageheadingallcapsChar"/>
    <w:qFormat/>
    <w:rsid w:val="00F363D8"/>
    <w:pPr>
      <w:pBdr>
        <w:bottom w:val="single" w:sz="8" w:space="1" w:color="44546A" w:themeColor="text2"/>
      </w:pBdr>
      <w:tabs>
        <w:tab w:val="center" w:pos="5043"/>
        <w:tab w:val="right" w:pos="10086"/>
      </w:tabs>
      <w:jc w:val="right"/>
    </w:pPr>
    <w:rPr>
      <w:rFonts w:ascii="Gotham Bold" w:hAnsi="Gotham Bold"/>
      <w:caps/>
      <w:smallCaps/>
      <w:color w:val="D23F4D" w:themeColor="accent2"/>
      <w:szCs w:val="72"/>
    </w:rPr>
  </w:style>
  <w:style w:type="character" w:customStyle="1" w:styleId="pageheadingallcapsChar">
    <w:name w:val="page heading all caps Char"/>
    <w:basedOn w:val="TitleChar"/>
    <w:link w:val="pageheadingallcaps"/>
    <w:rsid w:val="00F363D8"/>
    <w:rPr>
      <w:rFonts w:ascii="Gotham Bold" w:eastAsiaTheme="minorHAnsi" w:hAnsi="Gotham Bold" w:cs="Open Sans"/>
      <w:caps/>
      <w:smallCaps/>
      <w:color w:val="D23F4D" w:themeColor="accent2"/>
      <w:sz w:val="52"/>
      <w:szCs w:val="72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6A6D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6A6D"/>
    <w:rPr>
      <w:rFonts w:ascii="Open Sans" w:eastAsiaTheme="minorHAnsi" w:hAnsi="Open Sans" w:cs="Open Sans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26A6D"/>
    <w:rPr>
      <w:vertAlign w:val="superscript"/>
    </w:rPr>
  </w:style>
  <w:style w:type="table" w:styleId="GridTable1Light">
    <w:name w:val="Grid Table 1 Light"/>
    <w:basedOn w:val="TableNormal"/>
    <w:uiPriority w:val="46"/>
    <w:rsid w:val="007564FD"/>
    <w:pPr>
      <w:spacing w:before="120" w:after="0" w:line="240" w:lineRule="auto"/>
      <w:jc w:val="left"/>
    </w:pPr>
    <w:rPr>
      <w:sz w:val="22"/>
      <w:szCs w:val="22"/>
      <w:lang w:val="en-US"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Copy">
    <w:name w:val="Table Copy"/>
    <w:basedOn w:val="Normal"/>
    <w:qFormat/>
    <w:rsid w:val="008C2A93"/>
    <w:pPr>
      <w:spacing w:before="100" w:after="100" w:line="260" w:lineRule="exact"/>
      <w:jc w:val="left"/>
    </w:pPr>
    <w:rPr>
      <w:rFonts w:ascii="Arial" w:eastAsia="Cambria" w:hAnsi="Arial" w:cs="Arial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23F4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327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7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7C3"/>
    <w:rPr>
      <w:rFonts w:ascii="Open Sans" w:eastAsiaTheme="minorHAnsi" w:hAnsi="Open Sans" w:cs="Open Sans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7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7C3"/>
    <w:rPr>
      <w:rFonts w:ascii="Open Sans" w:eastAsiaTheme="minorHAnsi" w:hAnsi="Open Sans" w:cs="Open Sans"/>
      <w:b/>
      <w:bCs/>
      <w:lang w:val="en-US"/>
    </w:rPr>
  </w:style>
  <w:style w:type="table" w:styleId="GridTable2">
    <w:name w:val="Grid Table 2"/>
    <w:basedOn w:val="TableNormal"/>
    <w:uiPriority w:val="47"/>
    <w:rsid w:val="001D232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2D14F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83D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gencies.calgaryhomeless.com/wp-content/uploads/2021/09/2020_CHF_New-Agency-Information-Form_v01.docx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gencies.calgaryhomeless.com/wp-content/uploads/2022/01/2021_CHF_New-Agency-Information-Form_v01.doc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rants@calgaryhomeles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5.jpeg"/><Relationship Id="rId5" Type="http://schemas.openxmlformats.org/officeDocument/2006/relationships/image" Target="media/image4.jpg"/><Relationship Id="rId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02BECE8D4D409DA6C23030AED84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F2414-86A6-400A-B029-29A8E25D1739}"/>
      </w:docPartPr>
      <w:docPartBody>
        <w:p w:rsidR="00C32415" w:rsidRDefault="00151D14" w:rsidP="00151D14">
          <w:pPr>
            <w:pStyle w:val="E502BECE8D4D409DA6C23030AED849E1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504CBA80C9D74CBCB2E73C3CD83F7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36F58-2C37-4138-8E38-7DD41B22D03C}"/>
      </w:docPartPr>
      <w:docPartBody>
        <w:p w:rsidR="00C13F49" w:rsidRDefault="005F0C1F" w:rsidP="005F0C1F">
          <w:pPr>
            <w:pStyle w:val="504CBA80C9D74CBCB2E73C3CD83F7203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20DED8433C34464585205A29C6EF8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5E7F5-6829-42A1-9E97-786A9695C6C7}"/>
      </w:docPartPr>
      <w:docPartBody>
        <w:p w:rsidR="00C13F49" w:rsidRDefault="005F0C1F" w:rsidP="005F0C1F">
          <w:pPr>
            <w:pStyle w:val="20DED8433C34464585205A29C6EF8675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44D3AFEDE16D4FCFB6A9BF89EBC20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0A5AF-DB4F-4FAB-9F16-86DADD585F9D}"/>
      </w:docPartPr>
      <w:docPartBody>
        <w:p w:rsidR="00C13F49" w:rsidRDefault="005F0C1F" w:rsidP="005F0C1F">
          <w:pPr>
            <w:pStyle w:val="44D3AFEDE16D4FCFB6A9BF89EBC205B2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99A7D45812C34DFFB6208EBC17513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76782-B79E-466C-9B4E-3BF6BB2718D8}"/>
      </w:docPartPr>
      <w:docPartBody>
        <w:p w:rsidR="00C13F49" w:rsidRDefault="005F0C1F" w:rsidP="005F0C1F">
          <w:pPr>
            <w:pStyle w:val="99A7D45812C34DFFB6208EBC17513701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08F3D79235E0460BABA070D0A9878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5F922-3D8D-45FA-AE32-9004280D3B0A}"/>
      </w:docPartPr>
      <w:docPartBody>
        <w:p w:rsidR="00C13F49" w:rsidRDefault="005F0C1F" w:rsidP="005F0C1F">
          <w:pPr>
            <w:pStyle w:val="08F3D79235E0460BABA070D0A9878CDE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069511D642D94949BC8ABD98062C7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C0100-7B24-4C72-A257-BA35FC1CAF8C}"/>
      </w:docPartPr>
      <w:docPartBody>
        <w:p w:rsidR="00C13F49" w:rsidRDefault="005F0C1F" w:rsidP="005F0C1F">
          <w:pPr>
            <w:pStyle w:val="069511D642D94949BC8ABD98062C7797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48618E14ACDA43C0B2DA1C0506329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4EA75-2EA2-4DE7-8E60-C9D1CC45E737}"/>
      </w:docPartPr>
      <w:docPartBody>
        <w:p w:rsidR="00C13F49" w:rsidRDefault="005F0C1F" w:rsidP="005F0C1F">
          <w:pPr>
            <w:pStyle w:val="48618E14ACDA43C0B2DA1C050632991C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EAE4594EB19F445DB323ED70B4014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1B9BD-FE60-4879-9F76-E9E62AE91F75}"/>
      </w:docPartPr>
      <w:docPartBody>
        <w:p w:rsidR="00C13F49" w:rsidRDefault="005F0C1F" w:rsidP="005F0C1F">
          <w:pPr>
            <w:pStyle w:val="EAE4594EB19F445DB323ED70B401454F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A5BCC32036714201A110312B47972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D9942-D840-4883-9FA3-4442212C0408}"/>
      </w:docPartPr>
      <w:docPartBody>
        <w:p w:rsidR="00C13F49" w:rsidRDefault="005F0C1F" w:rsidP="005F0C1F">
          <w:pPr>
            <w:pStyle w:val="A5BCC32036714201A110312B4797232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C3295DBBF40E4393B79544DBF8FDD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9CCD3-AFFB-468A-8D66-B96375E14EFC}"/>
      </w:docPartPr>
      <w:docPartBody>
        <w:p w:rsidR="00C13F49" w:rsidRDefault="005F0C1F" w:rsidP="005F0C1F">
          <w:pPr>
            <w:pStyle w:val="C3295DBBF40E4393B79544DBF8FDD985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89DA8CB189124B188CFF8CE299970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D0346-4B24-4191-9D2E-77E2FBCCF3AD}"/>
      </w:docPartPr>
      <w:docPartBody>
        <w:p w:rsidR="00C13F49" w:rsidRDefault="005F0C1F" w:rsidP="005F0C1F">
          <w:pPr>
            <w:pStyle w:val="89DA8CB189124B188CFF8CE299970286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1A8166F176A040B9BB333E8948E5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C0323-9B70-4E99-BE5C-54D427533561}"/>
      </w:docPartPr>
      <w:docPartBody>
        <w:p w:rsidR="00C13F49" w:rsidRDefault="005F0C1F" w:rsidP="005F0C1F">
          <w:pPr>
            <w:pStyle w:val="1A8166F176A040B9BB333E8948E5A675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BE7AE1264C924D61AF0EF53DF31B6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3086D-663D-428B-ADFC-5F4C904CDF01}"/>
      </w:docPartPr>
      <w:docPartBody>
        <w:p w:rsidR="00C13F49" w:rsidRDefault="005F0C1F" w:rsidP="005F0C1F">
          <w:pPr>
            <w:pStyle w:val="BE7AE1264C924D61AF0EF53DF31B6C00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223009C9863A401B8F710490839E35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FCBC6-07A0-46E7-BE3E-6AA04CBA36DA}"/>
      </w:docPartPr>
      <w:docPartBody>
        <w:p w:rsidR="00C13F49" w:rsidRDefault="005F0C1F" w:rsidP="005F0C1F">
          <w:pPr>
            <w:pStyle w:val="223009C9863A401B8F710490839E35B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2CB602F52EDA449A8B4D3041CB7F9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51AB7-2B08-45B2-A06C-42EE32E7CD61}"/>
      </w:docPartPr>
      <w:docPartBody>
        <w:p w:rsidR="00C13F49" w:rsidRDefault="005F0C1F" w:rsidP="005F0C1F">
          <w:pPr>
            <w:pStyle w:val="2CB602F52EDA449A8B4D3041CB7F9B7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32C3C906C74A49CB99E8E287F73F2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6FA2B-E0A4-4AF5-8DF1-884168C13D8A}"/>
      </w:docPartPr>
      <w:docPartBody>
        <w:p w:rsidR="00C13F49" w:rsidRDefault="005F0C1F" w:rsidP="005F0C1F">
          <w:pPr>
            <w:pStyle w:val="32C3C906C74A49CB99E8E287F73F20FE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C6B11B0E1DA74A79A80250D9F32A5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36853-AAA6-43CA-92C2-D11FA4835E48}"/>
      </w:docPartPr>
      <w:docPartBody>
        <w:p w:rsidR="00C13F49" w:rsidRDefault="005F0C1F" w:rsidP="005F0C1F">
          <w:pPr>
            <w:pStyle w:val="C6B11B0E1DA74A79A80250D9F32A53E9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FEB38114E45A4A6D837F3CD5F43A0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DA2D7-4836-4430-8634-FD4F8B344FF2}"/>
      </w:docPartPr>
      <w:docPartBody>
        <w:p w:rsidR="006A25B3" w:rsidRDefault="004B5FCC" w:rsidP="004B5FCC">
          <w:pPr>
            <w:pStyle w:val="FEB38114E45A4A6D837F3CD5F43A0D7E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7B5FEF7BD1EB40F9AAD16684A6A15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B1111-1C7D-42BE-9564-5BD79F6C34D8}"/>
      </w:docPartPr>
      <w:docPartBody>
        <w:p w:rsidR="006A25B3" w:rsidRDefault="004B5FCC" w:rsidP="004B5FCC">
          <w:pPr>
            <w:pStyle w:val="7B5FEF7BD1EB40F9AAD16684A6A15B26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F02ABE12E30D41A7A747EB43C9581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6A16D-DA8F-47B2-B0AE-6A4159F8A799}"/>
      </w:docPartPr>
      <w:docPartBody>
        <w:p w:rsidR="006A25B3" w:rsidRDefault="004B5FCC" w:rsidP="004B5FCC">
          <w:pPr>
            <w:pStyle w:val="F02ABE12E30D41A7A747EB43C9581EEA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FDF30DD9C606477D93F384A009C3B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D3288-425A-49D8-A52A-C6649D01E5F9}"/>
      </w:docPartPr>
      <w:docPartBody>
        <w:p w:rsidR="006A25B3" w:rsidRDefault="004B5FCC" w:rsidP="004B5FCC">
          <w:pPr>
            <w:pStyle w:val="FDF30DD9C606477D93F384A009C3BDC7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7F335A1004934541BFCB22B57E1FE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EC64E-0B16-4894-9945-1B59C38FE582}"/>
      </w:docPartPr>
      <w:docPartBody>
        <w:p w:rsidR="006A25B3" w:rsidRDefault="004B5FCC" w:rsidP="004B5FCC">
          <w:pPr>
            <w:pStyle w:val="7F335A1004934541BFCB22B57E1FEBD1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A04978E6F555433084B84E04214A8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2610F-F4CC-413D-82D7-D0E3E83B8EE4}"/>
      </w:docPartPr>
      <w:docPartBody>
        <w:p w:rsidR="006A25B3" w:rsidRDefault="004B5FCC" w:rsidP="004B5FCC">
          <w:pPr>
            <w:pStyle w:val="A04978E6F555433084B84E04214A83C2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22B340186B8B40169D7AA86A4B851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D7B0E-4439-4B8D-8779-C6523CC8B663}"/>
      </w:docPartPr>
      <w:docPartBody>
        <w:p w:rsidR="006A25B3" w:rsidRDefault="004B5FCC" w:rsidP="004B5FCC">
          <w:pPr>
            <w:pStyle w:val="22B340186B8B40169D7AA86A4B851F8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D4D4FA44D56B4692BB6E2BFD7D80D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9DE4C-A3F6-475D-9C4B-0FE7A6A16FB3}"/>
      </w:docPartPr>
      <w:docPartBody>
        <w:p w:rsidR="006A25B3" w:rsidRDefault="004B5FCC" w:rsidP="004B5FCC">
          <w:pPr>
            <w:pStyle w:val="D4D4FA44D56B4692BB6E2BFD7D80D57E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9A73E3AD53A84ED59AC5B8B427CAA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09FCB-9BB3-424E-8017-469F8F5137D1}"/>
      </w:docPartPr>
      <w:docPartBody>
        <w:p w:rsidR="006A25B3" w:rsidRDefault="004B5FCC" w:rsidP="004B5FCC">
          <w:pPr>
            <w:pStyle w:val="9A73E3AD53A84ED59AC5B8B427CAA2DF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0D232CC702F646A38D250BE30CFEBC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54422-860E-4FAD-8DA1-5BFE3BF92864}"/>
      </w:docPartPr>
      <w:docPartBody>
        <w:p w:rsidR="006A25B3" w:rsidRDefault="004B5FCC" w:rsidP="004B5FCC">
          <w:pPr>
            <w:pStyle w:val="0D232CC702F646A38D250BE30CFEBC60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0C8712E5DCAB450BBABDB6CCED96F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D4DC8-22C5-4A54-9FD6-5F7196CE6F18}"/>
      </w:docPartPr>
      <w:docPartBody>
        <w:p w:rsidR="006A25B3" w:rsidRDefault="004B5FCC" w:rsidP="004B5FCC">
          <w:pPr>
            <w:pStyle w:val="0C8712E5DCAB450BBABDB6CCED96FDB6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F23D7612F4A54A9D812A0483603CE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5AF91-57C4-4E6A-B0DE-5D57C280624D}"/>
      </w:docPartPr>
      <w:docPartBody>
        <w:p w:rsidR="006A25B3" w:rsidRDefault="004B5FCC" w:rsidP="004B5FCC">
          <w:pPr>
            <w:pStyle w:val="F23D7612F4A54A9D812A0483603CEB2C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D7381F6AEC33415891B488CA0629F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C6261-59CB-44BC-BC47-4275B7BF9C3A}"/>
      </w:docPartPr>
      <w:docPartBody>
        <w:p w:rsidR="006A25B3" w:rsidRDefault="004B5FCC" w:rsidP="004B5FCC">
          <w:pPr>
            <w:pStyle w:val="D7381F6AEC33415891B488CA0629F653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F84195F024554D9BA563629AD69FD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34777-F955-4388-B34F-F2B8AD25D997}"/>
      </w:docPartPr>
      <w:docPartBody>
        <w:p w:rsidR="006A25B3" w:rsidRDefault="004B5FCC" w:rsidP="004B5FCC">
          <w:pPr>
            <w:pStyle w:val="F84195F024554D9BA563629AD69FDCE0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35CDF-5756-437C-9609-8C31C3FF6B6D}"/>
      </w:docPartPr>
      <w:docPartBody>
        <w:p w:rsidR="00FD1235" w:rsidRDefault="00135442"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BF2942A1E44C19A50C72EC0A985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368CE-6C90-4CC8-B4FF-D13DD54F3D87}"/>
      </w:docPartPr>
      <w:docPartBody>
        <w:p w:rsidR="00FD1235" w:rsidRDefault="00135442" w:rsidP="00135442">
          <w:pPr>
            <w:pStyle w:val="E4BF2942A1E44C19A50C72EC0A985BB5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D434466B363D424C9C0E0142286D9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983DB-6CA3-4662-8043-0FD0E65AEC6E}"/>
      </w:docPartPr>
      <w:docPartBody>
        <w:p w:rsidR="00FD1235" w:rsidRDefault="00135442" w:rsidP="00135442">
          <w:pPr>
            <w:pStyle w:val="D434466B363D424C9C0E0142286D9396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C3ABF5B0512147A8B3B20388E6338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89F7B-DD05-4248-B66B-A7F59AD95F70}"/>
      </w:docPartPr>
      <w:docPartBody>
        <w:p w:rsidR="00FD1235" w:rsidRDefault="00135442" w:rsidP="00135442">
          <w:pPr>
            <w:pStyle w:val="C3ABF5B0512147A8B3B20388E6338514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48B1521D8D3B48299C20D7C8A73B5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21B7C-AFB6-48D2-99E0-60112EF4E454}"/>
      </w:docPartPr>
      <w:docPartBody>
        <w:p w:rsidR="00FD1235" w:rsidRDefault="00135442" w:rsidP="00135442">
          <w:pPr>
            <w:pStyle w:val="48B1521D8D3B48299C20D7C8A73B5272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8D5C99DC8C664AB599B618178787C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E6B36-3DA0-4EA4-AF87-ED86BEF541F0}"/>
      </w:docPartPr>
      <w:docPartBody>
        <w:p w:rsidR="00FB48CD" w:rsidRDefault="007E5D53" w:rsidP="007E5D53">
          <w:pPr>
            <w:pStyle w:val="8D5C99DC8C664AB599B618178787C9C0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7003092D272E41EEA6BB4038BEAF6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C782D-39F3-462F-A139-8B325B573AE3}"/>
      </w:docPartPr>
      <w:docPartBody>
        <w:p w:rsidR="006F7123" w:rsidRDefault="002F47F6" w:rsidP="002F47F6">
          <w:pPr>
            <w:pStyle w:val="7003092D272E41EEA6BB4038BEAF684C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A3D1E9C27D604E5398740476EFFE6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B22D0-8BF5-4BD2-B91B-684FE2BAE68E}"/>
      </w:docPartPr>
      <w:docPartBody>
        <w:p w:rsidR="006F7123" w:rsidRDefault="002F47F6" w:rsidP="002F47F6">
          <w:pPr>
            <w:pStyle w:val="A3D1E9C27D604E5398740476EFFE6583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DDF7DC9F05F54F22B908C13581BCF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5EE4D-7D7B-46D1-A679-E28986464FC8}"/>
      </w:docPartPr>
      <w:docPartBody>
        <w:p w:rsidR="006F7123" w:rsidRDefault="002F47F6" w:rsidP="002F47F6">
          <w:pPr>
            <w:pStyle w:val="DDF7DC9F05F54F22B908C13581BCFD23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CC55E7AF653744D89263BEA39722B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A12A2-2A0F-4985-8946-E0BF816AF85E}"/>
      </w:docPartPr>
      <w:docPartBody>
        <w:p w:rsidR="00621D33" w:rsidRDefault="006F7123" w:rsidP="006F7123">
          <w:pPr>
            <w:pStyle w:val="CC55E7AF653744D89263BEA39722B954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AB04C7B69E4767A67CE4385531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CE7D9-B14A-4569-8C4A-DFD637CAAA74}"/>
      </w:docPartPr>
      <w:docPartBody>
        <w:p w:rsidR="00621D33" w:rsidRDefault="006F7123" w:rsidP="006F7123">
          <w:pPr>
            <w:pStyle w:val="71AB04C7B69E4767A67CE43855319D33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098BC507574AB3BAB5D3CEFAC9A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3C395-5A73-4338-93D9-F4525E198889}"/>
      </w:docPartPr>
      <w:docPartBody>
        <w:p w:rsidR="00621D33" w:rsidRDefault="006F7123" w:rsidP="006F7123">
          <w:pPr>
            <w:pStyle w:val="A9098BC507574AB3BAB5D3CEFAC9ADAB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9604E9570D47B0B3515633A519D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26BB9-86F2-4A61-B240-33F6010AFEE3}"/>
      </w:docPartPr>
      <w:docPartBody>
        <w:p w:rsidR="00621D33" w:rsidRDefault="006F7123" w:rsidP="006F7123">
          <w:pPr>
            <w:pStyle w:val="E79604E9570D47B0B3515633A519DAFD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1E8FFE57F4A17B023FDDA0DE82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C2C0A-1EF9-46F5-BA37-D116B72079D3}"/>
      </w:docPartPr>
      <w:docPartBody>
        <w:p w:rsidR="00621D33" w:rsidRDefault="006F7123" w:rsidP="006F7123">
          <w:pPr>
            <w:pStyle w:val="B051E8FFE57F4A17B023FDDA0DE82985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0CA027AC13413B9CCA37B6CAFE9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93A44-03A0-4281-BE49-B2A91A615741}"/>
      </w:docPartPr>
      <w:docPartBody>
        <w:p w:rsidR="00621D33" w:rsidRDefault="006F7123" w:rsidP="006F7123">
          <w:pPr>
            <w:pStyle w:val="B10CA027AC13413B9CCA37B6CAFE918A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ACED5E8D974837A1D300D9B806F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935E7-4336-42BB-B8F0-F93E70F0284B}"/>
      </w:docPartPr>
      <w:docPartBody>
        <w:p w:rsidR="00621D33" w:rsidRDefault="006F7123" w:rsidP="006F7123">
          <w:pPr>
            <w:pStyle w:val="60ACED5E8D974837A1D300D9B806F9E3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1C796439F247F1B214533036A01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49C0F-8568-4D3E-8A78-3DDD462DCAF5}"/>
      </w:docPartPr>
      <w:docPartBody>
        <w:p w:rsidR="00621D33" w:rsidRDefault="006F7123" w:rsidP="006F7123">
          <w:pPr>
            <w:pStyle w:val="391C796439F247F1B214533036A0145F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BE1162093B4188B70009684F4A3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74D89-6DB6-40FF-BBA5-F3B435594063}"/>
      </w:docPartPr>
      <w:docPartBody>
        <w:p w:rsidR="00621D33" w:rsidRDefault="006F7123" w:rsidP="006F7123">
          <w:pPr>
            <w:pStyle w:val="B7BE1162093B4188B70009684F4A35F2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A2FED8C7394D549224ECBCDB1D1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B842E-4BC4-4F38-BA95-B32F06159434}"/>
      </w:docPartPr>
      <w:docPartBody>
        <w:p w:rsidR="00621D33" w:rsidRDefault="006F7123" w:rsidP="006F7123">
          <w:pPr>
            <w:pStyle w:val="02A2FED8C7394D549224ECBCDB1D1495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0FCB151D5E477D8B6985572A775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96079-E670-443F-9D5A-25C215A88291}"/>
      </w:docPartPr>
      <w:docPartBody>
        <w:p w:rsidR="00621D33" w:rsidRDefault="006F7123" w:rsidP="006F7123">
          <w:pPr>
            <w:pStyle w:val="E60FCB151D5E477D8B6985572A775211"/>
          </w:pPr>
          <w:r w:rsidRPr="00B84FB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Bold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Medium">
    <w:altName w:val="Calibri"/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Ultra">
    <w:altName w:val="Calibri"/>
    <w:panose1 w:val="02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otham Extra Light"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D14"/>
    <w:rsid w:val="000C2BC1"/>
    <w:rsid w:val="000D32A5"/>
    <w:rsid w:val="00135442"/>
    <w:rsid w:val="00151D14"/>
    <w:rsid w:val="002F47F6"/>
    <w:rsid w:val="00331F5B"/>
    <w:rsid w:val="00351599"/>
    <w:rsid w:val="004250E4"/>
    <w:rsid w:val="004B5FCC"/>
    <w:rsid w:val="004C06F3"/>
    <w:rsid w:val="00525D61"/>
    <w:rsid w:val="005F0C1F"/>
    <w:rsid w:val="00621D33"/>
    <w:rsid w:val="00652C59"/>
    <w:rsid w:val="00697FDA"/>
    <w:rsid w:val="006A25B3"/>
    <w:rsid w:val="006E07CD"/>
    <w:rsid w:val="006F7123"/>
    <w:rsid w:val="007E5D53"/>
    <w:rsid w:val="008475A1"/>
    <w:rsid w:val="00865799"/>
    <w:rsid w:val="00A55FD1"/>
    <w:rsid w:val="00A96566"/>
    <w:rsid w:val="00C13F49"/>
    <w:rsid w:val="00C32415"/>
    <w:rsid w:val="00C43296"/>
    <w:rsid w:val="00CE443E"/>
    <w:rsid w:val="00DD5238"/>
    <w:rsid w:val="00FB48CD"/>
    <w:rsid w:val="00FD1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7123"/>
    <w:rPr>
      <w:color w:val="808080"/>
    </w:rPr>
  </w:style>
  <w:style w:type="paragraph" w:customStyle="1" w:styleId="E502BECE8D4D409DA6C23030AED849E1">
    <w:name w:val="E502BECE8D4D409DA6C23030AED849E1"/>
    <w:rsid w:val="00151D14"/>
  </w:style>
  <w:style w:type="paragraph" w:customStyle="1" w:styleId="A6FB79726F004ECA85EDA1BEF2E4F12D">
    <w:name w:val="A6FB79726F004ECA85EDA1BEF2E4F12D"/>
    <w:rsid w:val="005F0C1F"/>
  </w:style>
  <w:style w:type="paragraph" w:customStyle="1" w:styleId="19D69A5226A94D29A802425A69C2BBE9">
    <w:name w:val="19D69A5226A94D29A802425A69C2BBE9"/>
    <w:rsid w:val="005F0C1F"/>
  </w:style>
  <w:style w:type="paragraph" w:customStyle="1" w:styleId="820425E9267D49838CF44EFCD717B679">
    <w:name w:val="820425E9267D49838CF44EFCD717B679"/>
    <w:rsid w:val="005F0C1F"/>
  </w:style>
  <w:style w:type="paragraph" w:customStyle="1" w:styleId="2A88568209D540419430B3A84806D17F">
    <w:name w:val="2A88568209D540419430B3A84806D17F"/>
    <w:rsid w:val="005F0C1F"/>
  </w:style>
  <w:style w:type="paragraph" w:customStyle="1" w:styleId="0669DD987D2A4AB48F24DD21A9588A99">
    <w:name w:val="0669DD987D2A4AB48F24DD21A9588A99"/>
    <w:rsid w:val="005F0C1F"/>
  </w:style>
  <w:style w:type="paragraph" w:customStyle="1" w:styleId="DF3219AC074E408C8158EF1EAC0E1C1D">
    <w:name w:val="DF3219AC074E408C8158EF1EAC0E1C1D"/>
    <w:rsid w:val="005F0C1F"/>
  </w:style>
  <w:style w:type="paragraph" w:customStyle="1" w:styleId="CFDA4C677C9348FD9799BCEB9CF018AA">
    <w:name w:val="CFDA4C677C9348FD9799BCEB9CF018AA"/>
    <w:rsid w:val="005F0C1F"/>
  </w:style>
  <w:style w:type="paragraph" w:customStyle="1" w:styleId="2CD149854D7D4199A116204C58D6FBD9">
    <w:name w:val="2CD149854D7D4199A116204C58D6FBD9"/>
    <w:rsid w:val="005F0C1F"/>
  </w:style>
  <w:style w:type="paragraph" w:customStyle="1" w:styleId="6144A24B936A4C0E8B087976C0B6771C">
    <w:name w:val="6144A24B936A4C0E8B087976C0B6771C"/>
    <w:rsid w:val="005F0C1F"/>
  </w:style>
  <w:style w:type="paragraph" w:customStyle="1" w:styleId="B1C67231F0AA4D46A2A8BC420998F8D3">
    <w:name w:val="B1C67231F0AA4D46A2A8BC420998F8D3"/>
    <w:rsid w:val="005F0C1F"/>
  </w:style>
  <w:style w:type="paragraph" w:customStyle="1" w:styleId="504CBA80C9D74CBCB2E73C3CD83F7203">
    <w:name w:val="504CBA80C9D74CBCB2E73C3CD83F7203"/>
    <w:rsid w:val="005F0C1F"/>
  </w:style>
  <w:style w:type="paragraph" w:customStyle="1" w:styleId="20DED8433C34464585205A29C6EF8675">
    <w:name w:val="20DED8433C34464585205A29C6EF8675"/>
    <w:rsid w:val="005F0C1F"/>
  </w:style>
  <w:style w:type="paragraph" w:customStyle="1" w:styleId="44D3AFEDE16D4FCFB6A9BF89EBC205B2">
    <w:name w:val="44D3AFEDE16D4FCFB6A9BF89EBC205B2"/>
    <w:rsid w:val="005F0C1F"/>
  </w:style>
  <w:style w:type="paragraph" w:customStyle="1" w:styleId="99A7D45812C34DFFB6208EBC17513701">
    <w:name w:val="99A7D45812C34DFFB6208EBC17513701"/>
    <w:rsid w:val="005F0C1F"/>
  </w:style>
  <w:style w:type="paragraph" w:customStyle="1" w:styleId="08F3D79235E0460BABA070D0A9878CDE">
    <w:name w:val="08F3D79235E0460BABA070D0A9878CDE"/>
    <w:rsid w:val="005F0C1F"/>
  </w:style>
  <w:style w:type="paragraph" w:customStyle="1" w:styleId="069511D642D94949BC8ABD98062C7797">
    <w:name w:val="069511D642D94949BC8ABD98062C7797"/>
    <w:rsid w:val="005F0C1F"/>
  </w:style>
  <w:style w:type="paragraph" w:customStyle="1" w:styleId="48618E14ACDA43C0B2DA1C050632991C">
    <w:name w:val="48618E14ACDA43C0B2DA1C050632991C"/>
    <w:rsid w:val="005F0C1F"/>
  </w:style>
  <w:style w:type="paragraph" w:customStyle="1" w:styleId="EAE4594EB19F445DB323ED70B401454F">
    <w:name w:val="EAE4594EB19F445DB323ED70B401454F"/>
    <w:rsid w:val="005F0C1F"/>
  </w:style>
  <w:style w:type="paragraph" w:customStyle="1" w:styleId="A5BCC32036714201A110312B4797232D">
    <w:name w:val="A5BCC32036714201A110312B4797232D"/>
    <w:rsid w:val="005F0C1F"/>
  </w:style>
  <w:style w:type="paragraph" w:customStyle="1" w:styleId="C3295DBBF40E4393B79544DBF8FDD985">
    <w:name w:val="C3295DBBF40E4393B79544DBF8FDD985"/>
    <w:rsid w:val="005F0C1F"/>
  </w:style>
  <w:style w:type="paragraph" w:customStyle="1" w:styleId="89DA8CB189124B188CFF8CE299970286">
    <w:name w:val="89DA8CB189124B188CFF8CE299970286"/>
    <w:rsid w:val="005F0C1F"/>
  </w:style>
  <w:style w:type="paragraph" w:customStyle="1" w:styleId="1A8166F176A040B9BB333E8948E5A675">
    <w:name w:val="1A8166F176A040B9BB333E8948E5A675"/>
    <w:rsid w:val="005F0C1F"/>
  </w:style>
  <w:style w:type="paragraph" w:customStyle="1" w:styleId="BE7AE1264C924D61AF0EF53DF31B6C00">
    <w:name w:val="BE7AE1264C924D61AF0EF53DF31B6C00"/>
    <w:rsid w:val="005F0C1F"/>
  </w:style>
  <w:style w:type="paragraph" w:customStyle="1" w:styleId="223009C9863A401B8F710490839E35BD">
    <w:name w:val="223009C9863A401B8F710490839E35BD"/>
    <w:rsid w:val="005F0C1F"/>
  </w:style>
  <w:style w:type="paragraph" w:customStyle="1" w:styleId="2CB602F52EDA449A8B4D3041CB7F9B7D">
    <w:name w:val="2CB602F52EDA449A8B4D3041CB7F9B7D"/>
    <w:rsid w:val="005F0C1F"/>
  </w:style>
  <w:style w:type="paragraph" w:customStyle="1" w:styleId="32C3C906C74A49CB99E8E287F73F20FE">
    <w:name w:val="32C3C906C74A49CB99E8E287F73F20FE"/>
    <w:rsid w:val="005F0C1F"/>
  </w:style>
  <w:style w:type="paragraph" w:customStyle="1" w:styleId="C6B11B0E1DA74A79A80250D9F32A53E9">
    <w:name w:val="C6B11B0E1DA74A79A80250D9F32A53E9"/>
    <w:rsid w:val="005F0C1F"/>
  </w:style>
  <w:style w:type="paragraph" w:customStyle="1" w:styleId="FEB38114E45A4A6D837F3CD5F43A0D7E">
    <w:name w:val="FEB38114E45A4A6D837F3CD5F43A0D7E"/>
    <w:rsid w:val="004B5FCC"/>
  </w:style>
  <w:style w:type="paragraph" w:customStyle="1" w:styleId="7B5FEF7BD1EB40F9AAD16684A6A15B26">
    <w:name w:val="7B5FEF7BD1EB40F9AAD16684A6A15B26"/>
    <w:rsid w:val="004B5FCC"/>
  </w:style>
  <w:style w:type="paragraph" w:customStyle="1" w:styleId="F02ABE12E30D41A7A747EB43C9581EEA">
    <w:name w:val="F02ABE12E30D41A7A747EB43C9581EEA"/>
    <w:rsid w:val="004B5FCC"/>
  </w:style>
  <w:style w:type="paragraph" w:customStyle="1" w:styleId="FDF30DD9C606477D93F384A009C3BDC7">
    <w:name w:val="FDF30DD9C606477D93F384A009C3BDC7"/>
    <w:rsid w:val="004B5FCC"/>
  </w:style>
  <w:style w:type="paragraph" w:customStyle="1" w:styleId="7F335A1004934541BFCB22B57E1FEBD1">
    <w:name w:val="7F335A1004934541BFCB22B57E1FEBD1"/>
    <w:rsid w:val="004B5FCC"/>
  </w:style>
  <w:style w:type="paragraph" w:customStyle="1" w:styleId="A04978E6F555433084B84E04214A83C2">
    <w:name w:val="A04978E6F555433084B84E04214A83C2"/>
    <w:rsid w:val="004B5FCC"/>
  </w:style>
  <w:style w:type="paragraph" w:customStyle="1" w:styleId="22B340186B8B40169D7AA86A4B851F8D">
    <w:name w:val="22B340186B8B40169D7AA86A4B851F8D"/>
    <w:rsid w:val="004B5FCC"/>
  </w:style>
  <w:style w:type="paragraph" w:customStyle="1" w:styleId="D4D4FA44D56B4692BB6E2BFD7D80D57E">
    <w:name w:val="D4D4FA44D56B4692BB6E2BFD7D80D57E"/>
    <w:rsid w:val="004B5FCC"/>
  </w:style>
  <w:style w:type="paragraph" w:customStyle="1" w:styleId="9A73E3AD53A84ED59AC5B8B427CAA2DF">
    <w:name w:val="9A73E3AD53A84ED59AC5B8B427CAA2DF"/>
    <w:rsid w:val="004B5FCC"/>
  </w:style>
  <w:style w:type="paragraph" w:customStyle="1" w:styleId="0D232CC702F646A38D250BE30CFEBC60">
    <w:name w:val="0D232CC702F646A38D250BE30CFEBC60"/>
    <w:rsid w:val="004B5FCC"/>
  </w:style>
  <w:style w:type="paragraph" w:customStyle="1" w:styleId="0C8712E5DCAB450BBABDB6CCED96FDB6">
    <w:name w:val="0C8712E5DCAB450BBABDB6CCED96FDB6"/>
    <w:rsid w:val="004B5FCC"/>
  </w:style>
  <w:style w:type="paragraph" w:customStyle="1" w:styleId="F23D7612F4A54A9D812A0483603CEB2C">
    <w:name w:val="F23D7612F4A54A9D812A0483603CEB2C"/>
    <w:rsid w:val="004B5FCC"/>
  </w:style>
  <w:style w:type="paragraph" w:customStyle="1" w:styleId="D7381F6AEC33415891B488CA0629F653">
    <w:name w:val="D7381F6AEC33415891B488CA0629F653"/>
    <w:rsid w:val="004B5FCC"/>
  </w:style>
  <w:style w:type="paragraph" w:customStyle="1" w:styleId="F84195F024554D9BA563629AD69FDCE0">
    <w:name w:val="F84195F024554D9BA563629AD69FDCE0"/>
    <w:rsid w:val="004B5FCC"/>
  </w:style>
  <w:style w:type="paragraph" w:customStyle="1" w:styleId="E4BF2942A1E44C19A50C72EC0A985BB5">
    <w:name w:val="E4BF2942A1E44C19A50C72EC0A985BB5"/>
    <w:rsid w:val="00135442"/>
  </w:style>
  <w:style w:type="paragraph" w:customStyle="1" w:styleId="D434466B363D424C9C0E0142286D9396">
    <w:name w:val="D434466B363D424C9C0E0142286D9396"/>
    <w:rsid w:val="00135442"/>
  </w:style>
  <w:style w:type="paragraph" w:customStyle="1" w:styleId="C3ABF5B0512147A8B3B20388E6338514">
    <w:name w:val="C3ABF5B0512147A8B3B20388E6338514"/>
    <w:rsid w:val="00135442"/>
  </w:style>
  <w:style w:type="paragraph" w:customStyle="1" w:styleId="48B1521D8D3B48299C20D7C8A73B5272">
    <w:name w:val="48B1521D8D3B48299C20D7C8A73B5272"/>
    <w:rsid w:val="00135442"/>
  </w:style>
  <w:style w:type="paragraph" w:customStyle="1" w:styleId="9DB07C18C1CD4B4495D2B2BC4F9C8E3A">
    <w:name w:val="9DB07C18C1CD4B4495D2B2BC4F9C8E3A"/>
    <w:rsid w:val="007E5D53"/>
  </w:style>
  <w:style w:type="paragraph" w:customStyle="1" w:styleId="6323199F1A344151BF402084AB3622CA">
    <w:name w:val="6323199F1A344151BF402084AB3622CA"/>
    <w:rsid w:val="007E5D53"/>
  </w:style>
  <w:style w:type="paragraph" w:customStyle="1" w:styleId="F224B6E17780465F953D10C5A869AA44">
    <w:name w:val="F224B6E17780465F953D10C5A869AA44"/>
    <w:rsid w:val="007E5D53"/>
  </w:style>
  <w:style w:type="paragraph" w:customStyle="1" w:styleId="1FD629846531404ABF0EEC2176467208">
    <w:name w:val="1FD629846531404ABF0EEC2176467208"/>
    <w:rsid w:val="007E5D53"/>
  </w:style>
  <w:style w:type="paragraph" w:customStyle="1" w:styleId="8D5C99DC8C664AB599B618178787C9C0">
    <w:name w:val="8D5C99DC8C664AB599B618178787C9C0"/>
    <w:rsid w:val="007E5D53"/>
  </w:style>
  <w:style w:type="paragraph" w:customStyle="1" w:styleId="65F3276833944B929F53441CBA4C5823">
    <w:name w:val="65F3276833944B929F53441CBA4C5823"/>
    <w:rsid w:val="008475A1"/>
  </w:style>
  <w:style w:type="paragraph" w:customStyle="1" w:styleId="D49F884574DE4959A7B6BFEC33F2DACC">
    <w:name w:val="D49F884574DE4959A7B6BFEC33F2DACC"/>
    <w:rsid w:val="008475A1"/>
  </w:style>
  <w:style w:type="paragraph" w:customStyle="1" w:styleId="2E9C4422D59D4618A2008450212FCC17">
    <w:name w:val="2E9C4422D59D4618A2008450212FCC17"/>
    <w:rsid w:val="008475A1"/>
  </w:style>
  <w:style w:type="paragraph" w:customStyle="1" w:styleId="7C396FD4DCF04A22A7738F5CBA43E4D9">
    <w:name w:val="7C396FD4DCF04A22A7738F5CBA43E4D9"/>
    <w:rsid w:val="008475A1"/>
  </w:style>
  <w:style w:type="paragraph" w:customStyle="1" w:styleId="465E61D560004FF8BFB1535C4D8F8062">
    <w:name w:val="465E61D560004FF8BFB1535C4D8F8062"/>
    <w:rsid w:val="008475A1"/>
  </w:style>
  <w:style w:type="paragraph" w:customStyle="1" w:styleId="932D3C934CFE4B688A540195241647D5">
    <w:name w:val="932D3C934CFE4B688A540195241647D5"/>
    <w:rsid w:val="008475A1"/>
  </w:style>
  <w:style w:type="paragraph" w:customStyle="1" w:styleId="0C8B287FBC704BFF8062C4A25E8EAA8E">
    <w:name w:val="0C8B287FBC704BFF8062C4A25E8EAA8E"/>
    <w:rsid w:val="008475A1"/>
  </w:style>
  <w:style w:type="paragraph" w:customStyle="1" w:styleId="9EBD832E826343CD9E6F71D7A9C30E92">
    <w:name w:val="9EBD832E826343CD9E6F71D7A9C30E92"/>
    <w:rsid w:val="008475A1"/>
  </w:style>
  <w:style w:type="paragraph" w:customStyle="1" w:styleId="9E0E64F53AFE4CA582C0D676D43CC3E0">
    <w:name w:val="9E0E64F53AFE4CA582C0D676D43CC3E0"/>
    <w:rsid w:val="008475A1"/>
  </w:style>
  <w:style w:type="paragraph" w:customStyle="1" w:styleId="5C3AA675C842426D882CB39CB42E8020">
    <w:name w:val="5C3AA675C842426D882CB39CB42E8020"/>
    <w:rsid w:val="008475A1"/>
  </w:style>
  <w:style w:type="paragraph" w:customStyle="1" w:styleId="372DD712D9E9460E9BFD7504F3BFDE95">
    <w:name w:val="372DD712D9E9460E9BFD7504F3BFDE95"/>
    <w:rsid w:val="008475A1"/>
  </w:style>
  <w:style w:type="paragraph" w:customStyle="1" w:styleId="249F84E7E27E4242ADD5AA3870C3C69B">
    <w:name w:val="249F84E7E27E4242ADD5AA3870C3C69B"/>
    <w:rsid w:val="008475A1"/>
  </w:style>
  <w:style w:type="paragraph" w:customStyle="1" w:styleId="4B707897814C4432AF7E74791AF93BF4">
    <w:name w:val="4B707897814C4432AF7E74791AF93BF4"/>
    <w:rsid w:val="002F47F6"/>
  </w:style>
  <w:style w:type="paragraph" w:customStyle="1" w:styleId="93BE4F16D5454EDCBBCAE5561D9F0226">
    <w:name w:val="93BE4F16D5454EDCBBCAE5561D9F0226"/>
    <w:rsid w:val="002F47F6"/>
  </w:style>
  <w:style w:type="paragraph" w:customStyle="1" w:styleId="D1A09E333DDA49BDA0EABB5A3BBA4E6D">
    <w:name w:val="D1A09E333DDA49BDA0EABB5A3BBA4E6D"/>
    <w:rsid w:val="002F47F6"/>
  </w:style>
  <w:style w:type="paragraph" w:customStyle="1" w:styleId="7003092D272E41EEA6BB4038BEAF684C">
    <w:name w:val="7003092D272E41EEA6BB4038BEAF684C"/>
    <w:rsid w:val="002F47F6"/>
  </w:style>
  <w:style w:type="paragraph" w:customStyle="1" w:styleId="A3D1E9C27D604E5398740476EFFE6583">
    <w:name w:val="A3D1E9C27D604E5398740476EFFE6583"/>
    <w:rsid w:val="002F47F6"/>
  </w:style>
  <w:style w:type="paragraph" w:customStyle="1" w:styleId="DDF7DC9F05F54F22B908C13581BCFD23">
    <w:name w:val="DDF7DC9F05F54F22B908C13581BCFD23"/>
    <w:rsid w:val="002F47F6"/>
  </w:style>
  <w:style w:type="paragraph" w:customStyle="1" w:styleId="CC55E7AF653744D89263BEA39722B954">
    <w:name w:val="CC55E7AF653744D89263BEA39722B954"/>
    <w:rsid w:val="006F7123"/>
  </w:style>
  <w:style w:type="paragraph" w:customStyle="1" w:styleId="71AB04C7B69E4767A67CE43855319D33">
    <w:name w:val="71AB04C7B69E4767A67CE43855319D33"/>
    <w:rsid w:val="006F7123"/>
  </w:style>
  <w:style w:type="paragraph" w:customStyle="1" w:styleId="A9098BC507574AB3BAB5D3CEFAC9ADAB">
    <w:name w:val="A9098BC507574AB3BAB5D3CEFAC9ADAB"/>
    <w:rsid w:val="006F7123"/>
  </w:style>
  <w:style w:type="paragraph" w:customStyle="1" w:styleId="E79604E9570D47B0B3515633A519DAFD">
    <w:name w:val="E79604E9570D47B0B3515633A519DAFD"/>
    <w:rsid w:val="006F7123"/>
  </w:style>
  <w:style w:type="paragraph" w:customStyle="1" w:styleId="B051E8FFE57F4A17B023FDDA0DE82985">
    <w:name w:val="B051E8FFE57F4A17B023FDDA0DE82985"/>
    <w:rsid w:val="006F7123"/>
  </w:style>
  <w:style w:type="paragraph" w:customStyle="1" w:styleId="400707E89EEF4030BEA0537CD6111F17">
    <w:name w:val="400707E89EEF4030BEA0537CD6111F17"/>
    <w:rsid w:val="006F7123"/>
  </w:style>
  <w:style w:type="paragraph" w:customStyle="1" w:styleId="1744A1799EB0454D9D3818B907EC498E">
    <w:name w:val="1744A1799EB0454D9D3818B907EC498E"/>
    <w:rsid w:val="006F7123"/>
  </w:style>
  <w:style w:type="paragraph" w:customStyle="1" w:styleId="9C00FB1D98004E84A2D1AB1DE170DAF3">
    <w:name w:val="9C00FB1D98004E84A2D1AB1DE170DAF3"/>
    <w:rsid w:val="006F7123"/>
  </w:style>
  <w:style w:type="paragraph" w:customStyle="1" w:styleId="CBF249266C0E4BA6A9C80A3A00AE94D4">
    <w:name w:val="CBF249266C0E4BA6A9C80A3A00AE94D4"/>
    <w:rsid w:val="006F7123"/>
  </w:style>
  <w:style w:type="paragraph" w:customStyle="1" w:styleId="91E6BE2D9C64469CB5E1F604521DB363">
    <w:name w:val="91E6BE2D9C64469CB5E1F604521DB363"/>
    <w:rsid w:val="006F7123"/>
  </w:style>
  <w:style w:type="paragraph" w:customStyle="1" w:styleId="B10CA027AC13413B9CCA37B6CAFE918A">
    <w:name w:val="B10CA027AC13413B9CCA37B6CAFE918A"/>
    <w:rsid w:val="006F7123"/>
  </w:style>
  <w:style w:type="paragraph" w:customStyle="1" w:styleId="60ACED5E8D974837A1D300D9B806F9E3">
    <w:name w:val="60ACED5E8D974837A1D300D9B806F9E3"/>
    <w:rsid w:val="006F7123"/>
  </w:style>
  <w:style w:type="paragraph" w:customStyle="1" w:styleId="391C796439F247F1B214533036A0145F">
    <w:name w:val="391C796439F247F1B214533036A0145F"/>
    <w:rsid w:val="006F7123"/>
  </w:style>
  <w:style w:type="paragraph" w:customStyle="1" w:styleId="B7BE1162093B4188B70009684F4A35F2">
    <w:name w:val="B7BE1162093B4188B70009684F4A35F2"/>
    <w:rsid w:val="006F7123"/>
  </w:style>
  <w:style w:type="paragraph" w:customStyle="1" w:styleId="02A2FED8C7394D549224ECBCDB1D1495">
    <w:name w:val="02A2FED8C7394D549224ECBCDB1D1495"/>
    <w:rsid w:val="006F7123"/>
  </w:style>
  <w:style w:type="paragraph" w:customStyle="1" w:styleId="E60FCB151D5E477D8B6985572A775211">
    <w:name w:val="E60FCB151D5E477D8B6985572A775211"/>
    <w:rsid w:val="006F71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rtSmith2016">
  <a:themeElements>
    <a:clrScheme name="CHF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1BB"/>
      </a:accent1>
      <a:accent2>
        <a:srgbClr val="D23F4D"/>
      </a:accent2>
      <a:accent3>
        <a:srgbClr val="609C3C"/>
      </a:accent3>
      <a:accent4>
        <a:srgbClr val="F89B33"/>
      </a:accent4>
      <a:accent5>
        <a:srgbClr val="993F97"/>
      </a:accent5>
      <a:accent6>
        <a:srgbClr val="F37022"/>
      </a:accent6>
      <a:hlink>
        <a:srgbClr val="0563C1"/>
      </a:hlink>
      <a:folHlink>
        <a:srgbClr val="954F72"/>
      </a:folHlink>
    </a:clrScheme>
    <a:fontScheme name="CHF Custom">
      <a:majorFont>
        <a:latin typeface="Gotham Bold"/>
        <a:ea typeface=""/>
        <a:cs typeface=""/>
      </a:majorFont>
      <a:minorFont>
        <a:latin typeface="Open Sans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rtSmith2016" id="{CFF0FE86-0378-40E6-BD9C-CCCB08073C33}" vid="{4488459B-6C19-48DC-AE35-B23247CF595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4AE5677EA64345A87145C54AD41CE0" ma:contentTypeVersion="11" ma:contentTypeDescription="Create a new document." ma:contentTypeScope="" ma:versionID="5127965b155ad4ca1ace299a402070b5">
  <xsd:schema xmlns:xsd="http://www.w3.org/2001/XMLSchema" xmlns:xs="http://www.w3.org/2001/XMLSchema" xmlns:p="http://schemas.microsoft.com/office/2006/metadata/properties" xmlns:ns2="05e34322-f214-4888-b9cf-a25972a8e0ad" xmlns:ns3="6d731b98-bf08-4ac3-8535-71a464805604" targetNamespace="http://schemas.microsoft.com/office/2006/metadata/properties" ma:root="true" ma:fieldsID="0bbb66269b257141e2dc62bbfaad49c3" ns2:_="" ns3:_="">
    <xsd:import namespace="05e34322-f214-4888-b9cf-a25972a8e0ad"/>
    <xsd:import namespace="6d731b98-bf08-4ac3-8535-71a4648056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34322-f214-4888-b9cf-a25972a8e0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731b98-bf08-4ac3-8535-71a4648056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3C4C9A-E97F-484C-B921-35B0591AF2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F91EAE-BA32-4538-93B8-760DDBF339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1ADA06-5D11-480E-B244-39FDF973FB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458629-88CE-449C-B26B-8E7189D07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e34322-f214-4888-b9cf-a25972a8e0ad"/>
    <ds:schemaRef ds:uri="6d731b98-bf08-4ac3-8535-71a4648056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991</Words>
  <Characters>56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Li</dc:creator>
  <cp:keywords/>
  <dc:description/>
  <cp:lastModifiedBy>Aaron Li</cp:lastModifiedBy>
  <cp:revision>103</cp:revision>
  <cp:lastPrinted>2018-04-05T18:17:00Z</cp:lastPrinted>
  <dcterms:created xsi:type="dcterms:W3CDTF">2022-01-06T23:26:00Z</dcterms:created>
  <dcterms:modified xsi:type="dcterms:W3CDTF">2022-01-1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4AE5677EA64345A87145C54AD41CE0</vt:lpwstr>
  </property>
  <property fmtid="{D5CDD505-2E9C-101B-9397-08002B2CF9AE}" pid="3" name="Order">
    <vt:r8>1876400</vt:r8>
  </property>
</Properties>
</file>